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0E37F" w14:textId="353F1C7C" w:rsidR="004607B5" w:rsidRPr="00EF77F3" w:rsidRDefault="009B0DC4" w:rsidP="006C3485">
      <w:pPr>
        <w:spacing w:after="0"/>
        <w:rPr>
          <w:b/>
          <w:sz w:val="24"/>
        </w:rPr>
      </w:pPr>
      <w:r w:rsidRPr="00EF77F3">
        <w:rPr>
          <w:b/>
          <w:sz w:val="24"/>
        </w:rPr>
        <w:t xml:space="preserve">Email Subject: Join us at the </w:t>
      </w:r>
      <w:r w:rsidR="00054365" w:rsidRPr="00EF77F3">
        <w:rPr>
          <w:b/>
          <w:sz w:val="24"/>
        </w:rPr>
        <w:t>Agricultural Excellence Conference!</w:t>
      </w:r>
    </w:p>
    <w:p w14:paraId="769744E7" w14:textId="77777777" w:rsidR="004A43A6" w:rsidRPr="00393524" w:rsidRDefault="004A43A6" w:rsidP="00956A19">
      <w:pPr>
        <w:spacing w:after="0"/>
        <w:rPr>
          <w:b/>
          <w:sz w:val="16"/>
        </w:rPr>
      </w:pPr>
    </w:p>
    <w:p w14:paraId="76A37713" w14:textId="1123ACE0" w:rsidR="004A43A6" w:rsidRDefault="00A626C7" w:rsidP="00EF77F3">
      <w:pPr>
        <w:rPr>
          <w:b/>
          <w:sz w:val="24"/>
        </w:rPr>
      </w:pPr>
      <w:r w:rsidRPr="00A13D63">
        <w:rPr>
          <w:noProof/>
          <w:sz w:val="20"/>
          <w:lang w:eastAsia="en-CA"/>
        </w:rPr>
        <w:drawing>
          <wp:anchor distT="0" distB="0" distL="114300" distR="114300" simplePos="0" relativeHeight="251659264" behindDoc="0" locked="0" layoutInCell="1" allowOverlap="1" wp14:anchorId="1C10F21C" wp14:editId="4648A4EB">
            <wp:simplePos x="0" y="0"/>
            <wp:positionH relativeFrom="margin">
              <wp:posOffset>586740</wp:posOffset>
            </wp:positionH>
            <wp:positionV relativeFrom="margin">
              <wp:posOffset>1089660</wp:posOffset>
            </wp:positionV>
            <wp:extent cx="4754880" cy="1487170"/>
            <wp:effectExtent l="0" t="0" r="762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l="-381" t="30687" b="30080"/>
                    <a:stretch>
                      <a:fillRect/>
                    </a:stretch>
                  </pic:blipFill>
                  <pic:spPr bwMode="auto">
                    <a:xfrm>
                      <a:off x="0" y="0"/>
                      <a:ext cx="4754880" cy="1487170"/>
                    </a:xfrm>
                    <a:prstGeom prst="rect">
                      <a:avLst/>
                    </a:prstGeom>
                    <a:noFill/>
                  </pic:spPr>
                </pic:pic>
              </a:graphicData>
            </a:graphic>
            <wp14:sizeRelH relativeFrom="page">
              <wp14:pctWidth>0</wp14:pctWidth>
            </wp14:sizeRelH>
            <wp14:sizeRelV relativeFrom="page">
              <wp14:pctHeight>0</wp14:pctHeight>
            </wp14:sizeRelV>
          </wp:anchor>
        </w:drawing>
      </w:r>
      <w:r w:rsidR="004A43A6" w:rsidRPr="00EF77F3">
        <w:rPr>
          <w:rFonts w:ascii="Garamond" w:hAnsi="Garamond"/>
          <w:sz w:val="24"/>
        </w:rPr>
        <w:t>As a Supporting Partner for the</w:t>
      </w:r>
      <w:r w:rsidR="004A43A6" w:rsidRPr="00EF77F3">
        <w:rPr>
          <w:rFonts w:ascii="Garamond" w:hAnsi="Garamond"/>
          <w:b/>
          <w:sz w:val="24"/>
        </w:rPr>
        <w:t xml:space="preserve"> </w:t>
      </w:r>
      <w:r w:rsidR="004A43A6" w:rsidRPr="00EF77F3">
        <w:rPr>
          <w:rFonts w:ascii="Garamond" w:hAnsi="Garamond"/>
          <w:sz w:val="24"/>
        </w:rPr>
        <w:t xml:space="preserve">2019 Agricultural Excellence Conference, </w:t>
      </w:r>
      <w:r w:rsidR="00EF77F3" w:rsidRPr="00EF77F3">
        <w:rPr>
          <w:rFonts w:ascii="Garamond" w:hAnsi="Garamond"/>
          <w:sz w:val="24"/>
        </w:rPr>
        <w:t xml:space="preserve">COYF </w:t>
      </w:r>
      <w:r w:rsidR="004A43A6" w:rsidRPr="00EF77F3">
        <w:rPr>
          <w:rFonts w:ascii="Garamond" w:hAnsi="Garamond"/>
          <w:sz w:val="24"/>
        </w:rPr>
        <w:t xml:space="preserve">encourages you to attend this great event!  </w:t>
      </w:r>
      <w:r>
        <w:rPr>
          <w:rFonts w:ascii="Garamond" w:hAnsi="Garamond"/>
          <w:sz w:val="24"/>
        </w:rPr>
        <w:t>If you’re coming to the COYF National Event, c</w:t>
      </w:r>
      <w:r w:rsidR="00EF77F3" w:rsidRPr="00EF77F3">
        <w:rPr>
          <w:rFonts w:ascii="Garamond" w:hAnsi="Garamond"/>
          <w:sz w:val="24"/>
        </w:rPr>
        <w:t xml:space="preserve">ome early to join </w:t>
      </w:r>
      <w:r w:rsidR="004A43A6" w:rsidRPr="00EF77F3">
        <w:rPr>
          <w:rFonts w:ascii="Garamond" w:hAnsi="Garamond"/>
          <w:sz w:val="24"/>
        </w:rPr>
        <w:t>fellow farm management enthusiasts this December 2-4 in Fredericton for learning</w:t>
      </w:r>
      <w:r w:rsidR="006F6D86">
        <w:rPr>
          <w:rFonts w:ascii="Garamond" w:hAnsi="Garamond"/>
          <w:sz w:val="24"/>
        </w:rPr>
        <w:t xml:space="preserve"> and </w:t>
      </w:r>
      <w:r w:rsidR="004A43A6" w:rsidRPr="00EF77F3">
        <w:rPr>
          <w:rFonts w:ascii="Garamond" w:hAnsi="Garamond"/>
          <w:sz w:val="24"/>
        </w:rPr>
        <w:t>networking</w:t>
      </w:r>
      <w:r w:rsidR="006F6D86">
        <w:rPr>
          <w:rFonts w:ascii="Garamond" w:hAnsi="Garamond"/>
          <w:sz w:val="24"/>
        </w:rPr>
        <w:t>.</w:t>
      </w:r>
      <w:r w:rsidR="004A43A6" w:rsidRPr="00EF77F3">
        <w:rPr>
          <w:rFonts w:ascii="Garamond" w:hAnsi="Garamond"/>
          <w:sz w:val="24"/>
        </w:rPr>
        <w:t xml:space="preserve"> </w:t>
      </w:r>
      <w:r>
        <w:rPr>
          <w:rFonts w:ascii="Garamond" w:hAnsi="Garamond"/>
          <w:sz w:val="24"/>
        </w:rPr>
        <w:t xml:space="preserve">Make a week of it- 2 great events, 1 week! </w:t>
      </w:r>
    </w:p>
    <w:p w14:paraId="03C55CFB" w14:textId="0D7A3D98" w:rsidR="00EF77F3" w:rsidRDefault="00EF77F3" w:rsidP="00054365">
      <w:pPr>
        <w:spacing w:after="0"/>
        <w:jc w:val="center"/>
        <w:rPr>
          <w:rFonts w:ascii="Garamond" w:eastAsia="Garamond" w:hAnsi="Garamond" w:cs="Arial"/>
          <w:b/>
          <w:smallCaps/>
          <w:color w:val="B0BC22"/>
          <w:sz w:val="40"/>
          <w:szCs w:val="36"/>
        </w:rPr>
      </w:pPr>
    </w:p>
    <w:p w14:paraId="32C3C9E9" w14:textId="11299853" w:rsidR="00054365" w:rsidRPr="00DE4A23" w:rsidRDefault="000925CA" w:rsidP="00054365">
      <w:pPr>
        <w:spacing w:after="0"/>
        <w:jc w:val="center"/>
        <w:rPr>
          <w:rFonts w:ascii="Garamond" w:hAnsi="Garamond" w:cs="Arial"/>
          <w:smallCaps/>
          <w:color w:val="B0BC22"/>
          <w:sz w:val="40"/>
          <w:szCs w:val="36"/>
        </w:rPr>
      </w:pPr>
      <w:r>
        <w:rPr>
          <w:rFonts w:ascii="Garamond" w:eastAsia="Garamond" w:hAnsi="Garamond" w:cs="Arial"/>
          <w:b/>
          <w:smallCaps/>
          <w:color w:val="B0BC22"/>
          <w:sz w:val="40"/>
          <w:szCs w:val="36"/>
        </w:rPr>
        <w:t xml:space="preserve">Cultivating Resilience </w:t>
      </w:r>
    </w:p>
    <w:p w14:paraId="1C25CFA1" w14:textId="43C8512F" w:rsidR="00054365" w:rsidRDefault="000925CA" w:rsidP="00054365">
      <w:pPr>
        <w:spacing w:after="0" w:line="240" w:lineRule="auto"/>
        <w:jc w:val="center"/>
        <w:rPr>
          <w:rFonts w:ascii="Garamond" w:hAnsi="Garamond" w:cs="Arial"/>
          <w:b/>
          <w:bCs/>
          <w:sz w:val="24"/>
        </w:rPr>
      </w:pPr>
      <w:r>
        <w:rPr>
          <w:rFonts w:ascii="Garamond" w:hAnsi="Garamond" w:cs="Arial"/>
          <w:b/>
          <w:bCs/>
          <w:sz w:val="24"/>
        </w:rPr>
        <w:t>December 2-4</w:t>
      </w:r>
      <w:r w:rsidR="004A43A6">
        <w:rPr>
          <w:rFonts w:ascii="Garamond" w:hAnsi="Garamond" w:cs="Arial"/>
          <w:b/>
          <w:bCs/>
          <w:sz w:val="24"/>
        </w:rPr>
        <w:t>,</w:t>
      </w:r>
      <w:r>
        <w:rPr>
          <w:rFonts w:ascii="Garamond" w:hAnsi="Garamond" w:cs="Arial"/>
          <w:b/>
          <w:bCs/>
          <w:sz w:val="24"/>
        </w:rPr>
        <w:t xml:space="preserve"> 2019</w:t>
      </w:r>
      <w:r w:rsidR="00054365" w:rsidRPr="00960243">
        <w:rPr>
          <w:rFonts w:ascii="Garamond" w:hAnsi="Garamond" w:cs="Arial"/>
          <w:b/>
          <w:bCs/>
          <w:sz w:val="24"/>
        </w:rPr>
        <w:t xml:space="preserve"> | </w:t>
      </w:r>
      <w:r>
        <w:rPr>
          <w:rFonts w:ascii="Garamond" w:hAnsi="Garamond" w:cs="Arial"/>
          <w:b/>
          <w:bCs/>
          <w:sz w:val="24"/>
        </w:rPr>
        <w:t xml:space="preserve">Fredericton, New Brunswick </w:t>
      </w:r>
      <w:r w:rsidR="00054365" w:rsidRPr="00960243">
        <w:rPr>
          <w:rFonts w:ascii="Garamond" w:hAnsi="Garamond" w:cs="Arial"/>
          <w:b/>
          <w:bCs/>
          <w:sz w:val="24"/>
        </w:rPr>
        <w:t xml:space="preserve"> </w:t>
      </w:r>
    </w:p>
    <w:p w14:paraId="69915542" w14:textId="1FB22941" w:rsidR="005504FB" w:rsidRDefault="00B34B70" w:rsidP="00393524">
      <w:pPr>
        <w:spacing w:after="0" w:line="240" w:lineRule="auto"/>
        <w:jc w:val="center"/>
        <w:rPr>
          <w:rFonts w:ascii="Garamond" w:hAnsi="Garamond" w:cs="Arial"/>
          <w:b/>
          <w:bCs/>
          <w:sz w:val="24"/>
        </w:rPr>
      </w:pPr>
      <w:r>
        <w:rPr>
          <w:rFonts w:eastAsia="Times New Roman"/>
          <w:noProof/>
        </w:rPr>
        <w:drawing>
          <wp:inline distT="0" distB="0" distL="0" distR="0" wp14:anchorId="10E55438" wp14:editId="4A503F2F">
            <wp:extent cx="4359533" cy="2317172"/>
            <wp:effectExtent l="0" t="0" r="3175" b="6985"/>
            <wp:docPr id="24" name="Picture 24" descr="https://mlsvc01-prod.s3.amazonaws.com/79005de9001/d788dbed-884e-4e2b-83f7-05f6dbbcd2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lsvc01-prod.s3.amazonaws.com/79005de9001/d788dbed-884e-4e2b-83f7-05f6dbbcd27b.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5228" cy="2330829"/>
                    </a:xfrm>
                    <a:prstGeom prst="rect">
                      <a:avLst/>
                    </a:prstGeom>
                    <a:noFill/>
                    <a:ln>
                      <a:noFill/>
                    </a:ln>
                  </pic:spPr>
                </pic:pic>
              </a:graphicData>
            </a:graphic>
          </wp:inline>
        </w:drawing>
      </w:r>
    </w:p>
    <w:p w14:paraId="4EE381D6" w14:textId="3B3DD62D" w:rsidR="00D55AC2" w:rsidRPr="008E701B" w:rsidRDefault="00D55AC2" w:rsidP="008E701B">
      <w:pPr>
        <w:spacing w:after="0" w:line="240" w:lineRule="auto"/>
        <w:rPr>
          <w:rFonts w:ascii="Garamond" w:hAnsi="Garamond"/>
          <w:sz w:val="16"/>
        </w:rPr>
      </w:pPr>
    </w:p>
    <w:p w14:paraId="15B1B432" w14:textId="3EE4FE05" w:rsidR="00054365" w:rsidRDefault="00054365" w:rsidP="004A43A6">
      <w:pPr>
        <w:pStyle w:val="paragraph"/>
        <w:spacing w:before="0" w:beforeAutospacing="0" w:after="0" w:afterAutospacing="0"/>
        <w:ind w:left="450" w:right="810"/>
        <w:textAlignment w:val="baseline"/>
        <w:rPr>
          <w:rStyle w:val="eop"/>
          <w:rFonts w:ascii="Garamond" w:eastAsiaTheme="majorEastAsia" w:hAnsi="Garamond" w:cs="Segoe UI"/>
          <w:sz w:val="22"/>
        </w:rPr>
      </w:pPr>
      <w:r w:rsidRPr="00054365">
        <w:rPr>
          <w:rStyle w:val="normaltextrun"/>
          <w:rFonts w:ascii="Garamond" w:hAnsi="Garamond" w:cs="Segoe UI"/>
          <w:szCs w:val="28"/>
        </w:rPr>
        <w:t>The Agricultural Excellence Conference is a one-of-a-kind event that brings diverse industry experts and stakeholders together from across disciplines, regions and production sectors to share and explore beneficial farm management practices and insights with leading farm business thinkers.</w:t>
      </w:r>
      <w:r w:rsidRPr="00054365">
        <w:rPr>
          <w:rStyle w:val="apple-converted-space"/>
          <w:rFonts w:ascii="Garamond" w:hAnsi="Garamond" w:cs="Segoe UI"/>
          <w:szCs w:val="28"/>
        </w:rPr>
        <w:t> </w:t>
      </w:r>
      <w:r w:rsidRPr="00054365">
        <w:rPr>
          <w:rStyle w:val="normaltextrun"/>
          <w:rFonts w:ascii="Garamond" w:hAnsi="Garamond" w:cs="Segoe UI"/>
          <w:szCs w:val="28"/>
        </w:rPr>
        <w:t>Build your network of</w:t>
      </w:r>
      <w:r w:rsidRPr="00054365">
        <w:rPr>
          <w:rStyle w:val="apple-converted-space"/>
          <w:rFonts w:ascii="Garamond" w:hAnsi="Garamond" w:cs="Segoe UI"/>
          <w:szCs w:val="28"/>
        </w:rPr>
        <w:t> </w:t>
      </w:r>
      <w:r w:rsidRPr="00054365">
        <w:rPr>
          <w:rStyle w:val="normaltextrun"/>
          <w:rFonts w:ascii="Garamond" w:hAnsi="Garamond" w:cs="Segoe UI"/>
          <w:szCs w:val="28"/>
        </w:rPr>
        <w:t>f</w:t>
      </w:r>
      <w:r w:rsidR="004A43A6">
        <w:rPr>
          <w:rStyle w:val="normaltextrun"/>
          <w:rFonts w:ascii="Garamond" w:hAnsi="Garamond" w:cs="Segoe UI"/>
          <w:szCs w:val="28"/>
        </w:rPr>
        <w:t>ellow f</w:t>
      </w:r>
      <w:r w:rsidRPr="00054365">
        <w:rPr>
          <w:rStyle w:val="normaltextrun"/>
          <w:rFonts w:ascii="Garamond" w:hAnsi="Garamond" w:cs="Segoe UI"/>
          <w:szCs w:val="28"/>
        </w:rPr>
        <w:t>arm management enthusiasts!</w:t>
      </w:r>
      <w:r w:rsidRPr="00054365">
        <w:rPr>
          <w:rStyle w:val="eop"/>
          <w:rFonts w:ascii="Garamond" w:eastAsiaTheme="majorEastAsia" w:hAnsi="Garamond" w:cs="Segoe UI"/>
          <w:sz w:val="22"/>
        </w:rPr>
        <w:t> </w:t>
      </w:r>
    </w:p>
    <w:p w14:paraId="11553AB2" w14:textId="0DB97CDC" w:rsidR="008E701B" w:rsidRPr="008E701B" w:rsidRDefault="008E701B" w:rsidP="004A43A6">
      <w:pPr>
        <w:pStyle w:val="paragraph"/>
        <w:spacing w:before="0" w:beforeAutospacing="0" w:after="0" w:afterAutospacing="0"/>
        <w:ind w:left="450" w:right="810"/>
        <w:textAlignment w:val="baseline"/>
        <w:rPr>
          <w:rFonts w:ascii="Garamond" w:hAnsi="Garamond" w:cs="Segoe UI"/>
          <w:sz w:val="16"/>
          <w:szCs w:val="12"/>
        </w:rPr>
      </w:pPr>
    </w:p>
    <w:p w14:paraId="7BE4E580" w14:textId="487BB724" w:rsidR="008E701B" w:rsidRDefault="008E701B" w:rsidP="004A43A6">
      <w:pPr>
        <w:spacing w:after="0" w:line="240" w:lineRule="auto"/>
        <w:ind w:left="450"/>
        <w:rPr>
          <w:rFonts w:ascii="Garamond" w:eastAsia="Times New Roman" w:hAnsi="Garamond" w:cs="Arial"/>
          <w:sz w:val="24"/>
        </w:rPr>
      </w:pPr>
      <w:r w:rsidRPr="008E701B">
        <w:rPr>
          <w:rFonts w:ascii="Garamond" w:eastAsia="Times New Roman" w:hAnsi="Garamond" w:cs="Arial"/>
          <w:sz w:val="24"/>
        </w:rPr>
        <w:t xml:space="preserve">The theme </w:t>
      </w:r>
      <w:r w:rsidRPr="008E701B">
        <w:rPr>
          <w:rStyle w:val="Emphasis"/>
          <w:rFonts w:ascii="Garamond" w:eastAsia="Times New Roman" w:hAnsi="Garamond" w:cs="Arial"/>
          <w:b/>
          <w:bCs/>
          <w:sz w:val="24"/>
        </w:rPr>
        <w:t>Cultivating Resilience</w:t>
      </w:r>
      <w:r w:rsidRPr="008E701B">
        <w:rPr>
          <w:rFonts w:ascii="Garamond" w:eastAsia="Times New Roman" w:hAnsi="Garamond" w:cs="Arial"/>
          <w:sz w:val="24"/>
        </w:rPr>
        <w:t xml:space="preserve"> focuses on building the capacity for you and your farm to weather any storm and seize opportunity. A healthy farm depends on a healthy farmer, healthy relationships and healthy business. We will discuss the future of Canadian agriculture, the implications for farm managers, and the practical ways farmers can achieve sustainable growth and prosperity. Conference-goers will come away from AgEx equipped with information and tools to enhance Canada's farm businesses.</w:t>
      </w:r>
    </w:p>
    <w:p w14:paraId="4D2DC801" w14:textId="1C9F651A" w:rsidR="00250B38" w:rsidRDefault="00250B38" w:rsidP="004A43A6">
      <w:pPr>
        <w:spacing w:after="0" w:line="240" w:lineRule="auto"/>
        <w:ind w:left="450"/>
        <w:rPr>
          <w:rFonts w:ascii="Garamond" w:eastAsia="Times New Roman" w:hAnsi="Garamond" w:cs="Arial"/>
          <w:sz w:val="20"/>
          <w:szCs w:val="32"/>
        </w:rPr>
      </w:pPr>
    </w:p>
    <w:p w14:paraId="6AD49981" w14:textId="27FD9CCA" w:rsidR="00D146EE" w:rsidRPr="00D87993" w:rsidRDefault="00D87993" w:rsidP="004A43A6">
      <w:pPr>
        <w:spacing w:after="0"/>
        <w:ind w:left="450"/>
        <w:rPr>
          <w:rFonts w:ascii="Garamond" w:eastAsia="Times New Roman" w:hAnsi="Garamond" w:cs="Arial"/>
          <w:smallCaps/>
          <w:color w:val="403F42"/>
          <w:sz w:val="28"/>
        </w:rPr>
      </w:pPr>
      <w:r>
        <w:rPr>
          <w:rStyle w:val="normaltextrun"/>
          <w:rFonts w:ascii="Garamond" w:hAnsi="Garamond" w:cs="Segoe UI"/>
          <w:b/>
          <w:bCs/>
          <w:smallCaps/>
          <w:color w:val="BE301A"/>
          <w:sz w:val="32"/>
          <w:szCs w:val="36"/>
        </w:rPr>
        <w:t>Featuring:</w:t>
      </w:r>
    </w:p>
    <w:p w14:paraId="648A2D62"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 xml:space="preserve">Economic Outlook for Canada’s Farmers </w:t>
      </w:r>
    </w:p>
    <w:p w14:paraId="23FBED88"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 xml:space="preserve">Management Tactics for Leading Farmers </w:t>
      </w:r>
    </w:p>
    <w:p w14:paraId="12D44796" w14:textId="441D9EB0"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Taking Care of Business</w:t>
      </w:r>
      <w:r w:rsidR="00B726DA" w:rsidRPr="00B726DA">
        <w:rPr>
          <w:rFonts w:ascii="Garamond" w:eastAsia="Times New Roman" w:hAnsi="Garamond" w:cs="Arial"/>
          <w:sz w:val="24"/>
          <w:szCs w:val="32"/>
        </w:rPr>
        <w:t xml:space="preserve">: You and Your Farm </w:t>
      </w:r>
      <w:r w:rsidRPr="00B726DA">
        <w:rPr>
          <w:rFonts w:ascii="Garamond" w:eastAsia="Times New Roman" w:hAnsi="Garamond" w:cs="Arial"/>
          <w:sz w:val="24"/>
          <w:szCs w:val="32"/>
        </w:rPr>
        <w:t xml:space="preserve">– Facilitated by the Canadian Centre for Occupational Health and Safety </w:t>
      </w:r>
    </w:p>
    <w:p w14:paraId="74CAFC69" w14:textId="0904B0F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 xml:space="preserve">Building your Peer Advisory Group – Who and How – Terry Betker, Backswath Management </w:t>
      </w:r>
      <w:r w:rsidR="00B726DA">
        <w:rPr>
          <w:rFonts w:ascii="Garamond" w:eastAsia="Times New Roman" w:hAnsi="Garamond" w:cs="Arial"/>
          <w:sz w:val="24"/>
          <w:szCs w:val="32"/>
        </w:rPr>
        <w:t>Inc</w:t>
      </w:r>
    </w:p>
    <w:p w14:paraId="2A424DD1"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Bridging the Gap: Family Farm Transition Panel - Moderated by Brent VanParys, BDO</w:t>
      </w:r>
    </w:p>
    <w:p w14:paraId="4CB02690" w14:textId="13D3F760"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lastRenderedPageBreak/>
        <w:t>Secrets to Success: Canada’s Outstanding Young Farmers</w:t>
      </w:r>
      <w:r w:rsidR="00B726DA">
        <w:rPr>
          <w:rFonts w:ascii="Garamond" w:eastAsia="Times New Roman" w:hAnsi="Garamond" w:cs="Arial"/>
          <w:sz w:val="24"/>
          <w:szCs w:val="32"/>
        </w:rPr>
        <w:t>, Amy Cronin, Cronin Family Farms</w:t>
      </w:r>
    </w:p>
    <w:p w14:paraId="1CC441C6"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Black Swans – Friend or Foe? – Don Buckingham, Canadian Agri-Food Policy Institute</w:t>
      </w:r>
    </w:p>
    <w:p w14:paraId="301C0C24"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What’s their Beef with Beef? – Ellen Crane, Beef Cattle Research Council</w:t>
      </w:r>
    </w:p>
    <w:p w14:paraId="3F0A984C"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Making the Case for International Collaboration to Improve Skills Training – Gavin Robertson, Garage d’Or Ciders</w:t>
      </w:r>
    </w:p>
    <w:p w14:paraId="14815F93"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Cultivating Innovation through On-Farm Trials – Shelley Spruit, Against the Grain Farms</w:t>
      </w:r>
    </w:p>
    <w:p w14:paraId="423C3436"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 xml:space="preserve">Getting Highest Value for your Cash Crop – Josh Oulton, </w:t>
      </w:r>
      <w:proofErr w:type="spellStart"/>
      <w:r w:rsidRPr="00B726DA">
        <w:rPr>
          <w:rFonts w:ascii="Garamond" w:eastAsia="Times New Roman" w:hAnsi="Garamond" w:cs="Arial"/>
          <w:sz w:val="24"/>
          <w:szCs w:val="32"/>
        </w:rPr>
        <w:t>TapRoot</w:t>
      </w:r>
      <w:proofErr w:type="spellEnd"/>
      <w:r w:rsidRPr="00B726DA">
        <w:rPr>
          <w:rFonts w:ascii="Garamond" w:eastAsia="Times New Roman" w:hAnsi="Garamond" w:cs="Arial"/>
          <w:sz w:val="24"/>
          <w:szCs w:val="32"/>
        </w:rPr>
        <w:t xml:space="preserve"> Farms Inc. </w:t>
      </w:r>
    </w:p>
    <w:p w14:paraId="1AABE319"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Farm Business Management Resource Showcase</w:t>
      </w:r>
    </w:p>
    <w:p w14:paraId="4F33E3A3"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Concurrent Workshops</w:t>
      </w:r>
    </w:p>
    <w:p w14:paraId="14B0CED7" w14:textId="77777777" w:rsidR="00C20746" w:rsidRPr="00B726DA" w:rsidRDefault="00C20746" w:rsidP="00C20746">
      <w:pPr>
        <w:pStyle w:val="ListParagraph"/>
        <w:numPr>
          <w:ilvl w:val="0"/>
          <w:numId w:val="4"/>
        </w:numPr>
        <w:spacing w:after="0" w:line="240" w:lineRule="auto"/>
        <w:rPr>
          <w:rFonts w:ascii="Garamond" w:eastAsia="Times New Roman" w:hAnsi="Garamond" w:cs="Arial"/>
          <w:sz w:val="24"/>
          <w:szCs w:val="32"/>
        </w:rPr>
      </w:pPr>
      <w:r w:rsidRPr="00B726DA">
        <w:rPr>
          <w:rFonts w:ascii="Garamond" w:eastAsia="Times New Roman" w:hAnsi="Garamond" w:cs="Arial"/>
          <w:sz w:val="24"/>
          <w:szCs w:val="32"/>
        </w:rPr>
        <w:t>and more!</w:t>
      </w:r>
    </w:p>
    <w:p w14:paraId="0C6B0CFC" w14:textId="77777777" w:rsidR="00B34B70" w:rsidRPr="00263412" w:rsidRDefault="00B34B70" w:rsidP="004A43A6">
      <w:pPr>
        <w:spacing w:after="0" w:line="240" w:lineRule="auto"/>
        <w:ind w:left="450"/>
        <w:rPr>
          <w:rStyle w:val="normaltextrun"/>
          <w:rFonts w:ascii="Garamond" w:hAnsi="Garamond" w:cs="Segoe UI"/>
          <w:b/>
          <w:bCs/>
          <w:smallCaps/>
          <w:color w:val="BE301A"/>
          <w:sz w:val="20"/>
          <w:szCs w:val="36"/>
        </w:rPr>
      </w:pPr>
    </w:p>
    <w:p w14:paraId="7A08C8D4" w14:textId="25865817" w:rsidR="00250B38" w:rsidRDefault="00250B38" w:rsidP="004A43A6">
      <w:pPr>
        <w:spacing w:after="0" w:line="240" w:lineRule="auto"/>
        <w:ind w:left="450"/>
        <w:rPr>
          <w:rStyle w:val="normaltextrun"/>
          <w:rFonts w:ascii="Garamond" w:hAnsi="Garamond" w:cs="Segoe UI"/>
          <w:b/>
          <w:bCs/>
          <w:smallCaps/>
          <w:color w:val="BE301A"/>
          <w:sz w:val="32"/>
          <w:szCs w:val="36"/>
        </w:rPr>
      </w:pPr>
      <w:r>
        <w:rPr>
          <w:rStyle w:val="normaltextrun"/>
          <w:rFonts w:ascii="Garamond" w:hAnsi="Garamond" w:cs="Segoe UI"/>
          <w:b/>
          <w:bCs/>
          <w:smallCaps/>
          <w:color w:val="BE301A"/>
          <w:sz w:val="32"/>
          <w:szCs w:val="36"/>
        </w:rPr>
        <w:t>Funding Available for Farmers!</w:t>
      </w:r>
    </w:p>
    <w:p w14:paraId="46B73149" w14:textId="77777777" w:rsidR="00D9237E" w:rsidRPr="00D9237E" w:rsidRDefault="00D9237E" w:rsidP="00D9237E">
      <w:pPr>
        <w:spacing w:after="0" w:line="240" w:lineRule="auto"/>
        <w:ind w:left="450"/>
        <w:rPr>
          <w:rFonts w:ascii="Garamond" w:eastAsia="Times New Roman" w:hAnsi="Garamond" w:cs="Arial"/>
          <w:sz w:val="24"/>
          <w:szCs w:val="24"/>
        </w:rPr>
      </w:pPr>
      <w:r w:rsidRPr="00D9237E">
        <w:rPr>
          <w:rFonts w:ascii="Garamond" w:eastAsia="Times New Roman" w:hAnsi="Garamond" w:cs="Arial"/>
          <w:sz w:val="24"/>
          <w:szCs w:val="24"/>
        </w:rPr>
        <w:t xml:space="preserve">Farming in Manitoba, PEI, New Brunswick, Yukon or Northwest Territories? </w:t>
      </w:r>
    </w:p>
    <w:p w14:paraId="45AE0BDA" w14:textId="4EA67721" w:rsidR="002C40C5" w:rsidRDefault="00D9237E" w:rsidP="00D9237E">
      <w:pPr>
        <w:spacing w:after="0" w:line="240" w:lineRule="auto"/>
        <w:ind w:left="450"/>
        <w:rPr>
          <w:rFonts w:ascii="Garamond" w:eastAsia="Times New Roman" w:hAnsi="Garamond" w:cs="Arial"/>
          <w:sz w:val="24"/>
          <w:szCs w:val="24"/>
        </w:rPr>
      </w:pPr>
      <w:r w:rsidRPr="00D9237E">
        <w:rPr>
          <w:rFonts w:ascii="Garamond" w:eastAsia="Times New Roman" w:hAnsi="Garamond" w:cs="Arial"/>
          <w:sz w:val="24"/>
          <w:szCs w:val="24"/>
        </w:rPr>
        <w:t>You could be eligible for cost-share funding to attend! Check with your Ministry of Agriculture.</w:t>
      </w:r>
    </w:p>
    <w:p w14:paraId="63350122" w14:textId="77777777" w:rsidR="00D9237E" w:rsidRPr="00263412" w:rsidRDefault="00D9237E" w:rsidP="00D9237E">
      <w:pPr>
        <w:spacing w:after="0" w:line="240" w:lineRule="auto"/>
        <w:ind w:left="450"/>
        <w:rPr>
          <w:rFonts w:ascii="Garamond" w:eastAsia="Times New Roman" w:hAnsi="Garamond" w:cs="Arial"/>
          <w:sz w:val="20"/>
          <w:szCs w:val="24"/>
        </w:rPr>
      </w:pPr>
    </w:p>
    <w:p w14:paraId="7B2DB814" w14:textId="01DDD041" w:rsidR="00054365" w:rsidRPr="008E701B" w:rsidRDefault="00054365" w:rsidP="00054365">
      <w:pPr>
        <w:pStyle w:val="paragraph"/>
        <w:spacing w:before="0" w:beforeAutospacing="0" w:after="0" w:afterAutospacing="0"/>
        <w:ind w:left="840" w:right="810"/>
        <w:textAlignment w:val="baseline"/>
        <w:rPr>
          <w:rFonts w:ascii="Garamond" w:hAnsi="Garamond" w:cs="Segoe UI"/>
          <w:color w:val="BE301A"/>
          <w:sz w:val="10"/>
          <w:szCs w:val="12"/>
        </w:rPr>
      </w:pPr>
      <w:r w:rsidRPr="008E701B">
        <w:rPr>
          <w:rStyle w:val="normaltextrun"/>
          <w:rFonts w:ascii="Garamond" w:hAnsi="Garamond" w:cs="Segoe UI"/>
          <w:b/>
          <w:bCs/>
          <w:color w:val="BE301A"/>
          <w:sz w:val="28"/>
          <w:szCs w:val="32"/>
        </w:rPr>
        <w:t>For a limited time, </w:t>
      </w:r>
      <w:r w:rsidRPr="008E701B">
        <w:rPr>
          <w:rStyle w:val="eop"/>
          <w:rFonts w:ascii="Garamond" w:eastAsiaTheme="majorEastAsia" w:hAnsi="Garamond" w:cs="Segoe UI"/>
          <w:color w:val="BE301A"/>
          <w:sz w:val="28"/>
          <w:szCs w:val="32"/>
        </w:rPr>
        <w:t> </w:t>
      </w:r>
    </w:p>
    <w:p w14:paraId="7BFD7CE1" w14:textId="08B07DD1" w:rsidR="00054365" w:rsidRPr="005A2C82" w:rsidRDefault="00054365" w:rsidP="00054365">
      <w:pPr>
        <w:pStyle w:val="paragraph"/>
        <w:spacing w:before="0" w:beforeAutospacing="0" w:after="0" w:afterAutospacing="0"/>
        <w:ind w:left="840" w:right="810"/>
        <w:jc w:val="center"/>
        <w:textAlignment w:val="baseline"/>
        <w:rPr>
          <w:rFonts w:ascii="Garamond" w:hAnsi="Garamond" w:cs="Segoe UI"/>
          <w:b/>
          <w:sz w:val="12"/>
          <w:szCs w:val="12"/>
        </w:rPr>
      </w:pPr>
      <w:r w:rsidRPr="008E701B">
        <w:rPr>
          <w:rStyle w:val="normaltextrun"/>
          <w:rFonts w:ascii="Garamond" w:hAnsi="Garamond" w:cs="Segoe UI"/>
          <w:b/>
          <w:bCs/>
          <w:smallCaps/>
          <w:color w:val="BE301A"/>
          <w:sz w:val="32"/>
          <w:szCs w:val="36"/>
        </w:rPr>
        <w:t>Buy One Get One 50% Off!</w:t>
      </w:r>
      <w:r w:rsidRPr="008E701B">
        <w:rPr>
          <w:rStyle w:val="eop"/>
          <w:rFonts w:ascii="Garamond" w:eastAsiaTheme="majorEastAsia" w:hAnsi="Garamond" w:cs="Segoe UI"/>
          <w:sz w:val="32"/>
          <w:szCs w:val="36"/>
        </w:rPr>
        <w:t> </w:t>
      </w:r>
      <w:r w:rsidRPr="008E701B">
        <w:rPr>
          <w:rStyle w:val="Strong"/>
          <w:rFonts w:ascii="Helvetica" w:hAnsi="Helvetica" w:cs="Helvetica"/>
          <w:color w:val="666666"/>
          <w:sz w:val="22"/>
          <w:bdr w:val="none" w:sz="0" w:space="0" w:color="auto" w:frame="1"/>
          <w:shd w:val="clear" w:color="auto" w:fill="FFFFFF"/>
        </w:rPr>
        <w:t xml:space="preserve"> </w:t>
      </w:r>
      <w:r w:rsidRPr="00BE1228">
        <w:rPr>
          <w:rFonts w:ascii="Helvetica" w:hAnsi="Helvetica" w:cs="Helvetica"/>
          <w:b/>
          <w:color w:val="666666"/>
        </w:rPr>
        <w:br/>
      </w:r>
      <w:r w:rsidRPr="008E701B">
        <w:rPr>
          <w:rStyle w:val="normaltextrun"/>
          <w:rFonts w:ascii="Garamond" w:hAnsi="Garamond" w:cs="Arial"/>
          <w:b/>
          <w:sz w:val="22"/>
        </w:rPr>
        <w:t>This offer is available as an early bird incentive, so don’t delay!</w:t>
      </w:r>
    </w:p>
    <w:p w14:paraId="18C94474" w14:textId="52B5CA78" w:rsidR="008E701B" w:rsidRPr="008E701B" w:rsidRDefault="007D33F5" w:rsidP="008E701B">
      <w:pPr>
        <w:spacing w:after="0"/>
        <w:jc w:val="center"/>
        <w:rPr>
          <w:rFonts w:ascii="Garamond" w:hAnsi="Garamond" w:cs="Arial"/>
          <w:sz w:val="24"/>
        </w:rPr>
      </w:pPr>
      <w:hyperlink r:id="rId13" w:history="1">
        <w:r w:rsidR="008E701B" w:rsidRPr="008E701B">
          <w:rPr>
            <w:rStyle w:val="Hyperlink"/>
            <w:rFonts w:ascii="Garamond" w:hAnsi="Garamond" w:cs="Segoe UI"/>
            <w:b/>
            <w:bCs/>
            <w:smallCaps/>
            <w:sz w:val="32"/>
            <w:szCs w:val="36"/>
          </w:rPr>
          <w:t>Register now!</w:t>
        </w:r>
      </w:hyperlink>
      <w:r w:rsidR="008E701B">
        <w:rPr>
          <w:rStyle w:val="normaltextrun"/>
          <w:rFonts w:ascii="Garamond" w:hAnsi="Garamond" w:cs="Segoe UI"/>
          <w:b/>
          <w:bCs/>
          <w:smallCaps/>
          <w:color w:val="BE301A"/>
          <w:sz w:val="32"/>
          <w:szCs w:val="36"/>
        </w:rPr>
        <w:t xml:space="preserve"> </w:t>
      </w:r>
    </w:p>
    <w:p w14:paraId="68498A37" w14:textId="2DB27A77" w:rsidR="00B34B70" w:rsidRPr="007D33F5" w:rsidRDefault="00B34B70" w:rsidP="00A13D63">
      <w:pPr>
        <w:spacing w:after="0"/>
        <w:jc w:val="center"/>
        <w:rPr>
          <w:rFonts w:ascii="Garamond" w:hAnsi="Garamond"/>
          <w:sz w:val="2"/>
          <w:szCs w:val="2"/>
        </w:rPr>
      </w:pPr>
    </w:p>
    <w:p w14:paraId="3310E160" w14:textId="337AF97C" w:rsidR="00956A19" w:rsidRDefault="00956A19" w:rsidP="00956A19">
      <w:pPr>
        <w:spacing w:after="0"/>
        <w:jc w:val="center"/>
        <w:rPr>
          <w:rFonts w:ascii="Garamond" w:hAnsi="Garamond"/>
          <w:sz w:val="24"/>
        </w:rPr>
      </w:pPr>
      <w:r>
        <w:rPr>
          <w:noProof/>
        </w:rPr>
        <w:drawing>
          <wp:inline distT="0" distB="0" distL="0" distR="0" wp14:anchorId="310F679D" wp14:editId="731FAAC0">
            <wp:extent cx="4517932" cy="2487874"/>
            <wp:effectExtent l="0" t="0" r="0" b="8255"/>
            <wp:docPr id="1" name="Picture 1" descr="Image result for fredericton new brunsw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edericton new brunswic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2798" cy="2523593"/>
                    </a:xfrm>
                    <a:prstGeom prst="rect">
                      <a:avLst/>
                    </a:prstGeom>
                    <a:noFill/>
                    <a:ln>
                      <a:noFill/>
                    </a:ln>
                  </pic:spPr>
                </pic:pic>
              </a:graphicData>
            </a:graphic>
          </wp:inline>
        </w:drawing>
      </w:r>
    </w:p>
    <w:p w14:paraId="1BCC1317" w14:textId="77777777" w:rsidR="00956A19" w:rsidRPr="007D33F5" w:rsidRDefault="00956A19" w:rsidP="00A13D63">
      <w:pPr>
        <w:spacing w:after="0"/>
        <w:jc w:val="center"/>
        <w:rPr>
          <w:rFonts w:ascii="Garamond" w:hAnsi="Garamond"/>
          <w:sz w:val="2"/>
          <w:szCs w:val="2"/>
        </w:rPr>
      </w:pPr>
    </w:p>
    <w:p w14:paraId="18AEC8EF" w14:textId="0FC1E071" w:rsidR="000B6312" w:rsidRDefault="000B6312" w:rsidP="00A13D63">
      <w:pPr>
        <w:spacing w:after="0"/>
        <w:jc w:val="center"/>
        <w:rPr>
          <w:rFonts w:ascii="Garamond" w:hAnsi="Garamond"/>
          <w:sz w:val="24"/>
        </w:rPr>
      </w:pPr>
      <w:r w:rsidRPr="000B6312">
        <w:rPr>
          <w:rFonts w:ascii="Garamond" w:hAnsi="Garamond"/>
          <w:sz w:val="24"/>
        </w:rPr>
        <w:t>For help with your registration, please contact the conference organizer</w:t>
      </w:r>
      <w:r w:rsidR="00C10829">
        <w:rPr>
          <w:rFonts w:ascii="Garamond" w:hAnsi="Garamond"/>
          <w:sz w:val="24"/>
        </w:rPr>
        <w:t>:</w:t>
      </w:r>
    </w:p>
    <w:p w14:paraId="54809D22" w14:textId="77777777" w:rsidR="000B6312" w:rsidRPr="00346803" w:rsidRDefault="000B6312" w:rsidP="000B6312">
      <w:pPr>
        <w:spacing w:after="0"/>
        <w:jc w:val="center"/>
        <w:rPr>
          <w:rFonts w:ascii="Garamond" w:hAnsi="Garamond"/>
          <w:b/>
          <w:sz w:val="24"/>
        </w:rPr>
      </w:pPr>
      <w:r w:rsidRPr="00346803">
        <w:rPr>
          <w:rFonts w:ascii="Garamond" w:hAnsi="Garamond"/>
          <w:b/>
          <w:sz w:val="24"/>
        </w:rPr>
        <w:t>Farm Management Canada</w:t>
      </w:r>
    </w:p>
    <w:p w14:paraId="37755D26" w14:textId="53354F73" w:rsidR="000B6312" w:rsidRPr="008E701B" w:rsidRDefault="000B6312" w:rsidP="000B6312">
      <w:pPr>
        <w:spacing w:after="0"/>
        <w:jc w:val="center"/>
        <w:rPr>
          <w:rFonts w:ascii="Garamond" w:hAnsi="Garamond"/>
          <w:sz w:val="24"/>
        </w:rPr>
      </w:pPr>
      <w:r w:rsidRPr="008E701B">
        <w:rPr>
          <w:rFonts w:ascii="Garamond" w:hAnsi="Garamond"/>
          <w:sz w:val="24"/>
        </w:rPr>
        <w:t>Tel: 1-888-232-3262 or (613) 237-9060</w:t>
      </w:r>
      <w:r w:rsidR="008E701B">
        <w:rPr>
          <w:rFonts w:ascii="Garamond" w:hAnsi="Garamond"/>
          <w:sz w:val="24"/>
        </w:rPr>
        <w:t xml:space="preserve"> </w:t>
      </w:r>
      <w:r w:rsidR="00231BF3">
        <w:rPr>
          <w:rFonts w:ascii="Garamond" w:hAnsi="Garamond"/>
          <w:sz w:val="24"/>
        </w:rPr>
        <w:t>| Email</w:t>
      </w:r>
      <w:r w:rsidRPr="008E701B">
        <w:rPr>
          <w:rFonts w:ascii="Garamond" w:hAnsi="Garamond"/>
          <w:sz w:val="24"/>
        </w:rPr>
        <w:t>:</w:t>
      </w:r>
      <w:r w:rsidRPr="008E701B">
        <w:rPr>
          <w:rFonts w:ascii="Garamond" w:hAnsi="Garamond"/>
          <w:color w:val="0563C1"/>
          <w:sz w:val="24"/>
        </w:rPr>
        <w:t xml:space="preserve"> </w:t>
      </w:r>
      <w:hyperlink r:id="rId15" w:history="1">
        <w:r w:rsidRPr="008E701B">
          <w:rPr>
            <w:rStyle w:val="Hyperlink"/>
            <w:rFonts w:ascii="Garamond" w:hAnsi="Garamond"/>
            <w:sz w:val="24"/>
          </w:rPr>
          <w:t>info@fmc-gac.com</w:t>
        </w:r>
      </w:hyperlink>
    </w:p>
    <w:p w14:paraId="3A6E0A75" w14:textId="77777777" w:rsidR="00B34B70" w:rsidRPr="007D33F5" w:rsidRDefault="00B34B70" w:rsidP="00231BF3">
      <w:pPr>
        <w:spacing w:after="0"/>
        <w:jc w:val="center"/>
        <w:rPr>
          <w:rFonts w:ascii="Garamond" w:hAnsi="Garamond"/>
          <w:sz w:val="10"/>
          <w:szCs w:val="10"/>
        </w:rPr>
      </w:pPr>
      <w:bookmarkStart w:id="0" w:name="_GoBack"/>
      <w:bookmarkEnd w:id="0"/>
    </w:p>
    <w:p w14:paraId="3BE251BE" w14:textId="18205BD2" w:rsidR="00231BF3" w:rsidRDefault="00231BF3" w:rsidP="00231BF3">
      <w:pPr>
        <w:spacing w:after="0"/>
        <w:jc w:val="center"/>
        <w:rPr>
          <w:rFonts w:ascii="Garamond" w:hAnsi="Garamond"/>
          <w:sz w:val="24"/>
        </w:rPr>
      </w:pPr>
      <w:r w:rsidRPr="000B6312">
        <w:rPr>
          <w:rFonts w:ascii="Garamond" w:hAnsi="Garamond"/>
          <w:sz w:val="24"/>
        </w:rPr>
        <w:t xml:space="preserve">For </w:t>
      </w:r>
      <w:r>
        <w:rPr>
          <w:rFonts w:ascii="Garamond" w:hAnsi="Garamond"/>
          <w:sz w:val="24"/>
        </w:rPr>
        <w:t>more</w:t>
      </w:r>
      <w:r w:rsidRPr="000B6312">
        <w:rPr>
          <w:rFonts w:ascii="Garamond" w:hAnsi="Garamond"/>
          <w:sz w:val="24"/>
        </w:rPr>
        <w:t xml:space="preserve"> information, </w:t>
      </w:r>
      <w:r>
        <w:rPr>
          <w:rFonts w:ascii="Garamond" w:hAnsi="Garamond"/>
          <w:sz w:val="24"/>
        </w:rPr>
        <w:t xml:space="preserve">visit </w:t>
      </w:r>
      <w:hyperlink r:id="rId16" w:history="1">
        <w:r w:rsidRPr="001945E7">
          <w:rPr>
            <w:rStyle w:val="Hyperlink"/>
            <w:rFonts w:ascii="Garamond" w:hAnsi="Garamond"/>
            <w:sz w:val="24"/>
          </w:rPr>
          <w:t>www.fmc-gac.com</w:t>
        </w:r>
      </w:hyperlink>
      <w:r w:rsidRPr="001945E7">
        <w:rPr>
          <w:rFonts w:ascii="Garamond" w:hAnsi="Garamond"/>
          <w:color w:val="0563C1"/>
          <w:sz w:val="24"/>
        </w:rPr>
        <w:t xml:space="preserve"> </w:t>
      </w:r>
      <w:r>
        <w:rPr>
          <w:rFonts w:ascii="Garamond" w:hAnsi="Garamond"/>
          <w:sz w:val="24"/>
        </w:rPr>
        <w:t xml:space="preserve">or </w:t>
      </w:r>
      <w:r w:rsidRPr="000B6312">
        <w:rPr>
          <w:rFonts w:ascii="Garamond" w:hAnsi="Garamond"/>
          <w:sz w:val="24"/>
        </w:rPr>
        <w:t xml:space="preserve">follow </w:t>
      </w:r>
      <w:r w:rsidRPr="001945E7">
        <w:rPr>
          <w:rFonts w:ascii="Garamond" w:hAnsi="Garamond"/>
          <w:b/>
          <w:sz w:val="24"/>
        </w:rPr>
        <w:t>#AgExConf1</w:t>
      </w:r>
      <w:r>
        <w:rPr>
          <w:rFonts w:ascii="Garamond" w:hAnsi="Garamond"/>
          <w:b/>
          <w:sz w:val="24"/>
        </w:rPr>
        <w:t>9</w:t>
      </w:r>
      <w:r w:rsidRPr="000B6312">
        <w:rPr>
          <w:rFonts w:ascii="Garamond" w:hAnsi="Garamond"/>
          <w:sz w:val="24"/>
        </w:rPr>
        <w:t xml:space="preserve"> on Twitter.</w:t>
      </w:r>
    </w:p>
    <w:p w14:paraId="21CD7623" w14:textId="2A93EC5E" w:rsidR="00231BF3" w:rsidRPr="007D33F5" w:rsidRDefault="00231BF3" w:rsidP="008E701B">
      <w:pPr>
        <w:spacing w:after="0" w:line="240" w:lineRule="auto"/>
        <w:rPr>
          <w:rFonts w:ascii="Garamond" w:hAnsi="Garamond"/>
          <w:b/>
          <w:color w:val="5F6062"/>
          <w:sz w:val="16"/>
          <w:szCs w:val="24"/>
        </w:rPr>
      </w:pPr>
    </w:p>
    <w:p w14:paraId="48078970" w14:textId="74DA98FF" w:rsidR="009D6CFA" w:rsidRPr="008E701B" w:rsidRDefault="007B0C97" w:rsidP="008E701B">
      <w:pPr>
        <w:spacing w:after="0" w:line="240" w:lineRule="auto"/>
        <w:rPr>
          <w:rFonts w:ascii="Garamond" w:hAnsi="Garamond"/>
          <w:b/>
          <w:color w:val="5F6062"/>
          <w:sz w:val="32"/>
        </w:rPr>
      </w:pPr>
      <w:r w:rsidRPr="008E701B">
        <w:rPr>
          <w:rFonts w:ascii="Garamond" w:hAnsi="Garamond"/>
          <w:b/>
          <w:color w:val="5F6062"/>
          <w:sz w:val="32"/>
        </w:rPr>
        <w:t>We hope to see you there!</w:t>
      </w:r>
    </w:p>
    <w:p w14:paraId="20DF3F70" w14:textId="77777777" w:rsidR="00956A19" w:rsidRPr="007D33F5" w:rsidRDefault="00956A19" w:rsidP="008E701B">
      <w:pPr>
        <w:spacing w:after="0" w:line="240" w:lineRule="auto"/>
        <w:rPr>
          <w:rFonts w:ascii="Garamond" w:hAnsi="Garamond"/>
          <w:color w:val="5F6062"/>
          <w:sz w:val="16"/>
          <w:szCs w:val="16"/>
        </w:rPr>
      </w:pPr>
    </w:p>
    <w:p w14:paraId="6C099C0A" w14:textId="627E430D" w:rsidR="007B0C97" w:rsidRDefault="007B0C97" w:rsidP="008E701B">
      <w:pPr>
        <w:spacing w:after="0" w:line="240" w:lineRule="auto"/>
        <w:rPr>
          <w:rFonts w:ascii="Garamond" w:hAnsi="Garamond"/>
          <w:color w:val="5F6062"/>
          <w:sz w:val="28"/>
        </w:rPr>
      </w:pPr>
      <w:r w:rsidRPr="007B0C97">
        <w:rPr>
          <w:rFonts w:ascii="Garamond" w:hAnsi="Garamond"/>
          <w:color w:val="5F6062"/>
          <w:sz w:val="28"/>
        </w:rPr>
        <w:t xml:space="preserve">Sincerely, </w:t>
      </w:r>
    </w:p>
    <w:p w14:paraId="7DB60DCA" w14:textId="4EA42855" w:rsidR="000A20C9" w:rsidRPr="000A20C9" w:rsidRDefault="00FA50FB" w:rsidP="00417B23">
      <w:pPr>
        <w:spacing w:after="0" w:line="240" w:lineRule="auto"/>
        <w:rPr>
          <w:rFonts w:ascii="Garamond" w:hAnsi="Garamond"/>
          <w:color w:val="5F6062"/>
          <w:sz w:val="28"/>
        </w:rPr>
      </w:pPr>
      <w:r>
        <w:rPr>
          <w:noProof/>
        </w:rPr>
        <w:drawing>
          <wp:inline distT="0" distB="0" distL="0" distR="0" wp14:anchorId="0649ABFA" wp14:editId="700F4C37">
            <wp:extent cx="1836420" cy="14691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i potato growers logo"/>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48836" cy="1479069"/>
                    </a:xfrm>
                    <a:prstGeom prst="rect">
                      <a:avLst/>
                    </a:prstGeom>
                    <a:noFill/>
                    <a:ln>
                      <a:noFill/>
                    </a:ln>
                  </pic:spPr>
                </pic:pic>
              </a:graphicData>
            </a:graphic>
          </wp:inline>
        </w:drawing>
      </w:r>
      <w:r w:rsidR="00B12144">
        <w:rPr>
          <w:rFonts w:ascii="Garamond" w:hAnsi="Garamond"/>
          <w:color w:val="5F6062"/>
          <w:sz w:val="28"/>
        </w:rPr>
        <w:t xml:space="preserve">Canada’s Outstanding Young Farmers </w:t>
      </w:r>
    </w:p>
    <w:sectPr w:rsidR="000A20C9" w:rsidRPr="000A20C9" w:rsidSect="00956A19">
      <w:pgSz w:w="12240" w:h="15840"/>
      <w:pgMar w:top="851" w:right="1440" w:bottom="1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F23EC" w14:textId="77777777" w:rsidR="00160CA9" w:rsidRDefault="00160CA9" w:rsidP="005C41DC">
      <w:pPr>
        <w:spacing w:after="0" w:line="240" w:lineRule="auto"/>
      </w:pPr>
      <w:r>
        <w:separator/>
      </w:r>
    </w:p>
  </w:endnote>
  <w:endnote w:type="continuationSeparator" w:id="0">
    <w:p w14:paraId="1622E89D" w14:textId="77777777" w:rsidR="00160CA9" w:rsidRDefault="00160CA9" w:rsidP="005C4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97A00" w14:textId="77777777" w:rsidR="00160CA9" w:rsidRDefault="00160CA9" w:rsidP="005C41DC">
      <w:pPr>
        <w:spacing w:after="0" w:line="240" w:lineRule="auto"/>
      </w:pPr>
      <w:r>
        <w:separator/>
      </w:r>
    </w:p>
  </w:footnote>
  <w:footnote w:type="continuationSeparator" w:id="0">
    <w:p w14:paraId="6191C6E4" w14:textId="77777777" w:rsidR="00160CA9" w:rsidRDefault="00160CA9" w:rsidP="005C41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6DBE"/>
    <w:multiLevelType w:val="hybridMultilevel"/>
    <w:tmpl w:val="C500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F0C02"/>
    <w:multiLevelType w:val="hybridMultilevel"/>
    <w:tmpl w:val="C49E8FFC"/>
    <w:lvl w:ilvl="0" w:tplc="10090005">
      <w:start w:val="1"/>
      <w:numFmt w:val="bullet"/>
      <w:lvlText w:val=""/>
      <w:lvlJc w:val="left"/>
      <w:pPr>
        <w:ind w:left="720" w:hanging="360"/>
      </w:pPr>
      <w:rPr>
        <w:rFonts w:ascii="Wingdings" w:hAnsi="Wingdings" w:hint="default"/>
      </w:rPr>
    </w:lvl>
    <w:lvl w:ilvl="1" w:tplc="10090005">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F323F2"/>
    <w:multiLevelType w:val="hybridMultilevel"/>
    <w:tmpl w:val="8BEA34A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C279C1"/>
    <w:multiLevelType w:val="hybridMultilevel"/>
    <w:tmpl w:val="8756560A"/>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zNLY0Mjc3t7C0NDNS0lEKTi0uzszPAykwqwUAUmyfMCwAAAA="/>
  </w:docVars>
  <w:rsids>
    <w:rsidRoot w:val="00F84784"/>
    <w:rsid w:val="00000570"/>
    <w:rsid w:val="000008A0"/>
    <w:rsid w:val="00000AFF"/>
    <w:rsid w:val="00001A62"/>
    <w:rsid w:val="00001EBF"/>
    <w:rsid w:val="00001F41"/>
    <w:rsid w:val="00003224"/>
    <w:rsid w:val="00003702"/>
    <w:rsid w:val="00003E32"/>
    <w:rsid w:val="00004363"/>
    <w:rsid w:val="00004777"/>
    <w:rsid w:val="00005B3E"/>
    <w:rsid w:val="00006137"/>
    <w:rsid w:val="0000747D"/>
    <w:rsid w:val="00012363"/>
    <w:rsid w:val="00012487"/>
    <w:rsid w:val="00012B88"/>
    <w:rsid w:val="00012D56"/>
    <w:rsid w:val="00013496"/>
    <w:rsid w:val="000136F6"/>
    <w:rsid w:val="00013762"/>
    <w:rsid w:val="00013E0F"/>
    <w:rsid w:val="00014316"/>
    <w:rsid w:val="000147DD"/>
    <w:rsid w:val="00014F91"/>
    <w:rsid w:val="00015700"/>
    <w:rsid w:val="00015CEB"/>
    <w:rsid w:val="00016B52"/>
    <w:rsid w:val="00016E44"/>
    <w:rsid w:val="00017704"/>
    <w:rsid w:val="0002040E"/>
    <w:rsid w:val="00020CA4"/>
    <w:rsid w:val="00020E4C"/>
    <w:rsid w:val="00020F83"/>
    <w:rsid w:val="00021059"/>
    <w:rsid w:val="000216F0"/>
    <w:rsid w:val="00022FDD"/>
    <w:rsid w:val="00023846"/>
    <w:rsid w:val="0002441B"/>
    <w:rsid w:val="00024DBA"/>
    <w:rsid w:val="00024FDE"/>
    <w:rsid w:val="00025304"/>
    <w:rsid w:val="000255BA"/>
    <w:rsid w:val="00025620"/>
    <w:rsid w:val="0002579C"/>
    <w:rsid w:val="000257CC"/>
    <w:rsid w:val="00025F4C"/>
    <w:rsid w:val="00026C78"/>
    <w:rsid w:val="000302AE"/>
    <w:rsid w:val="00030683"/>
    <w:rsid w:val="00030723"/>
    <w:rsid w:val="00031484"/>
    <w:rsid w:val="0003193C"/>
    <w:rsid w:val="00031B1D"/>
    <w:rsid w:val="00031BCC"/>
    <w:rsid w:val="00032AFE"/>
    <w:rsid w:val="00033469"/>
    <w:rsid w:val="000336D8"/>
    <w:rsid w:val="00033B54"/>
    <w:rsid w:val="00033BBC"/>
    <w:rsid w:val="00034ABD"/>
    <w:rsid w:val="00035048"/>
    <w:rsid w:val="000376DE"/>
    <w:rsid w:val="00037709"/>
    <w:rsid w:val="00037ABA"/>
    <w:rsid w:val="00040D65"/>
    <w:rsid w:val="00040E60"/>
    <w:rsid w:val="00040F3B"/>
    <w:rsid w:val="0004161F"/>
    <w:rsid w:val="00041BFB"/>
    <w:rsid w:val="0004285C"/>
    <w:rsid w:val="000434D4"/>
    <w:rsid w:val="000441E5"/>
    <w:rsid w:val="00044241"/>
    <w:rsid w:val="00044644"/>
    <w:rsid w:val="00044741"/>
    <w:rsid w:val="000447DA"/>
    <w:rsid w:val="00044965"/>
    <w:rsid w:val="00045605"/>
    <w:rsid w:val="00046C22"/>
    <w:rsid w:val="00047096"/>
    <w:rsid w:val="000472BC"/>
    <w:rsid w:val="0004757D"/>
    <w:rsid w:val="00051BBD"/>
    <w:rsid w:val="00051E38"/>
    <w:rsid w:val="000520D1"/>
    <w:rsid w:val="00053271"/>
    <w:rsid w:val="00053A90"/>
    <w:rsid w:val="000540BB"/>
    <w:rsid w:val="00054365"/>
    <w:rsid w:val="00055D75"/>
    <w:rsid w:val="00056B61"/>
    <w:rsid w:val="00057B54"/>
    <w:rsid w:val="00060115"/>
    <w:rsid w:val="0006166F"/>
    <w:rsid w:val="00062311"/>
    <w:rsid w:val="00062969"/>
    <w:rsid w:val="000633D9"/>
    <w:rsid w:val="00063E2E"/>
    <w:rsid w:val="00063E61"/>
    <w:rsid w:val="000654DB"/>
    <w:rsid w:val="0006584F"/>
    <w:rsid w:val="00065DEE"/>
    <w:rsid w:val="00066514"/>
    <w:rsid w:val="00066A7A"/>
    <w:rsid w:val="00066F6E"/>
    <w:rsid w:val="00070F5E"/>
    <w:rsid w:val="00070FF9"/>
    <w:rsid w:val="000717CE"/>
    <w:rsid w:val="00071BB3"/>
    <w:rsid w:val="000731F1"/>
    <w:rsid w:val="00073C07"/>
    <w:rsid w:val="00075867"/>
    <w:rsid w:val="00075D6C"/>
    <w:rsid w:val="000769C8"/>
    <w:rsid w:val="000771D0"/>
    <w:rsid w:val="0007764B"/>
    <w:rsid w:val="000805E4"/>
    <w:rsid w:val="000810AE"/>
    <w:rsid w:val="000810CD"/>
    <w:rsid w:val="00081A7C"/>
    <w:rsid w:val="00081FAE"/>
    <w:rsid w:val="000821C7"/>
    <w:rsid w:val="00082FFA"/>
    <w:rsid w:val="000830DF"/>
    <w:rsid w:val="000839FC"/>
    <w:rsid w:val="000845D5"/>
    <w:rsid w:val="00085F3E"/>
    <w:rsid w:val="00086A25"/>
    <w:rsid w:val="00086B3D"/>
    <w:rsid w:val="00087259"/>
    <w:rsid w:val="00090484"/>
    <w:rsid w:val="00090E07"/>
    <w:rsid w:val="000925CA"/>
    <w:rsid w:val="00093094"/>
    <w:rsid w:val="00093FFF"/>
    <w:rsid w:val="000945B4"/>
    <w:rsid w:val="00094A1E"/>
    <w:rsid w:val="00095D41"/>
    <w:rsid w:val="0009632D"/>
    <w:rsid w:val="00096A4E"/>
    <w:rsid w:val="000A0DF2"/>
    <w:rsid w:val="000A186E"/>
    <w:rsid w:val="000A20C9"/>
    <w:rsid w:val="000A35B6"/>
    <w:rsid w:val="000A3F3E"/>
    <w:rsid w:val="000A4251"/>
    <w:rsid w:val="000A497D"/>
    <w:rsid w:val="000A4D34"/>
    <w:rsid w:val="000A6043"/>
    <w:rsid w:val="000A63E5"/>
    <w:rsid w:val="000A7152"/>
    <w:rsid w:val="000A74A6"/>
    <w:rsid w:val="000A7CF2"/>
    <w:rsid w:val="000B115E"/>
    <w:rsid w:val="000B15C9"/>
    <w:rsid w:val="000B290D"/>
    <w:rsid w:val="000B30D3"/>
    <w:rsid w:val="000B356D"/>
    <w:rsid w:val="000B3C00"/>
    <w:rsid w:val="000B5629"/>
    <w:rsid w:val="000B56AA"/>
    <w:rsid w:val="000B6076"/>
    <w:rsid w:val="000B6312"/>
    <w:rsid w:val="000B67F7"/>
    <w:rsid w:val="000B68F2"/>
    <w:rsid w:val="000B6BE8"/>
    <w:rsid w:val="000C03B0"/>
    <w:rsid w:val="000C0CDC"/>
    <w:rsid w:val="000C13F7"/>
    <w:rsid w:val="000C1576"/>
    <w:rsid w:val="000C1F3D"/>
    <w:rsid w:val="000C2329"/>
    <w:rsid w:val="000C36AD"/>
    <w:rsid w:val="000C3CDF"/>
    <w:rsid w:val="000C4194"/>
    <w:rsid w:val="000C4971"/>
    <w:rsid w:val="000C4E94"/>
    <w:rsid w:val="000C5280"/>
    <w:rsid w:val="000C577A"/>
    <w:rsid w:val="000C59EB"/>
    <w:rsid w:val="000C5A50"/>
    <w:rsid w:val="000D0743"/>
    <w:rsid w:val="000D169A"/>
    <w:rsid w:val="000D1C3A"/>
    <w:rsid w:val="000D1F48"/>
    <w:rsid w:val="000D2258"/>
    <w:rsid w:val="000D3A2C"/>
    <w:rsid w:val="000D3C26"/>
    <w:rsid w:val="000D4FBF"/>
    <w:rsid w:val="000D4FF7"/>
    <w:rsid w:val="000D51AC"/>
    <w:rsid w:val="000D55E9"/>
    <w:rsid w:val="000D57A7"/>
    <w:rsid w:val="000D5971"/>
    <w:rsid w:val="000D5C9D"/>
    <w:rsid w:val="000D5E54"/>
    <w:rsid w:val="000D741B"/>
    <w:rsid w:val="000E0330"/>
    <w:rsid w:val="000E0944"/>
    <w:rsid w:val="000E0C49"/>
    <w:rsid w:val="000E208C"/>
    <w:rsid w:val="000E250A"/>
    <w:rsid w:val="000E2763"/>
    <w:rsid w:val="000E2CA3"/>
    <w:rsid w:val="000E471E"/>
    <w:rsid w:val="000E54DF"/>
    <w:rsid w:val="000E5712"/>
    <w:rsid w:val="000E5759"/>
    <w:rsid w:val="000E5D27"/>
    <w:rsid w:val="000E6162"/>
    <w:rsid w:val="000E78BF"/>
    <w:rsid w:val="000E7AF1"/>
    <w:rsid w:val="000F00C7"/>
    <w:rsid w:val="000F0820"/>
    <w:rsid w:val="000F0955"/>
    <w:rsid w:val="000F260D"/>
    <w:rsid w:val="000F260E"/>
    <w:rsid w:val="000F2CBB"/>
    <w:rsid w:val="000F2DFA"/>
    <w:rsid w:val="000F308F"/>
    <w:rsid w:val="000F378E"/>
    <w:rsid w:val="000F5704"/>
    <w:rsid w:val="000F5880"/>
    <w:rsid w:val="000F6656"/>
    <w:rsid w:val="000F6C23"/>
    <w:rsid w:val="000F7040"/>
    <w:rsid w:val="000F7111"/>
    <w:rsid w:val="000F7329"/>
    <w:rsid w:val="000F7BD8"/>
    <w:rsid w:val="00101224"/>
    <w:rsid w:val="001028F6"/>
    <w:rsid w:val="00103C08"/>
    <w:rsid w:val="001049A7"/>
    <w:rsid w:val="00104C62"/>
    <w:rsid w:val="001058F7"/>
    <w:rsid w:val="00105E11"/>
    <w:rsid w:val="00106385"/>
    <w:rsid w:val="0010640E"/>
    <w:rsid w:val="00106672"/>
    <w:rsid w:val="00106A89"/>
    <w:rsid w:val="00106C4D"/>
    <w:rsid w:val="00106D9F"/>
    <w:rsid w:val="00107155"/>
    <w:rsid w:val="0010741E"/>
    <w:rsid w:val="00107CAD"/>
    <w:rsid w:val="00110947"/>
    <w:rsid w:val="0011197A"/>
    <w:rsid w:val="00111DCF"/>
    <w:rsid w:val="0011214D"/>
    <w:rsid w:val="00112852"/>
    <w:rsid w:val="001130F3"/>
    <w:rsid w:val="00113600"/>
    <w:rsid w:val="00114A4F"/>
    <w:rsid w:val="00114B01"/>
    <w:rsid w:val="00115714"/>
    <w:rsid w:val="00115BE7"/>
    <w:rsid w:val="00116B18"/>
    <w:rsid w:val="00116C97"/>
    <w:rsid w:val="00116CEA"/>
    <w:rsid w:val="0011725C"/>
    <w:rsid w:val="0011734B"/>
    <w:rsid w:val="0011759E"/>
    <w:rsid w:val="0012038C"/>
    <w:rsid w:val="00121DAC"/>
    <w:rsid w:val="001220EF"/>
    <w:rsid w:val="001222BB"/>
    <w:rsid w:val="00122571"/>
    <w:rsid w:val="001225D8"/>
    <w:rsid w:val="00122A03"/>
    <w:rsid w:val="001230B1"/>
    <w:rsid w:val="00123A20"/>
    <w:rsid w:val="00123BA7"/>
    <w:rsid w:val="00123F7E"/>
    <w:rsid w:val="00124F31"/>
    <w:rsid w:val="001259A3"/>
    <w:rsid w:val="00126384"/>
    <w:rsid w:val="00127299"/>
    <w:rsid w:val="001278D9"/>
    <w:rsid w:val="0013083C"/>
    <w:rsid w:val="001311EE"/>
    <w:rsid w:val="00131906"/>
    <w:rsid w:val="00132F55"/>
    <w:rsid w:val="0013301A"/>
    <w:rsid w:val="001331D2"/>
    <w:rsid w:val="00133555"/>
    <w:rsid w:val="00133C25"/>
    <w:rsid w:val="00133EC1"/>
    <w:rsid w:val="00133FF9"/>
    <w:rsid w:val="00134416"/>
    <w:rsid w:val="001347C5"/>
    <w:rsid w:val="001350EF"/>
    <w:rsid w:val="0013681E"/>
    <w:rsid w:val="001370BE"/>
    <w:rsid w:val="00137762"/>
    <w:rsid w:val="00137B75"/>
    <w:rsid w:val="00137E2B"/>
    <w:rsid w:val="00140E56"/>
    <w:rsid w:val="00140F03"/>
    <w:rsid w:val="00141294"/>
    <w:rsid w:val="001416C7"/>
    <w:rsid w:val="001418B0"/>
    <w:rsid w:val="001427C5"/>
    <w:rsid w:val="00143477"/>
    <w:rsid w:val="001435BE"/>
    <w:rsid w:val="00144C30"/>
    <w:rsid w:val="001452F7"/>
    <w:rsid w:val="00145865"/>
    <w:rsid w:val="001463CA"/>
    <w:rsid w:val="00147075"/>
    <w:rsid w:val="001471A4"/>
    <w:rsid w:val="001471F3"/>
    <w:rsid w:val="0015076E"/>
    <w:rsid w:val="00150BFB"/>
    <w:rsid w:val="001511C6"/>
    <w:rsid w:val="0015174A"/>
    <w:rsid w:val="00151C77"/>
    <w:rsid w:val="001528C4"/>
    <w:rsid w:val="001532D1"/>
    <w:rsid w:val="00153E20"/>
    <w:rsid w:val="00155786"/>
    <w:rsid w:val="00155EA8"/>
    <w:rsid w:val="0015624D"/>
    <w:rsid w:val="001565A7"/>
    <w:rsid w:val="00156624"/>
    <w:rsid w:val="00156ABE"/>
    <w:rsid w:val="00157327"/>
    <w:rsid w:val="0015734D"/>
    <w:rsid w:val="001579FB"/>
    <w:rsid w:val="00160187"/>
    <w:rsid w:val="00160497"/>
    <w:rsid w:val="00160CA9"/>
    <w:rsid w:val="00160CC6"/>
    <w:rsid w:val="00162363"/>
    <w:rsid w:val="0016290F"/>
    <w:rsid w:val="0016334E"/>
    <w:rsid w:val="0016343D"/>
    <w:rsid w:val="00163CB4"/>
    <w:rsid w:val="00164200"/>
    <w:rsid w:val="00164B2C"/>
    <w:rsid w:val="00165524"/>
    <w:rsid w:val="00165C00"/>
    <w:rsid w:val="00165D38"/>
    <w:rsid w:val="00166C1B"/>
    <w:rsid w:val="001674AC"/>
    <w:rsid w:val="001677D8"/>
    <w:rsid w:val="0017150F"/>
    <w:rsid w:val="00171663"/>
    <w:rsid w:val="001729C1"/>
    <w:rsid w:val="00173072"/>
    <w:rsid w:val="00173F90"/>
    <w:rsid w:val="001740FA"/>
    <w:rsid w:val="0017412B"/>
    <w:rsid w:val="001748B4"/>
    <w:rsid w:val="0017516A"/>
    <w:rsid w:val="0017642E"/>
    <w:rsid w:val="00180511"/>
    <w:rsid w:val="00180E4C"/>
    <w:rsid w:val="00180E51"/>
    <w:rsid w:val="00183205"/>
    <w:rsid w:val="0018353E"/>
    <w:rsid w:val="00184C10"/>
    <w:rsid w:val="0018609D"/>
    <w:rsid w:val="001860C9"/>
    <w:rsid w:val="00186131"/>
    <w:rsid w:val="00186573"/>
    <w:rsid w:val="00186A41"/>
    <w:rsid w:val="00191EF0"/>
    <w:rsid w:val="00192678"/>
    <w:rsid w:val="00192EBD"/>
    <w:rsid w:val="001943FE"/>
    <w:rsid w:val="001945E7"/>
    <w:rsid w:val="00194747"/>
    <w:rsid w:val="0019574E"/>
    <w:rsid w:val="00195EF5"/>
    <w:rsid w:val="00196C1A"/>
    <w:rsid w:val="0019753F"/>
    <w:rsid w:val="001975C3"/>
    <w:rsid w:val="00197AD5"/>
    <w:rsid w:val="00197F13"/>
    <w:rsid w:val="001A074B"/>
    <w:rsid w:val="001A0B3D"/>
    <w:rsid w:val="001A1521"/>
    <w:rsid w:val="001A1707"/>
    <w:rsid w:val="001A2BFE"/>
    <w:rsid w:val="001A393B"/>
    <w:rsid w:val="001A3FA5"/>
    <w:rsid w:val="001A5BE1"/>
    <w:rsid w:val="001A5FBD"/>
    <w:rsid w:val="001A6369"/>
    <w:rsid w:val="001A64C5"/>
    <w:rsid w:val="001A7419"/>
    <w:rsid w:val="001A7965"/>
    <w:rsid w:val="001A7F10"/>
    <w:rsid w:val="001B053B"/>
    <w:rsid w:val="001B10C5"/>
    <w:rsid w:val="001B12C8"/>
    <w:rsid w:val="001B182A"/>
    <w:rsid w:val="001B29DD"/>
    <w:rsid w:val="001B4153"/>
    <w:rsid w:val="001B418A"/>
    <w:rsid w:val="001B4AC3"/>
    <w:rsid w:val="001B56F0"/>
    <w:rsid w:val="001B654D"/>
    <w:rsid w:val="001B6C9D"/>
    <w:rsid w:val="001B721D"/>
    <w:rsid w:val="001C0863"/>
    <w:rsid w:val="001C0E65"/>
    <w:rsid w:val="001C0EDD"/>
    <w:rsid w:val="001C1299"/>
    <w:rsid w:val="001C1C02"/>
    <w:rsid w:val="001C3342"/>
    <w:rsid w:val="001C3725"/>
    <w:rsid w:val="001C43A9"/>
    <w:rsid w:val="001C4F1E"/>
    <w:rsid w:val="001C541C"/>
    <w:rsid w:val="001C5A0E"/>
    <w:rsid w:val="001C5AC0"/>
    <w:rsid w:val="001C5CFB"/>
    <w:rsid w:val="001C5FAE"/>
    <w:rsid w:val="001C63AC"/>
    <w:rsid w:val="001C6561"/>
    <w:rsid w:val="001D0951"/>
    <w:rsid w:val="001D10AC"/>
    <w:rsid w:val="001D2AA1"/>
    <w:rsid w:val="001D2BFB"/>
    <w:rsid w:val="001D3E75"/>
    <w:rsid w:val="001D40FF"/>
    <w:rsid w:val="001D4904"/>
    <w:rsid w:val="001D4951"/>
    <w:rsid w:val="001D4AB0"/>
    <w:rsid w:val="001D612B"/>
    <w:rsid w:val="001D6390"/>
    <w:rsid w:val="001D66C6"/>
    <w:rsid w:val="001D7274"/>
    <w:rsid w:val="001D7455"/>
    <w:rsid w:val="001E07CA"/>
    <w:rsid w:val="001E09E8"/>
    <w:rsid w:val="001E0BDE"/>
    <w:rsid w:val="001E14FE"/>
    <w:rsid w:val="001E178C"/>
    <w:rsid w:val="001E1844"/>
    <w:rsid w:val="001E1ADB"/>
    <w:rsid w:val="001E2518"/>
    <w:rsid w:val="001E2AE7"/>
    <w:rsid w:val="001E3365"/>
    <w:rsid w:val="001E3AB6"/>
    <w:rsid w:val="001E3BE9"/>
    <w:rsid w:val="001E4F19"/>
    <w:rsid w:val="001E52F2"/>
    <w:rsid w:val="001E5954"/>
    <w:rsid w:val="001E619D"/>
    <w:rsid w:val="001E6B4E"/>
    <w:rsid w:val="001E6E65"/>
    <w:rsid w:val="001E73A4"/>
    <w:rsid w:val="001E75F2"/>
    <w:rsid w:val="001F00ED"/>
    <w:rsid w:val="001F0103"/>
    <w:rsid w:val="001F1305"/>
    <w:rsid w:val="001F1726"/>
    <w:rsid w:val="001F249F"/>
    <w:rsid w:val="001F265A"/>
    <w:rsid w:val="001F3CF9"/>
    <w:rsid w:val="001F40DA"/>
    <w:rsid w:val="001F543F"/>
    <w:rsid w:val="001F7E1F"/>
    <w:rsid w:val="002003CC"/>
    <w:rsid w:val="0020092B"/>
    <w:rsid w:val="00201FF6"/>
    <w:rsid w:val="00202BFE"/>
    <w:rsid w:val="00203854"/>
    <w:rsid w:val="002047E9"/>
    <w:rsid w:val="0020492A"/>
    <w:rsid w:val="002050F3"/>
    <w:rsid w:val="00205681"/>
    <w:rsid w:val="00205B45"/>
    <w:rsid w:val="00205FA3"/>
    <w:rsid w:val="00206702"/>
    <w:rsid w:val="002071F5"/>
    <w:rsid w:val="00207A09"/>
    <w:rsid w:val="00210237"/>
    <w:rsid w:val="002104D6"/>
    <w:rsid w:val="00211FD5"/>
    <w:rsid w:val="00213F48"/>
    <w:rsid w:val="002140A6"/>
    <w:rsid w:val="00214A9C"/>
    <w:rsid w:val="00214C02"/>
    <w:rsid w:val="00214F4C"/>
    <w:rsid w:val="002157ED"/>
    <w:rsid w:val="00216893"/>
    <w:rsid w:val="00220B33"/>
    <w:rsid w:val="00221672"/>
    <w:rsid w:val="00221AA9"/>
    <w:rsid w:val="00221DCC"/>
    <w:rsid w:val="00221F06"/>
    <w:rsid w:val="00223032"/>
    <w:rsid w:val="002236FF"/>
    <w:rsid w:val="00223D4E"/>
    <w:rsid w:val="00224F0D"/>
    <w:rsid w:val="002253B8"/>
    <w:rsid w:val="002253FF"/>
    <w:rsid w:val="002258D6"/>
    <w:rsid w:val="00225964"/>
    <w:rsid w:val="00226AC1"/>
    <w:rsid w:val="002274CC"/>
    <w:rsid w:val="00227FA6"/>
    <w:rsid w:val="0023088D"/>
    <w:rsid w:val="0023125F"/>
    <w:rsid w:val="00231293"/>
    <w:rsid w:val="0023178F"/>
    <w:rsid w:val="00231B60"/>
    <w:rsid w:val="00231BF3"/>
    <w:rsid w:val="00232CEB"/>
    <w:rsid w:val="002339B5"/>
    <w:rsid w:val="0023472B"/>
    <w:rsid w:val="002348B3"/>
    <w:rsid w:val="00235332"/>
    <w:rsid w:val="00235B6F"/>
    <w:rsid w:val="00236FAC"/>
    <w:rsid w:val="002378E9"/>
    <w:rsid w:val="002379CE"/>
    <w:rsid w:val="002401BE"/>
    <w:rsid w:val="00240730"/>
    <w:rsid w:val="00240E5E"/>
    <w:rsid w:val="0024124B"/>
    <w:rsid w:val="002414A1"/>
    <w:rsid w:val="0024172D"/>
    <w:rsid w:val="00241EBC"/>
    <w:rsid w:val="0024277F"/>
    <w:rsid w:val="002427E8"/>
    <w:rsid w:val="00242A5A"/>
    <w:rsid w:val="00242BBD"/>
    <w:rsid w:val="00242E01"/>
    <w:rsid w:val="00244325"/>
    <w:rsid w:val="00245430"/>
    <w:rsid w:val="00245F48"/>
    <w:rsid w:val="00246A7A"/>
    <w:rsid w:val="00247407"/>
    <w:rsid w:val="00247DA4"/>
    <w:rsid w:val="0025040F"/>
    <w:rsid w:val="00250B38"/>
    <w:rsid w:val="002516D0"/>
    <w:rsid w:val="00253E94"/>
    <w:rsid w:val="002543B7"/>
    <w:rsid w:val="00256354"/>
    <w:rsid w:val="00256A94"/>
    <w:rsid w:val="002602DD"/>
    <w:rsid w:val="00260B8A"/>
    <w:rsid w:val="002610B9"/>
    <w:rsid w:val="00261505"/>
    <w:rsid w:val="00261F13"/>
    <w:rsid w:val="00261FD8"/>
    <w:rsid w:val="00262434"/>
    <w:rsid w:val="002632A7"/>
    <w:rsid w:val="002632DB"/>
    <w:rsid w:val="00263412"/>
    <w:rsid w:val="00263718"/>
    <w:rsid w:val="00263A19"/>
    <w:rsid w:val="00263AF2"/>
    <w:rsid w:val="00264486"/>
    <w:rsid w:val="002661F0"/>
    <w:rsid w:val="002664DB"/>
    <w:rsid w:val="00267741"/>
    <w:rsid w:val="00267987"/>
    <w:rsid w:val="00270017"/>
    <w:rsid w:val="00270053"/>
    <w:rsid w:val="00270DAF"/>
    <w:rsid w:val="00270DD5"/>
    <w:rsid w:val="00271107"/>
    <w:rsid w:val="0027188B"/>
    <w:rsid w:val="0027205A"/>
    <w:rsid w:val="00272568"/>
    <w:rsid w:val="00273946"/>
    <w:rsid w:val="00273DCF"/>
    <w:rsid w:val="0027430D"/>
    <w:rsid w:val="0027446B"/>
    <w:rsid w:val="00274D68"/>
    <w:rsid w:val="00274E17"/>
    <w:rsid w:val="00275076"/>
    <w:rsid w:val="002757BF"/>
    <w:rsid w:val="00275DC0"/>
    <w:rsid w:val="00275E08"/>
    <w:rsid w:val="0027611F"/>
    <w:rsid w:val="00276AA7"/>
    <w:rsid w:val="00276DA2"/>
    <w:rsid w:val="00277112"/>
    <w:rsid w:val="002776B3"/>
    <w:rsid w:val="00277F4A"/>
    <w:rsid w:val="00280F81"/>
    <w:rsid w:val="00281A21"/>
    <w:rsid w:val="00281BB7"/>
    <w:rsid w:val="002832D2"/>
    <w:rsid w:val="00283934"/>
    <w:rsid w:val="00283B94"/>
    <w:rsid w:val="00283F7A"/>
    <w:rsid w:val="00284210"/>
    <w:rsid w:val="0028474A"/>
    <w:rsid w:val="00285097"/>
    <w:rsid w:val="002856CF"/>
    <w:rsid w:val="00285E50"/>
    <w:rsid w:val="00286670"/>
    <w:rsid w:val="00290263"/>
    <w:rsid w:val="0029112C"/>
    <w:rsid w:val="00291721"/>
    <w:rsid w:val="00291C52"/>
    <w:rsid w:val="00292503"/>
    <w:rsid w:val="0029331F"/>
    <w:rsid w:val="00293873"/>
    <w:rsid w:val="00294828"/>
    <w:rsid w:val="002949B3"/>
    <w:rsid w:val="00295807"/>
    <w:rsid w:val="00295C52"/>
    <w:rsid w:val="0029685A"/>
    <w:rsid w:val="0029692D"/>
    <w:rsid w:val="00297016"/>
    <w:rsid w:val="002978AF"/>
    <w:rsid w:val="002979D9"/>
    <w:rsid w:val="002A07F4"/>
    <w:rsid w:val="002A16BD"/>
    <w:rsid w:val="002A1972"/>
    <w:rsid w:val="002A1AAE"/>
    <w:rsid w:val="002A2D23"/>
    <w:rsid w:val="002A2D40"/>
    <w:rsid w:val="002A3AF0"/>
    <w:rsid w:val="002A5B48"/>
    <w:rsid w:val="002A6705"/>
    <w:rsid w:val="002A678E"/>
    <w:rsid w:val="002A6AE7"/>
    <w:rsid w:val="002A7414"/>
    <w:rsid w:val="002B0712"/>
    <w:rsid w:val="002B09F5"/>
    <w:rsid w:val="002B0C95"/>
    <w:rsid w:val="002B0E35"/>
    <w:rsid w:val="002B12BC"/>
    <w:rsid w:val="002B141C"/>
    <w:rsid w:val="002B1423"/>
    <w:rsid w:val="002B2173"/>
    <w:rsid w:val="002B2D91"/>
    <w:rsid w:val="002B2DBD"/>
    <w:rsid w:val="002B30D8"/>
    <w:rsid w:val="002B355A"/>
    <w:rsid w:val="002B37A7"/>
    <w:rsid w:val="002B3B04"/>
    <w:rsid w:val="002B4056"/>
    <w:rsid w:val="002B5206"/>
    <w:rsid w:val="002B598C"/>
    <w:rsid w:val="002B5A2A"/>
    <w:rsid w:val="002B5EB4"/>
    <w:rsid w:val="002B6044"/>
    <w:rsid w:val="002B6AF6"/>
    <w:rsid w:val="002B7745"/>
    <w:rsid w:val="002C02F1"/>
    <w:rsid w:val="002C05B5"/>
    <w:rsid w:val="002C15A9"/>
    <w:rsid w:val="002C1F1E"/>
    <w:rsid w:val="002C30CD"/>
    <w:rsid w:val="002C3412"/>
    <w:rsid w:val="002C3723"/>
    <w:rsid w:val="002C3EDD"/>
    <w:rsid w:val="002C40C5"/>
    <w:rsid w:val="002C430D"/>
    <w:rsid w:val="002C4806"/>
    <w:rsid w:val="002C5027"/>
    <w:rsid w:val="002C5AE4"/>
    <w:rsid w:val="002C5E3F"/>
    <w:rsid w:val="002C6F99"/>
    <w:rsid w:val="002C735B"/>
    <w:rsid w:val="002D0CFF"/>
    <w:rsid w:val="002D2705"/>
    <w:rsid w:val="002D329D"/>
    <w:rsid w:val="002D32FF"/>
    <w:rsid w:val="002D3336"/>
    <w:rsid w:val="002D38AB"/>
    <w:rsid w:val="002D461E"/>
    <w:rsid w:val="002D53A4"/>
    <w:rsid w:val="002D63F3"/>
    <w:rsid w:val="002D643F"/>
    <w:rsid w:val="002D67EF"/>
    <w:rsid w:val="002D7863"/>
    <w:rsid w:val="002E00EC"/>
    <w:rsid w:val="002E1A26"/>
    <w:rsid w:val="002E24BE"/>
    <w:rsid w:val="002E2CFB"/>
    <w:rsid w:val="002E3207"/>
    <w:rsid w:val="002E338D"/>
    <w:rsid w:val="002E4D87"/>
    <w:rsid w:val="002E50AE"/>
    <w:rsid w:val="002E52B6"/>
    <w:rsid w:val="002E53E2"/>
    <w:rsid w:val="002E55EC"/>
    <w:rsid w:val="002E5653"/>
    <w:rsid w:val="002E7961"/>
    <w:rsid w:val="002F0290"/>
    <w:rsid w:val="002F0FC7"/>
    <w:rsid w:val="002F1B71"/>
    <w:rsid w:val="002F1B9B"/>
    <w:rsid w:val="002F1EC3"/>
    <w:rsid w:val="002F24B3"/>
    <w:rsid w:val="002F3465"/>
    <w:rsid w:val="002F42AB"/>
    <w:rsid w:val="002F4C64"/>
    <w:rsid w:val="002F4D07"/>
    <w:rsid w:val="002F6A49"/>
    <w:rsid w:val="002F7991"/>
    <w:rsid w:val="002F7DE0"/>
    <w:rsid w:val="003000A7"/>
    <w:rsid w:val="003001BA"/>
    <w:rsid w:val="00300737"/>
    <w:rsid w:val="00301BEA"/>
    <w:rsid w:val="00302250"/>
    <w:rsid w:val="003026E4"/>
    <w:rsid w:val="003028E5"/>
    <w:rsid w:val="00302AB5"/>
    <w:rsid w:val="00303B39"/>
    <w:rsid w:val="00303BF1"/>
    <w:rsid w:val="00304433"/>
    <w:rsid w:val="003045C5"/>
    <w:rsid w:val="00304E6C"/>
    <w:rsid w:val="00306568"/>
    <w:rsid w:val="003069C3"/>
    <w:rsid w:val="00306A0A"/>
    <w:rsid w:val="00306AAB"/>
    <w:rsid w:val="00306CFE"/>
    <w:rsid w:val="00306D5E"/>
    <w:rsid w:val="00307D83"/>
    <w:rsid w:val="00310FBB"/>
    <w:rsid w:val="00311740"/>
    <w:rsid w:val="003122C1"/>
    <w:rsid w:val="003124DE"/>
    <w:rsid w:val="00313043"/>
    <w:rsid w:val="0031365C"/>
    <w:rsid w:val="00313AC5"/>
    <w:rsid w:val="00313CAA"/>
    <w:rsid w:val="00313E98"/>
    <w:rsid w:val="003145C2"/>
    <w:rsid w:val="00315795"/>
    <w:rsid w:val="00315BF3"/>
    <w:rsid w:val="003160B3"/>
    <w:rsid w:val="00316541"/>
    <w:rsid w:val="00316BED"/>
    <w:rsid w:val="003200F9"/>
    <w:rsid w:val="003203DF"/>
    <w:rsid w:val="00321B4F"/>
    <w:rsid w:val="00322C30"/>
    <w:rsid w:val="00324AD8"/>
    <w:rsid w:val="00324CCF"/>
    <w:rsid w:val="00325FCE"/>
    <w:rsid w:val="00326FA4"/>
    <w:rsid w:val="0032775C"/>
    <w:rsid w:val="0033091B"/>
    <w:rsid w:val="00331977"/>
    <w:rsid w:val="00331A35"/>
    <w:rsid w:val="00332D52"/>
    <w:rsid w:val="00332D66"/>
    <w:rsid w:val="003331C0"/>
    <w:rsid w:val="003331CC"/>
    <w:rsid w:val="00333821"/>
    <w:rsid w:val="00333D09"/>
    <w:rsid w:val="0033518A"/>
    <w:rsid w:val="00335E9E"/>
    <w:rsid w:val="003377AE"/>
    <w:rsid w:val="00337EE9"/>
    <w:rsid w:val="00341AC0"/>
    <w:rsid w:val="0034243E"/>
    <w:rsid w:val="0034255D"/>
    <w:rsid w:val="0034281A"/>
    <w:rsid w:val="00342D93"/>
    <w:rsid w:val="00343342"/>
    <w:rsid w:val="003444D9"/>
    <w:rsid w:val="0034467D"/>
    <w:rsid w:val="00344AC6"/>
    <w:rsid w:val="003452F8"/>
    <w:rsid w:val="0034606D"/>
    <w:rsid w:val="00346803"/>
    <w:rsid w:val="00346B3F"/>
    <w:rsid w:val="00347938"/>
    <w:rsid w:val="003503A5"/>
    <w:rsid w:val="00350DFE"/>
    <w:rsid w:val="003515F5"/>
    <w:rsid w:val="00351B94"/>
    <w:rsid w:val="00351E99"/>
    <w:rsid w:val="00351FFA"/>
    <w:rsid w:val="00352152"/>
    <w:rsid w:val="00352549"/>
    <w:rsid w:val="00352C5E"/>
    <w:rsid w:val="003536C3"/>
    <w:rsid w:val="00354BDC"/>
    <w:rsid w:val="00354E31"/>
    <w:rsid w:val="0035501E"/>
    <w:rsid w:val="0035584B"/>
    <w:rsid w:val="00355B6A"/>
    <w:rsid w:val="00355CCB"/>
    <w:rsid w:val="003560F1"/>
    <w:rsid w:val="00356A65"/>
    <w:rsid w:val="00356BC6"/>
    <w:rsid w:val="00357221"/>
    <w:rsid w:val="00357742"/>
    <w:rsid w:val="003577C1"/>
    <w:rsid w:val="00357F4F"/>
    <w:rsid w:val="00361C69"/>
    <w:rsid w:val="00361FE3"/>
    <w:rsid w:val="003625D9"/>
    <w:rsid w:val="00362B5B"/>
    <w:rsid w:val="003630A3"/>
    <w:rsid w:val="00363D8F"/>
    <w:rsid w:val="00363EBE"/>
    <w:rsid w:val="00364B67"/>
    <w:rsid w:val="003652A7"/>
    <w:rsid w:val="00365B6F"/>
    <w:rsid w:val="00365D7B"/>
    <w:rsid w:val="00367FB8"/>
    <w:rsid w:val="00370782"/>
    <w:rsid w:val="0037099C"/>
    <w:rsid w:val="00371240"/>
    <w:rsid w:val="0037158F"/>
    <w:rsid w:val="003715AB"/>
    <w:rsid w:val="00372D21"/>
    <w:rsid w:val="00372EA2"/>
    <w:rsid w:val="00373418"/>
    <w:rsid w:val="00373994"/>
    <w:rsid w:val="00373F7E"/>
    <w:rsid w:val="00375217"/>
    <w:rsid w:val="00375C90"/>
    <w:rsid w:val="003806A9"/>
    <w:rsid w:val="00381060"/>
    <w:rsid w:val="0038168D"/>
    <w:rsid w:val="00381BB1"/>
    <w:rsid w:val="00384E7D"/>
    <w:rsid w:val="00385C77"/>
    <w:rsid w:val="0038603E"/>
    <w:rsid w:val="0038644D"/>
    <w:rsid w:val="00387294"/>
    <w:rsid w:val="003877C0"/>
    <w:rsid w:val="00387FCB"/>
    <w:rsid w:val="0039013E"/>
    <w:rsid w:val="003901B0"/>
    <w:rsid w:val="003908EF"/>
    <w:rsid w:val="00390ACA"/>
    <w:rsid w:val="003915FA"/>
    <w:rsid w:val="00392746"/>
    <w:rsid w:val="00392BFD"/>
    <w:rsid w:val="00393267"/>
    <w:rsid w:val="00393524"/>
    <w:rsid w:val="00393771"/>
    <w:rsid w:val="00393D87"/>
    <w:rsid w:val="003940F5"/>
    <w:rsid w:val="00394AFA"/>
    <w:rsid w:val="003956E2"/>
    <w:rsid w:val="0039736A"/>
    <w:rsid w:val="00397A13"/>
    <w:rsid w:val="003A0438"/>
    <w:rsid w:val="003A0562"/>
    <w:rsid w:val="003A0CB6"/>
    <w:rsid w:val="003A0E2B"/>
    <w:rsid w:val="003A1457"/>
    <w:rsid w:val="003A17B5"/>
    <w:rsid w:val="003A1F91"/>
    <w:rsid w:val="003A3F33"/>
    <w:rsid w:val="003A4657"/>
    <w:rsid w:val="003A63AC"/>
    <w:rsid w:val="003A7103"/>
    <w:rsid w:val="003A75F8"/>
    <w:rsid w:val="003A7BD0"/>
    <w:rsid w:val="003A7C86"/>
    <w:rsid w:val="003B0509"/>
    <w:rsid w:val="003B05F4"/>
    <w:rsid w:val="003B1C86"/>
    <w:rsid w:val="003B2871"/>
    <w:rsid w:val="003B2D4D"/>
    <w:rsid w:val="003B34F2"/>
    <w:rsid w:val="003B3603"/>
    <w:rsid w:val="003B41DC"/>
    <w:rsid w:val="003B439B"/>
    <w:rsid w:val="003B4EEE"/>
    <w:rsid w:val="003B4F48"/>
    <w:rsid w:val="003B5161"/>
    <w:rsid w:val="003B664C"/>
    <w:rsid w:val="003B669F"/>
    <w:rsid w:val="003B7302"/>
    <w:rsid w:val="003B7780"/>
    <w:rsid w:val="003B7F88"/>
    <w:rsid w:val="003C0111"/>
    <w:rsid w:val="003C02E2"/>
    <w:rsid w:val="003C0421"/>
    <w:rsid w:val="003C126B"/>
    <w:rsid w:val="003C320A"/>
    <w:rsid w:val="003C378B"/>
    <w:rsid w:val="003C3BAD"/>
    <w:rsid w:val="003C4EF3"/>
    <w:rsid w:val="003C591C"/>
    <w:rsid w:val="003C62CA"/>
    <w:rsid w:val="003C6661"/>
    <w:rsid w:val="003C7D4D"/>
    <w:rsid w:val="003D177A"/>
    <w:rsid w:val="003D1F7D"/>
    <w:rsid w:val="003D35EF"/>
    <w:rsid w:val="003D3AF6"/>
    <w:rsid w:val="003D44D8"/>
    <w:rsid w:val="003D4579"/>
    <w:rsid w:val="003D490F"/>
    <w:rsid w:val="003D4924"/>
    <w:rsid w:val="003D4C1A"/>
    <w:rsid w:val="003D4E1C"/>
    <w:rsid w:val="003D5779"/>
    <w:rsid w:val="003D608F"/>
    <w:rsid w:val="003D622D"/>
    <w:rsid w:val="003D7574"/>
    <w:rsid w:val="003D7A0F"/>
    <w:rsid w:val="003E0133"/>
    <w:rsid w:val="003E07F1"/>
    <w:rsid w:val="003E1C19"/>
    <w:rsid w:val="003E31FF"/>
    <w:rsid w:val="003E33A2"/>
    <w:rsid w:val="003E354A"/>
    <w:rsid w:val="003E536D"/>
    <w:rsid w:val="003E63B7"/>
    <w:rsid w:val="003E6654"/>
    <w:rsid w:val="003E6A7D"/>
    <w:rsid w:val="003E6CFB"/>
    <w:rsid w:val="003E6FE2"/>
    <w:rsid w:val="003F0868"/>
    <w:rsid w:val="003F25F7"/>
    <w:rsid w:val="003F2EC8"/>
    <w:rsid w:val="003F34A8"/>
    <w:rsid w:val="003F45D0"/>
    <w:rsid w:val="003F5954"/>
    <w:rsid w:val="003F5BA6"/>
    <w:rsid w:val="003F691A"/>
    <w:rsid w:val="003F74BB"/>
    <w:rsid w:val="003F7837"/>
    <w:rsid w:val="003F7D25"/>
    <w:rsid w:val="003F7F84"/>
    <w:rsid w:val="00400716"/>
    <w:rsid w:val="00400782"/>
    <w:rsid w:val="00400AC2"/>
    <w:rsid w:val="004010AE"/>
    <w:rsid w:val="00401ECC"/>
    <w:rsid w:val="0040251E"/>
    <w:rsid w:val="004030A3"/>
    <w:rsid w:val="00403180"/>
    <w:rsid w:val="00403AF2"/>
    <w:rsid w:val="00403CAF"/>
    <w:rsid w:val="0040593E"/>
    <w:rsid w:val="00405BDA"/>
    <w:rsid w:val="00405F01"/>
    <w:rsid w:val="00406311"/>
    <w:rsid w:val="00406798"/>
    <w:rsid w:val="0040692D"/>
    <w:rsid w:val="004076B0"/>
    <w:rsid w:val="00407856"/>
    <w:rsid w:val="004078B7"/>
    <w:rsid w:val="00407DA2"/>
    <w:rsid w:val="0041275C"/>
    <w:rsid w:val="0041298F"/>
    <w:rsid w:val="0041351F"/>
    <w:rsid w:val="00413B9E"/>
    <w:rsid w:val="00413C8D"/>
    <w:rsid w:val="00413F94"/>
    <w:rsid w:val="00414310"/>
    <w:rsid w:val="004143D5"/>
    <w:rsid w:val="004148C3"/>
    <w:rsid w:val="00415A3F"/>
    <w:rsid w:val="004162B3"/>
    <w:rsid w:val="004163B6"/>
    <w:rsid w:val="00417B23"/>
    <w:rsid w:val="00420020"/>
    <w:rsid w:val="00420218"/>
    <w:rsid w:val="0042047C"/>
    <w:rsid w:val="0042081B"/>
    <w:rsid w:val="00421277"/>
    <w:rsid w:val="0042145F"/>
    <w:rsid w:val="00422289"/>
    <w:rsid w:val="0042256D"/>
    <w:rsid w:val="004228DA"/>
    <w:rsid w:val="004239D6"/>
    <w:rsid w:val="00423B6F"/>
    <w:rsid w:val="00423CE7"/>
    <w:rsid w:val="00423E62"/>
    <w:rsid w:val="00423FD4"/>
    <w:rsid w:val="004247D9"/>
    <w:rsid w:val="00424B50"/>
    <w:rsid w:val="00425A8F"/>
    <w:rsid w:val="004269F1"/>
    <w:rsid w:val="00430C29"/>
    <w:rsid w:val="00430EBB"/>
    <w:rsid w:val="00431200"/>
    <w:rsid w:val="004322B7"/>
    <w:rsid w:val="00432D9B"/>
    <w:rsid w:val="00433620"/>
    <w:rsid w:val="00433913"/>
    <w:rsid w:val="00434013"/>
    <w:rsid w:val="0043464E"/>
    <w:rsid w:val="0043560A"/>
    <w:rsid w:val="00435E81"/>
    <w:rsid w:val="004364C2"/>
    <w:rsid w:val="00436715"/>
    <w:rsid w:val="004368F6"/>
    <w:rsid w:val="004371FF"/>
    <w:rsid w:val="004374C0"/>
    <w:rsid w:val="00440E0E"/>
    <w:rsid w:val="0044173B"/>
    <w:rsid w:val="00442039"/>
    <w:rsid w:val="0044264F"/>
    <w:rsid w:val="00442913"/>
    <w:rsid w:val="00443F08"/>
    <w:rsid w:val="00444938"/>
    <w:rsid w:val="00445424"/>
    <w:rsid w:val="00445523"/>
    <w:rsid w:val="00445BDD"/>
    <w:rsid w:val="00445E9D"/>
    <w:rsid w:val="00446EA7"/>
    <w:rsid w:val="00447862"/>
    <w:rsid w:val="00450239"/>
    <w:rsid w:val="00451A24"/>
    <w:rsid w:val="00451D74"/>
    <w:rsid w:val="00452197"/>
    <w:rsid w:val="004526AB"/>
    <w:rsid w:val="00452B94"/>
    <w:rsid w:val="004531D0"/>
    <w:rsid w:val="0045340A"/>
    <w:rsid w:val="00453DF2"/>
    <w:rsid w:val="00454B38"/>
    <w:rsid w:val="00454C54"/>
    <w:rsid w:val="00454F62"/>
    <w:rsid w:val="00455203"/>
    <w:rsid w:val="0045579D"/>
    <w:rsid w:val="00456248"/>
    <w:rsid w:val="004568D9"/>
    <w:rsid w:val="00456AAE"/>
    <w:rsid w:val="00457130"/>
    <w:rsid w:val="0045721E"/>
    <w:rsid w:val="00457633"/>
    <w:rsid w:val="004600FC"/>
    <w:rsid w:val="0046067F"/>
    <w:rsid w:val="004607B5"/>
    <w:rsid w:val="00461219"/>
    <w:rsid w:val="00462B81"/>
    <w:rsid w:val="004630AE"/>
    <w:rsid w:val="0046331F"/>
    <w:rsid w:val="004658AC"/>
    <w:rsid w:val="00465F10"/>
    <w:rsid w:val="00466FFE"/>
    <w:rsid w:val="004671A5"/>
    <w:rsid w:val="004703C1"/>
    <w:rsid w:val="0047171F"/>
    <w:rsid w:val="00471F6B"/>
    <w:rsid w:val="0047248D"/>
    <w:rsid w:val="00472E8E"/>
    <w:rsid w:val="004736CE"/>
    <w:rsid w:val="00473B9E"/>
    <w:rsid w:val="00474263"/>
    <w:rsid w:val="00474B2F"/>
    <w:rsid w:val="004755BF"/>
    <w:rsid w:val="004758F0"/>
    <w:rsid w:val="0047623F"/>
    <w:rsid w:val="004771F6"/>
    <w:rsid w:val="0047780C"/>
    <w:rsid w:val="0048050B"/>
    <w:rsid w:val="00481CE8"/>
    <w:rsid w:val="00482956"/>
    <w:rsid w:val="00482D83"/>
    <w:rsid w:val="00483D56"/>
    <w:rsid w:val="00484284"/>
    <w:rsid w:val="00484F9B"/>
    <w:rsid w:val="00485E26"/>
    <w:rsid w:val="00486A28"/>
    <w:rsid w:val="00487411"/>
    <w:rsid w:val="00487D74"/>
    <w:rsid w:val="00490F10"/>
    <w:rsid w:val="00491313"/>
    <w:rsid w:val="00491473"/>
    <w:rsid w:val="0049147E"/>
    <w:rsid w:val="004927B1"/>
    <w:rsid w:val="00492889"/>
    <w:rsid w:val="00492BCB"/>
    <w:rsid w:val="0049314E"/>
    <w:rsid w:val="00494C42"/>
    <w:rsid w:val="00494C93"/>
    <w:rsid w:val="00494E35"/>
    <w:rsid w:val="004951BE"/>
    <w:rsid w:val="00495610"/>
    <w:rsid w:val="00496C60"/>
    <w:rsid w:val="00497883"/>
    <w:rsid w:val="00497AE1"/>
    <w:rsid w:val="004A0D85"/>
    <w:rsid w:val="004A0E64"/>
    <w:rsid w:val="004A1A76"/>
    <w:rsid w:val="004A1F3D"/>
    <w:rsid w:val="004A2661"/>
    <w:rsid w:val="004A2809"/>
    <w:rsid w:val="004A2C9D"/>
    <w:rsid w:val="004A2EE9"/>
    <w:rsid w:val="004A305B"/>
    <w:rsid w:val="004A3405"/>
    <w:rsid w:val="004A3EE8"/>
    <w:rsid w:val="004A4248"/>
    <w:rsid w:val="004A43A6"/>
    <w:rsid w:val="004A4875"/>
    <w:rsid w:val="004A4F76"/>
    <w:rsid w:val="004A523A"/>
    <w:rsid w:val="004A58FD"/>
    <w:rsid w:val="004A6052"/>
    <w:rsid w:val="004B0A24"/>
    <w:rsid w:val="004B2411"/>
    <w:rsid w:val="004B25B1"/>
    <w:rsid w:val="004B3653"/>
    <w:rsid w:val="004B3F5F"/>
    <w:rsid w:val="004B4412"/>
    <w:rsid w:val="004B50F6"/>
    <w:rsid w:val="004B51A0"/>
    <w:rsid w:val="004B64A7"/>
    <w:rsid w:val="004B6A4D"/>
    <w:rsid w:val="004B6B14"/>
    <w:rsid w:val="004B72AB"/>
    <w:rsid w:val="004B7AA6"/>
    <w:rsid w:val="004B7AF5"/>
    <w:rsid w:val="004B7D08"/>
    <w:rsid w:val="004C002E"/>
    <w:rsid w:val="004C0388"/>
    <w:rsid w:val="004C1ABA"/>
    <w:rsid w:val="004C1C77"/>
    <w:rsid w:val="004C292E"/>
    <w:rsid w:val="004C32D7"/>
    <w:rsid w:val="004C3BE2"/>
    <w:rsid w:val="004C3E3E"/>
    <w:rsid w:val="004C41F4"/>
    <w:rsid w:val="004C4314"/>
    <w:rsid w:val="004C480A"/>
    <w:rsid w:val="004C48AC"/>
    <w:rsid w:val="004C48B9"/>
    <w:rsid w:val="004C496A"/>
    <w:rsid w:val="004C4B1D"/>
    <w:rsid w:val="004C4E07"/>
    <w:rsid w:val="004C5D83"/>
    <w:rsid w:val="004C60D5"/>
    <w:rsid w:val="004C63DB"/>
    <w:rsid w:val="004C6E41"/>
    <w:rsid w:val="004C723E"/>
    <w:rsid w:val="004C7932"/>
    <w:rsid w:val="004D0A12"/>
    <w:rsid w:val="004D0D4D"/>
    <w:rsid w:val="004D1583"/>
    <w:rsid w:val="004D2873"/>
    <w:rsid w:val="004D2966"/>
    <w:rsid w:val="004D2A2E"/>
    <w:rsid w:val="004D2EB0"/>
    <w:rsid w:val="004D3361"/>
    <w:rsid w:val="004D4E99"/>
    <w:rsid w:val="004D54F6"/>
    <w:rsid w:val="004D5B96"/>
    <w:rsid w:val="004D6347"/>
    <w:rsid w:val="004D6CE5"/>
    <w:rsid w:val="004E0035"/>
    <w:rsid w:val="004E0A2C"/>
    <w:rsid w:val="004E0AC3"/>
    <w:rsid w:val="004E0AED"/>
    <w:rsid w:val="004E0F4C"/>
    <w:rsid w:val="004E28B6"/>
    <w:rsid w:val="004E2F48"/>
    <w:rsid w:val="004E398E"/>
    <w:rsid w:val="004E39CA"/>
    <w:rsid w:val="004E4155"/>
    <w:rsid w:val="004E4A73"/>
    <w:rsid w:val="004E525A"/>
    <w:rsid w:val="004E5B68"/>
    <w:rsid w:val="004E6A80"/>
    <w:rsid w:val="004E6F02"/>
    <w:rsid w:val="004E7C8E"/>
    <w:rsid w:val="004E7D60"/>
    <w:rsid w:val="004F04C8"/>
    <w:rsid w:val="004F0C6F"/>
    <w:rsid w:val="004F18CF"/>
    <w:rsid w:val="004F29E6"/>
    <w:rsid w:val="004F3257"/>
    <w:rsid w:val="004F35FD"/>
    <w:rsid w:val="004F364A"/>
    <w:rsid w:val="004F37B9"/>
    <w:rsid w:val="004F3A60"/>
    <w:rsid w:val="004F3BFE"/>
    <w:rsid w:val="004F45EF"/>
    <w:rsid w:val="004F5C18"/>
    <w:rsid w:val="004F6120"/>
    <w:rsid w:val="004F6E90"/>
    <w:rsid w:val="004F6F92"/>
    <w:rsid w:val="004F715E"/>
    <w:rsid w:val="004F7215"/>
    <w:rsid w:val="004F7C5E"/>
    <w:rsid w:val="004F7E83"/>
    <w:rsid w:val="0050055F"/>
    <w:rsid w:val="00500912"/>
    <w:rsid w:val="00500951"/>
    <w:rsid w:val="00500C6A"/>
    <w:rsid w:val="00500D59"/>
    <w:rsid w:val="0050195F"/>
    <w:rsid w:val="00502361"/>
    <w:rsid w:val="0050265C"/>
    <w:rsid w:val="005037F4"/>
    <w:rsid w:val="00503804"/>
    <w:rsid w:val="00504096"/>
    <w:rsid w:val="00504588"/>
    <w:rsid w:val="00504794"/>
    <w:rsid w:val="00505190"/>
    <w:rsid w:val="00505FCE"/>
    <w:rsid w:val="0050631A"/>
    <w:rsid w:val="00506A44"/>
    <w:rsid w:val="005074C4"/>
    <w:rsid w:val="0051001D"/>
    <w:rsid w:val="00510029"/>
    <w:rsid w:val="0051060B"/>
    <w:rsid w:val="00510E2A"/>
    <w:rsid w:val="0051200E"/>
    <w:rsid w:val="005120EA"/>
    <w:rsid w:val="00512142"/>
    <w:rsid w:val="00512688"/>
    <w:rsid w:val="00513426"/>
    <w:rsid w:val="00513C8D"/>
    <w:rsid w:val="00513F31"/>
    <w:rsid w:val="00515E0B"/>
    <w:rsid w:val="00515EC5"/>
    <w:rsid w:val="00516ADD"/>
    <w:rsid w:val="00517F07"/>
    <w:rsid w:val="00520219"/>
    <w:rsid w:val="005204BF"/>
    <w:rsid w:val="005212A2"/>
    <w:rsid w:val="005218DD"/>
    <w:rsid w:val="005226D4"/>
    <w:rsid w:val="005238A7"/>
    <w:rsid w:val="005239AC"/>
    <w:rsid w:val="00524833"/>
    <w:rsid w:val="00524A69"/>
    <w:rsid w:val="0052574D"/>
    <w:rsid w:val="00525E94"/>
    <w:rsid w:val="00526720"/>
    <w:rsid w:val="00526A51"/>
    <w:rsid w:val="00527728"/>
    <w:rsid w:val="00527DED"/>
    <w:rsid w:val="005339B0"/>
    <w:rsid w:val="00533C56"/>
    <w:rsid w:val="005355E8"/>
    <w:rsid w:val="00535EC7"/>
    <w:rsid w:val="00536C6E"/>
    <w:rsid w:val="0053718E"/>
    <w:rsid w:val="005371E0"/>
    <w:rsid w:val="0053769E"/>
    <w:rsid w:val="0053782B"/>
    <w:rsid w:val="00537853"/>
    <w:rsid w:val="00537B14"/>
    <w:rsid w:val="00540012"/>
    <w:rsid w:val="005400FF"/>
    <w:rsid w:val="0054289F"/>
    <w:rsid w:val="00542DFE"/>
    <w:rsid w:val="005432CB"/>
    <w:rsid w:val="005436FA"/>
    <w:rsid w:val="00543B87"/>
    <w:rsid w:val="0054406D"/>
    <w:rsid w:val="00544E32"/>
    <w:rsid w:val="00544FB4"/>
    <w:rsid w:val="00546400"/>
    <w:rsid w:val="00546C35"/>
    <w:rsid w:val="005471CC"/>
    <w:rsid w:val="005504FB"/>
    <w:rsid w:val="00550837"/>
    <w:rsid w:val="005510D7"/>
    <w:rsid w:val="00551A21"/>
    <w:rsid w:val="00552B65"/>
    <w:rsid w:val="00553529"/>
    <w:rsid w:val="00553872"/>
    <w:rsid w:val="00553FCD"/>
    <w:rsid w:val="00553FD7"/>
    <w:rsid w:val="005542BB"/>
    <w:rsid w:val="00554428"/>
    <w:rsid w:val="00554542"/>
    <w:rsid w:val="00554623"/>
    <w:rsid w:val="00555B2A"/>
    <w:rsid w:val="005560E6"/>
    <w:rsid w:val="00556124"/>
    <w:rsid w:val="005564CC"/>
    <w:rsid w:val="00560708"/>
    <w:rsid w:val="00561265"/>
    <w:rsid w:val="005612EF"/>
    <w:rsid w:val="00563D43"/>
    <w:rsid w:val="0056498F"/>
    <w:rsid w:val="00564B55"/>
    <w:rsid w:val="00565445"/>
    <w:rsid w:val="005658E8"/>
    <w:rsid w:val="00565F63"/>
    <w:rsid w:val="00566F3C"/>
    <w:rsid w:val="00567953"/>
    <w:rsid w:val="005679AB"/>
    <w:rsid w:val="00570048"/>
    <w:rsid w:val="005716E0"/>
    <w:rsid w:val="005722C6"/>
    <w:rsid w:val="00572634"/>
    <w:rsid w:val="00572D93"/>
    <w:rsid w:val="005740E4"/>
    <w:rsid w:val="0057503A"/>
    <w:rsid w:val="005759F0"/>
    <w:rsid w:val="00577272"/>
    <w:rsid w:val="00577E72"/>
    <w:rsid w:val="00580B82"/>
    <w:rsid w:val="005812F7"/>
    <w:rsid w:val="00582222"/>
    <w:rsid w:val="00585222"/>
    <w:rsid w:val="005854FA"/>
    <w:rsid w:val="00585829"/>
    <w:rsid w:val="005862C4"/>
    <w:rsid w:val="005870A1"/>
    <w:rsid w:val="00587717"/>
    <w:rsid w:val="005879CB"/>
    <w:rsid w:val="00590299"/>
    <w:rsid w:val="00591C51"/>
    <w:rsid w:val="00591E37"/>
    <w:rsid w:val="00592B14"/>
    <w:rsid w:val="00592F06"/>
    <w:rsid w:val="00594A15"/>
    <w:rsid w:val="005950B9"/>
    <w:rsid w:val="00595827"/>
    <w:rsid w:val="00595A8D"/>
    <w:rsid w:val="005971BE"/>
    <w:rsid w:val="005A0122"/>
    <w:rsid w:val="005A1010"/>
    <w:rsid w:val="005A13DD"/>
    <w:rsid w:val="005A2464"/>
    <w:rsid w:val="005A3163"/>
    <w:rsid w:val="005A3225"/>
    <w:rsid w:val="005A36A5"/>
    <w:rsid w:val="005A3838"/>
    <w:rsid w:val="005A4A16"/>
    <w:rsid w:val="005A4E87"/>
    <w:rsid w:val="005A5320"/>
    <w:rsid w:val="005A5A6A"/>
    <w:rsid w:val="005A5B69"/>
    <w:rsid w:val="005A6901"/>
    <w:rsid w:val="005A6FE7"/>
    <w:rsid w:val="005B0104"/>
    <w:rsid w:val="005B041F"/>
    <w:rsid w:val="005B05C4"/>
    <w:rsid w:val="005B06D2"/>
    <w:rsid w:val="005B0791"/>
    <w:rsid w:val="005B110B"/>
    <w:rsid w:val="005B1239"/>
    <w:rsid w:val="005B42A9"/>
    <w:rsid w:val="005B5117"/>
    <w:rsid w:val="005B5330"/>
    <w:rsid w:val="005B54E9"/>
    <w:rsid w:val="005B5AFE"/>
    <w:rsid w:val="005B63EA"/>
    <w:rsid w:val="005B64A4"/>
    <w:rsid w:val="005B67D1"/>
    <w:rsid w:val="005B6E99"/>
    <w:rsid w:val="005B72B3"/>
    <w:rsid w:val="005B770E"/>
    <w:rsid w:val="005C19C0"/>
    <w:rsid w:val="005C1D06"/>
    <w:rsid w:val="005C20D7"/>
    <w:rsid w:val="005C2CE8"/>
    <w:rsid w:val="005C2EA1"/>
    <w:rsid w:val="005C31EE"/>
    <w:rsid w:val="005C3460"/>
    <w:rsid w:val="005C36D7"/>
    <w:rsid w:val="005C41DC"/>
    <w:rsid w:val="005C43AA"/>
    <w:rsid w:val="005C5838"/>
    <w:rsid w:val="005C5D92"/>
    <w:rsid w:val="005C5E9A"/>
    <w:rsid w:val="005C6418"/>
    <w:rsid w:val="005C6E0D"/>
    <w:rsid w:val="005C6EA3"/>
    <w:rsid w:val="005C72AC"/>
    <w:rsid w:val="005D0032"/>
    <w:rsid w:val="005D0AD3"/>
    <w:rsid w:val="005D0DF7"/>
    <w:rsid w:val="005D12A4"/>
    <w:rsid w:val="005D13D1"/>
    <w:rsid w:val="005D14C3"/>
    <w:rsid w:val="005D1B10"/>
    <w:rsid w:val="005D1F22"/>
    <w:rsid w:val="005D25AA"/>
    <w:rsid w:val="005D29CE"/>
    <w:rsid w:val="005D3688"/>
    <w:rsid w:val="005D4544"/>
    <w:rsid w:val="005D575B"/>
    <w:rsid w:val="005D5C4F"/>
    <w:rsid w:val="005D6162"/>
    <w:rsid w:val="005D6207"/>
    <w:rsid w:val="005D62EB"/>
    <w:rsid w:val="005D686E"/>
    <w:rsid w:val="005D6EEF"/>
    <w:rsid w:val="005E004B"/>
    <w:rsid w:val="005E1981"/>
    <w:rsid w:val="005E1DFE"/>
    <w:rsid w:val="005E2935"/>
    <w:rsid w:val="005E3037"/>
    <w:rsid w:val="005E3368"/>
    <w:rsid w:val="005E3CA7"/>
    <w:rsid w:val="005E4F32"/>
    <w:rsid w:val="005E573F"/>
    <w:rsid w:val="005E5E60"/>
    <w:rsid w:val="005E6337"/>
    <w:rsid w:val="005E683A"/>
    <w:rsid w:val="005E68C4"/>
    <w:rsid w:val="005E7466"/>
    <w:rsid w:val="005F0666"/>
    <w:rsid w:val="005F0738"/>
    <w:rsid w:val="005F0B38"/>
    <w:rsid w:val="005F0B43"/>
    <w:rsid w:val="005F1763"/>
    <w:rsid w:val="005F1B39"/>
    <w:rsid w:val="005F1CAB"/>
    <w:rsid w:val="005F20F3"/>
    <w:rsid w:val="005F2519"/>
    <w:rsid w:val="005F2716"/>
    <w:rsid w:val="005F2E90"/>
    <w:rsid w:val="005F344C"/>
    <w:rsid w:val="005F3676"/>
    <w:rsid w:val="005F3B93"/>
    <w:rsid w:val="005F43EA"/>
    <w:rsid w:val="005F48C1"/>
    <w:rsid w:val="005F5256"/>
    <w:rsid w:val="005F649B"/>
    <w:rsid w:val="005F6768"/>
    <w:rsid w:val="005F7BCF"/>
    <w:rsid w:val="005F7CDC"/>
    <w:rsid w:val="00600C57"/>
    <w:rsid w:val="006023DB"/>
    <w:rsid w:val="0060288E"/>
    <w:rsid w:val="00603B7E"/>
    <w:rsid w:val="00603B87"/>
    <w:rsid w:val="00605F21"/>
    <w:rsid w:val="00606375"/>
    <w:rsid w:val="006064BB"/>
    <w:rsid w:val="00606510"/>
    <w:rsid w:val="00606C09"/>
    <w:rsid w:val="00606F98"/>
    <w:rsid w:val="006100F6"/>
    <w:rsid w:val="00610169"/>
    <w:rsid w:val="00611F84"/>
    <w:rsid w:val="0061356C"/>
    <w:rsid w:val="00614B35"/>
    <w:rsid w:val="006158BA"/>
    <w:rsid w:val="00616E91"/>
    <w:rsid w:val="00617014"/>
    <w:rsid w:val="006173C0"/>
    <w:rsid w:val="006174D6"/>
    <w:rsid w:val="00617EAC"/>
    <w:rsid w:val="00617F3B"/>
    <w:rsid w:val="006200E0"/>
    <w:rsid w:val="006209B4"/>
    <w:rsid w:val="006215EB"/>
    <w:rsid w:val="00622332"/>
    <w:rsid w:val="0062268E"/>
    <w:rsid w:val="00623B35"/>
    <w:rsid w:val="006241BB"/>
    <w:rsid w:val="006242B0"/>
    <w:rsid w:val="00625119"/>
    <w:rsid w:val="0062566A"/>
    <w:rsid w:val="00625C6A"/>
    <w:rsid w:val="006264AB"/>
    <w:rsid w:val="006264EC"/>
    <w:rsid w:val="00626B19"/>
    <w:rsid w:val="0063028C"/>
    <w:rsid w:val="00631B05"/>
    <w:rsid w:val="00631DB8"/>
    <w:rsid w:val="0063214D"/>
    <w:rsid w:val="00632D57"/>
    <w:rsid w:val="0063351B"/>
    <w:rsid w:val="00634151"/>
    <w:rsid w:val="006341F4"/>
    <w:rsid w:val="006349EB"/>
    <w:rsid w:val="00634E90"/>
    <w:rsid w:val="00635ED5"/>
    <w:rsid w:val="00636510"/>
    <w:rsid w:val="006365A4"/>
    <w:rsid w:val="00636A30"/>
    <w:rsid w:val="00636CAE"/>
    <w:rsid w:val="00636CFC"/>
    <w:rsid w:val="006372E3"/>
    <w:rsid w:val="006373B2"/>
    <w:rsid w:val="006375BB"/>
    <w:rsid w:val="00640284"/>
    <w:rsid w:val="006403AE"/>
    <w:rsid w:val="006408EE"/>
    <w:rsid w:val="006422F2"/>
    <w:rsid w:val="00644818"/>
    <w:rsid w:val="006450A5"/>
    <w:rsid w:val="00645108"/>
    <w:rsid w:val="00645BEE"/>
    <w:rsid w:val="00645BF7"/>
    <w:rsid w:val="00646A44"/>
    <w:rsid w:val="00647C09"/>
    <w:rsid w:val="00647FC9"/>
    <w:rsid w:val="0065016D"/>
    <w:rsid w:val="00650D73"/>
    <w:rsid w:val="00651144"/>
    <w:rsid w:val="006512BB"/>
    <w:rsid w:val="0065175E"/>
    <w:rsid w:val="0065189E"/>
    <w:rsid w:val="0065190B"/>
    <w:rsid w:val="006531C1"/>
    <w:rsid w:val="00653B00"/>
    <w:rsid w:val="00654C9F"/>
    <w:rsid w:val="00656C5A"/>
    <w:rsid w:val="00656D58"/>
    <w:rsid w:val="0065752E"/>
    <w:rsid w:val="00657AE9"/>
    <w:rsid w:val="00660F9F"/>
    <w:rsid w:val="0066130F"/>
    <w:rsid w:val="00661520"/>
    <w:rsid w:val="0066267D"/>
    <w:rsid w:val="00663422"/>
    <w:rsid w:val="0066370F"/>
    <w:rsid w:val="00663A3E"/>
    <w:rsid w:val="006646F2"/>
    <w:rsid w:val="00664BB2"/>
    <w:rsid w:val="00664E2B"/>
    <w:rsid w:val="0066532A"/>
    <w:rsid w:val="00665B6E"/>
    <w:rsid w:val="00665BAA"/>
    <w:rsid w:val="00665D18"/>
    <w:rsid w:val="00666C88"/>
    <w:rsid w:val="00666D2E"/>
    <w:rsid w:val="00666D77"/>
    <w:rsid w:val="006676E5"/>
    <w:rsid w:val="00667BDA"/>
    <w:rsid w:val="00670305"/>
    <w:rsid w:val="006705B7"/>
    <w:rsid w:val="0067090A"/>
    <w:rsid w:val="00671519"/>
    <w:rsid w:val="0067163E"/>
    <w:rsid w:val="00671F6B"/>
    <w:rsid w:val="006724E1"/>
    <w:rsid w:val="006738C8"/>
    <w:rsid w:val="00674122"/>
    <w:rsid w:val="006746CF"/>
    <w:rsid w:val="00674E0D"/>
    <w:rsid w:val="006756F9"/>
    <w:rsid w:val="00675D17"/>
    <w:rsid w:val="00675E51"/>
    <w:rsid w:val="00676B16"/>
    <w:rsid w:val="00676DB8"/>
    <w:rsid w:val="006773A1"/>
    <w:rsid w:val="00677B28"/>
    <w:rsid w:val="00680384"/>
    <w:rsid w:val="00680908"/>
    <w:rsid w:val="006809BD"/>
    <w:rsid w:val="00680BF2"/>
    <w:rsid w:val="00681419"/>
    <w:rsid w:val="00681F94"/>
    <w:rsid w:val="006824E6"/>
    <w:rsid w:val="0068275B"/>
    <w:rsid w:val="00682946"/>
    <w:rsid w:val="006830D4"/>
    <w:rsid w:val="00683ABD"/>
    <w:rsid w:val="00683E0D"/>
    <w:rsid w:val="006841C2"/>
    <w:rsid w:val="006841E9"/>
    <w:rsid w:val="00684A61"/>
    <w:rsid w:val="006852E5"/>
    <w:rsid w:val="00686711"/>
    <w:rsid w:val="0068756F"/>
    <w:rsid w:val="006912A6"/>
    <w:rsid w:val="006924F3"/>
    <w:rsid w:val="00692B16"/>
    <w:rsid w:val="00693278"/>
    <w:rsid w:val="00693555"/>
    <w:rsid w:val="00694974"/>
    <w:rsid w:val="006958A0"/>
    <w:rsid w:val="00695B80"/>
    <w:rsid w:val="00695D84"/>
    <w:rsid w:val="00696BEB"/>
    <w:rsid w:val="006975C7"/>
    <w:rsid w:val="00697799"/>
    <w:rsid w:val="00697977"/>
    <w:rsid w:val="00697C63"/>
    <w:rsid w:val="00697DC3"/>
    <w:rsid w:val="006A0127"/>
    <w:rsid w:val="006A049D"/>
    <w:rsid w:val="006A0C78"/>
    <w:rsid w:val="006A2381"/>
    <w:rsid w:val="006A24CF"/>
    <w:rsid w:val="006A2F78"/>
    <w:rsid w:val="006A3F37"/>
    <w:rsid w:val="006A415A"/>
    <w:rsid w:val="006A42FD"/>
    <w:rsid w:val="006A50AA"/>
    <w:rsid w:val="006A55BD"/>
    <w:rsid w:val="006A5BC2"/>
    <w:rsid w:val="006A64B0"/>
    <w:rsid w:val="006A6966"/>
    <w:rsid w:val="006A6DE3"/>
    <w:rsid w:val="006A7030"/>
    <w:rsid w:val="006A711A"/>
    <w:rsid w:val="006B017E"/>
    <w:rsid w:val="006B0438"/>
    <w:rsid w:val="006B0972"/>
    <w:rsid w:val="006B0C08"/>
    <w:rsid w:val="006B13AF"/>
    <w:rsid w:val="006B173E"/>
    <w:rsid w:val="006B1D8E"/>
    <w:rsid w:val="006B2298"/>
    <w:rsid w:val="006B383F"/>
    <w:rsid w:val="006B3C8A"/>
    <w:rsid w:val="006B3E0D"/>
    <w:rsid w:val="006B3EDF"/>
    <w:rsid w:val="006B40E0"/>
    <w:rsid w:val="006B44D9"/>
    <w:rsid w:val="006B4919"/>
    <w:rsid w:val="006B4A94"/>
    <w:rsid w:val="006B4F4A"/>
    <w:rsid w:val="006B4F8B"/>
    <w:rsid w:val="006B51E8"/>
    <w:rsid w:val="006B547F"/>
    <w:rsid w:val="006B5551"/>
    <w:rsid w:val="006B5EB9"/>
    <w:rsid w:val="006B6437"/>
    <w:rsid w:val="006B689F"/>
    <w:rsid w:val="006B6975"/>
    <w:rsid w:val="006B75C2"/>
    <w:rsid w:val="006B7629"/>
    <w:rsid w:val="006C1798"/>
    <w:rsid w:val="006C2ABE"/>
    <w:rsid w:val="006C2B62"/>
    <w:rsid w:val="006C31B3"/>
    <w:rsid w:val="006C3485"/>
    <w:rsid w:val="006C37FA"/>
    <w:rsid w:val="006C38BE"/>
    <w:rsid w:val="006C4747"/>
    <w:rsid w:val="006C4E12"/>
    <w:rsid w:val="006C6529"/>
    <w:rsid w:val="006C6F05"/>
    <w:rsid w:val="006D116D"/>
    <w:rsid w:val="006D2AFE"/>
    <w:rsid w:val="006D2B9A"/>
    <w:rsid w:val="006D34BC"/>
    <w:rsid w:val="006D3BC0"/>
    <w:rsid w:val="006D3C68"/>
    <w:rsid w:val="006D3EFF"/>
    <w:rsid w:val="006D40CC"/>
    <w:rsid w:val="006D42B4"/>
    <w:rsid w:val="006D4A5E"/>
    <w:rsid w:val="006D4B87"/>
    <w:rsid w:val="006D5D03"/>
    <w:rsid w:val="006D5EF5"/>
    <w:rsid w:val="006D5FC3"/>
    <w:rsid w:val="006D704E"/>
    <w:rsid w:val="006D722E"/>
    <w:rsid w:val="006E0D67"/>
    <w:rsid w:val="006E1501"/>
    <w:rsid w:val="006E1506"/>
    <w:rsid w:val="006E27BE"/>
    <w:rsid w:val="006E2916"/>
    <w:rsid w:val="006E3368"/>
    <w:rsid w:val="006E3923"/>
    <w:rsid w:val="006E3AB3"/>
    <w:rsid w:val="006E3AF1"/>
    <w:rsid w:val="006E44E4"/>
    <w:rsid w:val="006E4521"/>
    <w:rsid w:val="006E4CD1"/>
    <w:rsid w:val="006E63ED"/>
    <w:rsid w:val="006E6824"/>
    <w:rsid w:val="006E6A05"/>
    <w:rsid w:val="006E6F4F"/>
    <w:rsid w:val="006F0107"/>
    <w:rsid w:val="006F0EED"/>
    <w:rsid w:val="006F259A"/>
    <w:rsid w:val="006F2A15"/>
    <w:rsid w:val="006F4F39"/>
    <w:rsid w:val="006F6D86"/>
    <w:rsid w:val="006F7A6E"/>
    <w:rsid w:val="0070001B"/>
    <w:rsid w:val="00700313"/>
    <w:rsid w:val="00700655"/>
    <w:rsid w:val="0070089C"/>
    <w:rsid w:val="00700E7F"/>
    <w:rsid w:val="00701626"/>
    <w:rsid w:val="007025F5"/>
    <w:rsid w:val="00703191"/>
    <w:rsid w:val="007043FF"/>
    <w:rsid w:val="00704842"/>
    <w:rsid w:val="00704BD8"/>
    <w:rsid w:val="0070502B"/>
    <w:rsid w:val="007074C7"/>
    <w:rsid w:val="0071045B"/>
    <w:rsid w:val="00712867"/>
    <w:rsid w:val="0071298D"/>
    <w:rsid w:val="0071310D"/>
    <w:rsid w:val="007132DF"/>
    <w:rsid w:val="00713516"/>
    <w:rsid w:val="0071367F"/>
    <w:rsid w:val="0071403C"/>
    <w:rsid w:val="00714604"/>
    <w:rsid w:val="00715B94"/>
    <w:rsid w:val="00715C03"/>
    <w:rsid w:val="00715E03"/>
    <w:rsid w:val="007161E4"/>
    <w:rsid w:val="00717350"/>
    <w:rsid w:val="00720A06"/>
    <w:rsid w:val="00720BA2"/>
    <w:rsid w:val="00720D30"/>
    <w:rsid w:val="0072116B"/>
    <w:rsid w:val="00721491"/>
    <w:rsid w:val="00721BA9"/>
    <w:rsid w:val="0072206A"/>
    <w:rsid w:val="00722B34"/>
    <w:rsid w:val="00722FE5"/>
    <w:rsid w:val="0072302D"/>
    <w:rsid w:val="00723852"/>
    <w:rsid w:val="00723DAE"/>
    <w:rsid w:val="0072537F"/>
    <w:rsid w:val="00725A37"/>
    <w:rsid w:val="00725C58"/>
    <w:rsid w:val="00726565"/>
    <w:rsid w:val="0072677E"/>
    <w:rsid w:val="007271EE"/>
    <w:rsid w:val="007272C9"/>
    <w:rsid w:val="0073130E"/>
    <w:rsid w:val="007319E1"/>
    <w:rsid w:val="007323B8"/>
    <w:rsid w:val="007325AE"/>
    <w:rsid w:val="0073320D"/>
    <w:rsid w:val="00733FF5"/>
    <w:rsid w:val="00734CE0"/>
    <w:rsid w:val="0073541A"/>
    <w:rsid w:val="00735797"/>
    <w:rsid w:val="00735D90"/>
    <w:rsid w:val="00736582"/>
    <w:rsid w:val="007365DD"/>
    <w:rsid w:val="00736771"/>
    <w:rsid w:val="00736917"/>
    <w:rsid w:val="00736C3D"/>
    <w:rsid w:val="00737439"/>
    <w:rsid w:val="00737568"/>
    <w:rsid w:val="00737DCB"/>
    <w:rsid w:val="00740209"/>
    <w:rsid w:val="00740CD7"/>
    <w:rsid w:val="0074227B"/>
    <w:rsid w:val="00742D8E"/>
    <w:rsid w:val="00742FE8"/>
    <w:rsid w:val="00743316"/>
    <w:rsid w:val="00743D0B"/>
    <w:rsid w:val="00744FFB"/>
    <w:rsid w:val="0074520B"/>
    <w:rsid w:val="007474DF"/>
    <w:rsid w:val="00747D0D"/>
    <w:rsid w:val="00747EF2"/>
    <w:rsid w:val="00750A23"/>
    <w:rsid w:val="007511C5"/>
    <w:rsid w:val="00751814"/>
    <w:rsid w:val="00752135"/>
    <w:rsid w:val="0075317C"/>
    <w:rsid w:val="0075330F"/>
    <w:rsid w:val="007540E6"/>
    <w:rsid w:val="00754769"/>
    <w:rsid w:val="00755301"/>
    <w:rsid w:val="007554A5"/>
    <w:rsid w:val="0075564B"/>
    <w:rsid w:val="00755BED"/>
    <w:rsid w:val="00755C64"/>
    <w:rsid w:val="00755EBC"/>
    <w:rsid w:val="007566B8"/>
    <w:rsid w:val="00757235"/>
    <w:rsid w:val="00757C5F"/>
    <w:rsid w:val="00757EFE"/>
    <w:rsid w:val="00760398"/>
    <w:rsid w:val="00761180"/>
    <w:rsid w:val="007619FE"/>
    <w:rsid w:val="007642FF"/>
    <w:rsid w:val="00764B5C"/>
    <w:rsid w:val="00766650"/>
    <w:rsid w:val="00766B92"/>
    <w:rsid w:val="0076797C"/>
    <w:rsid w:val="00770191"/>
    <w:rsid w:val="0077077E"/>
    <w:rsid w:val="0077097B"/>
    <w:rsid w:val="00770D29"/>
    <w:rsid w:val="00771446"/>
    <w:rsid w:val="00771B01"/>
    <w:rsid w:val="00771E6B"/>
    <w:rsid w:val="007726AA"/>
    <w:rsid w:val="00772DF9"/>
    <w:rsid w:val="00774052"/>
    <w:rsid w:val="00774412"/>
    <w:rsid w:val="00775168"/>
    <w:rsid w:val="007752C3"/>
    <w:rsid w:val="00775332"/>
    <w:rsid w:val="00775943"/>
    <w:rsid w:val="00776039"/>
    <w:rsid w:val="00776284"/>
    <w:rsid w:val="007763A3"/>
    <w:rsid w:val="00776AEC"/>
    <w:rsid w:val="007774FC"/>
    <w:rsid w:val="00777D35"/>
    <w:rsid w:val="00780197"/>
    <w:rsid w:val="007813DD"/>
    <w:rsid w:val="00781958"/>
    <w:rsid w:val="00781F45"/>
    <w:rsid w:val="00782BE3"/>
    <w:rsid w:val="00783F47"/>
    <w:rsid w:val="00784037"/>
    <w:rsid w:val="0078537E"/>
    <w:rsid w:val="00785D80"/>
    <w:rsid w:val="00786305"/>
    <w:rsid w:val="0078658B"/>
    <w:rsid w:val="00786D99"/>
    <w:rsid w:val="00787DB0"/>
    <w:rsid w:val="00787E9F"/>
    <w:rsid w:val="00787EE6"/>
    <w:rsid w:val="007910B9"/>
    <w:rsid w:val="0079157F"/>
    <w:rsid w:val="007916FA"/>
    <w:rsid w:val="007917E9"/>
    <w:rsid w:val="00791B23"/>
    <w:rsid w:val="00792E40"/>
    <w:rsid w:val="00794098"/>
    <w:rsid w:val="0079415A"/>
    <w:rsid w:val="00794CE5"/>
    <w:rsid w:val="00794ED5"/>
    <w:rsid w:val="0079508E"/>
    <w:rsid w:val="0079545D"/>
    <w:rsid w:val="00795C4A"/>
    <w:rsid w:val="00796329"/>
    <w:rsid w:val="00796595"/>
    <w:rsid w:val="00796EE4"/>
    <w:rsid w:val="00797A90"/>
    <w:rsid w:val="007A048C"/>
    <w:rsid w:val="007A0A6D"/>
    <w:rsid w:val="007A2293"/>
    <w:rsid w:val="007A33DB"/>
    <w:rsid w:val="007A3E0E"/>
    <w:rsid w:val="007A3F33"/>
    <w:rsid w:val="007A47BC"/>
    <w:rsid w:val="007A4CD7"/>
    <w:rsid w:val="007A4E60"/>
    <w:rsid w:val="007A53A6"/>
    <w:rsid w:val="007A6565"/>
    <w:rsid w:val="007A67D3"/>
    <w:rsid w:val="007A693F"/>
    <w:rsid w:val="007A6B00"/>
    <w:rsid w:val="007A6DB6"/>
    <w:rsid w:val="007B06B5"/>
    <w:rsid w:val="007B082C"/>
    <w:rsid w:val="007B0C97"/>
    <w:rsid w:val="007B420C"/>
    <w:rsid w:val="007B4601"/>
    <w:rsid w:val="007B4BCE"/>
    <w:rsid w:val="007B4CDA"/>
    <w:rsid w:val="007B4F05"/>
    <w:rsid w:val="007B5A37"/>
    <w:rsid w:val="007B6565"/>
    <w:rsid w:val="007B6BE2"/>
    <w:rsid w:val="007B6CB7"/>
    <w:rsid w:val="007B6CF7"/>
    <w:rsid w:val="007B7465"/>
    <w:rsid w:val="007C1EAE"/>
    <w:rsid w:val="007C3DDD"/>
    <w:rsid w:val="007C5206"/>
    <w:rsid w:val="007C53B6"/>
    <w:rsid w:val="007C5F4B"/>
    <w:rsid w:val="007C610C"/>
    <w:rsid w:val="007C6DDD"/>
    <w:rsid w:val="007C756F"/>
    <w:rsid w:val="007C79B3"/>
    <w:rsid w:val="007D09C3"/>
    <w:rsid w:val="007D27CF"/>
    <w:rsid w:val="007D2829"/>
    <w:rsid w:val="007D2E81"/>
    <w:rsid w:val="007D32DE"/>
    <w:rsid w:val="007D33F5"/>
    <w:rsid w:val="007D3BDD"/>
    <w:rsid w:val="007D3CC1"/>
    <w:rsid w:val="007D4E10"/>
    <w:rsid w:val="007D4E9B"/>
    <w:rsid w:val="007D5249"/>
    <w:rsid w:val="007D5300"/>
    <w:rsid w:val="007D53F6"/>
    <w:rsid w:val="007D6111"/>
    <w:rsid w:val="007D62A9"/>
    <w:rsid w:val="007D6435"/>
    <w:rsid w:val="007D693A"/>
    <w:rsid w:val="007D6971"/>
    <w:rsid w:val="007D755C"/>
    <w:rsid w:val="007D7947"/>
    <w:rsid w:val="007E05A4"/>
    <w:rsid w:val="007E05BB"/>
    <w:rsid w:val="007E121A"/>
    <w:rsid w:val="007E208E"/>
    <w:rsid w:val="007E3268"/>
    <w:rsid w:val="007E3797"/>
    <w:rsid w:val="007E3DF5"/>
    <w:rsid w:val="007E49A0"/>
    <w:rsid w:val="007E5969"/>
    <w:rsid w:val="007E5A80"/>
    <w:rsid w:val="007E68F2"/>
    <w:rsid w:val="007E6A5F"/>
    <w:rsid w:val="007E7475"/>
    <w:rsid w:val="007E7554"/>
    <w:rsid w:val="007F0964"/>
    <w:rsid w:val="007F237A"/>
    <w:rsid w:val="007F2D37"/>
    <w:rsid w:val="007F3FB2"/>
    <w:rsid w:val="007F41E1"/>
    <w:rsid w:val="007F41E3"/>
    <w:rsid w:val="007F523B"/>
    <w:rsid w:val="007F5545"/>
    <w:rsid w:val="007F71FC"/>
    <w:rsid w:val="007F7842"/>
    <w:rsid w:val="007F7DEC"/>
    <w:rsid w:val="00800334"/>
    <w:rsid w:val="00800A30"/>
    <w:rsid w:val="00801A2D"/>
    <w:rsid w:val="00801AEF"/>
    <w:rsid w:val="00802CF6"/>
    <w:rsid w:val="00802F4A"/>
    <w:rsid w:val="00806602"/>
    <w:rsid w:val="0081134E"/>
    <w:rsid w:val="00811A8A"/>
    <w:rsid w:val="00811B47"/>
    <w:rsid w:val="00812B7D"/>
    <w:rsid w:val="0081367E"/>
    <w:rsid w:val="0081371F"/>
    <w:rsid w:val="00814DA1"/>
    <w:rsid w:val="00815010"/>
    <w:rsid w:val="00815F83"/>
    <w:rsid w:val="00816104"/>
    <w:rsid w:val="00816E8E"/>
    <w:rsid w:val="00817236"/>
    <w:rsid w:val="00817F62"/>
    <w:rsid w:val="008200F9"/>
    <w:rsid w:val="00821BA5"/>
    <w:rsid w:val="00821C1F"/>
    <w:rsid w:val="00822125"/>
    <w:rsid w:val="00822354"/>
    <w:rsid w:val="00822795"/>
    <w:rsid w:val="00822E6B"/>
    <w:rsid w:val="008239EB"/>
    <w:rsid w:val="00823FC0"/>
    <w:rsid w:val="00824F62"/>
    <w:rsid w:val="00825175"/>
    <w:rsid w:val="00825661"/>
    <w:rsid w:val="00825B75"/>
    <w:rsid w:val="00825BFA"/>
    <w:rsid w:val="00825DC8"/>
    <w:rsid w:val="008268F9"/>
    <w:rsid w:val="00826C3D"/>
    <w:rsid w:val="00826D7E"/>
    <w:rsid w:val="008270C7"/>
    <w:rsid w:val="00827909"/>
    <w:rsid w:val="00827A6F"/>
    <w:rsid w:val="008304C5"/>
    <w:rsid w:val="0083121A"/>
    <w:rsid w:val="00831CE3"/>
    <w:rsid w:val="008324DC"/>
    <w:rsid w:val="008328DF"/>
    <w:rsid w:val="00833215"/>
    <w:rsid w:val="0083353E"/>
    <w:rsid w:val="00834EE6"/>
    <w:rsid w:val="00835C78"/>
    <w:rsid w:val="008363A2"/>
    <w:rsid w:val="0083659A"/>
    <w:rsid w:val="0083689C"/>
    <w:rsid w:val="00836FD0"/>
    <w:rsid w:val="0083731E"/>
    <w:rsid w:val="0084070F"/>
    <w:rsid w:val="00840800"/>
    <w:rsid w:val="00840C00"/>
    <w:rsid w:val="00840DEC"/>
    <w:rsid w:val="00841288"/>
    <w:rsid w:val="0084143F"/>
    <w:rsid w:val="0084186A"/>
    <w:rsid w:val="00841AEB"/>
    <w:rsid w:val="00842EA1"/>
    <w:rsid w:val="00842EA3"/>
    <w:rsid w:val="00843AF0"/>
    <w:rsid w:val="00844FE2"/>
    <w:rsid w:val="0084559C"/>
    <w:rsid w:val="00845A19"/>
    <w:rsid w:val="0084714B"/>
    <w:rsid w:val="00847598"/>
    <w:rsid w:val="008500D1"/>
    <w:rsid w:val="00850187"/>
    <w:rsid w:val="00850729"/>
    <w:rsid w:val="00850BFA"/>
    <w:rsid w:val="00851B9C"/>
    <w:rsid w:val="00851D3D"/>
    <w:rsid w:val="00852637"/>
    <w:rsid w:val="00852EAE"/>
    <w:rsid w:val="008557DF"/>
    <w:rsid w:val="00855ABC"/>
    <w:rsid w:val="008561C3"/>
    <w:rsid w:val="0085641C"/>
    <w:rsid w:val="00856892"/>
    <w:rsid w:val="00857AD5"/>
    <w:rsid w:val="0086023C"/>
    <w:rsid w:val="0086040F"/>
    <w:rsid w:val="0086051B"/>
    <w:rsid w:val="00860C48"/>
    <w:rsid w:val="0086132C"/>
    <w:rsid w:val="00861F58"/>
    <w:rsid w:val="0086223D"/>
    <w:rsid w:val="00862467"/>
    <w:rsid w:val="008626FF"/>
    <w:rsid w:val="00863525"/>
    <w:rsid w:val="0086385D"/>
    <w:rsid w:val="00863A73"/>
    <w:rsid w:val="00863CB5"/>
    <w:rsid w:val="008644BC"/>
    <w:rsid w:val="00866F3F"/>
    <w:rsid w:val="0086737B"/>
    <w:rsid w:val="008722AC"/>
    <w:rsid w:val="00872A33"/>
    <w:rsid w:val="00872FC2"/>
    <w:rsid w:val="00873A97"/>
    <w:rsid w:val="00874128"/>
    <w:rsid w:val="0087430B"/>
    <w:rsid w:val="0087442C"/>
    <w:rsid w:val="008746D8"/>
    <w:rsid w:val="00874EB3"/>
    <w:rsid w:val="008754C7"/>
    <w:rsid w:val="008756ED"/>
    <w:rsid w:val="00876167"/>
    <w:rsid w:val="008767B6"/>
    <w:rsid w:val="00877171"/>
    <w:rsid w:val="00877774"/>
    <w:rsid w:val="00880595"/>
    <w:rsid w:val="00880644"/>
    <w:rsid w:val="008806CD"/>
    <w:rsid w:val="00880736"/>
    <w:rsid w:val="00880DBB"/>
    <w:rsid w:val="008812F1"/>
    <w:rsid w:val="00881378"/>
    <w:rsid w:val="00882D92"/>
    <w:rsid w:val="008838B0"/>
    <w:rsid w:val="00883A7D"/>
    <w:rsid w:val="0088488D"/>
    <w:rsid w:val="0088559E"/>
    <w:rsid w:val="00886183"/>
    <w:rsid w:val="00886E02"/>
    <w:rsid w:val="008870AB"/>
    <w:rsid w:val="00887C2E"/>
    <w:rsid w:val="00890784"/>
    <w:rsid w:val="00890842"/>
    <w:rsid w:val="00891097"/>
    <w:rsid w:val="008926AE"/>
    <w:rsid w:val="00893348"/>
    <w:rsid w:val="00893D66"/>
    <w:rsid w:val="0089584B"/>
    <w:rsid w:val="00895894"/>
    <w:rsid w:val="00896142"/>
    <w:rsid w:val="00896DBB"/>
    <w:rsid w:val="008972E1"/>
    <w:rsid w:val="0089733B"/>
    <w:rsid w:val="008973CA"/>
    <w:rsid w:val="008976C7"/>
    <w:rsid w:val="008979E4"/>
    <w:rsid w:val="008A0AAF"/>
    <w:rsid w:val="008A0AD9"/>
    <w:rsid w:val="008A0B0D"/>
    <w:rsid w:val="008A11E4"/>
    <w:rsid w:val="008A1457"/>
    <w:rsid w:val="008A167F"/>
    <w:rsid w:val="008A1B42"/>
    <w:rsid w:val="008A3C37"/>
    <w:rsid w:val="008A3E61"/>
    <w:rsid w:val="008A3E81"/>
    <w:rsid w:val="008A45CD"/>
    <w:rsid w:val="008A6088"/>
    <w:rsid w:val="008A6777"/>
    <w:rsid w:val="008A7168"/>
    <w:rsid w:val="008A79D5"/>
    <w:rsid w:val="008B0211"/>
    <w:rsid w:val="008B0961"/>
    <w:rsid w:val="008B183B"/>
    <w:rsid w:val="008B22F5"/>
    <w:rsid w:val="008B278A"/>
    <w:rsid w:val="008B314A"/>
    <w:rsid w:val="008B3323"/>
    <w:rsid w:val="008B33FD"/>
    <w:rsid w:val="008B40BE"/>
    <w:rsid w:val="008B45D8"/>
    <w:rsid w:val="008B481A"/>
    <w:rsid w:val="008B56D6"/>
    <w:rsid w:val="008B6BC0"/>
    <w:rsid w:val="008B6E34"/>
    <w:rsid w:val="008B70D6"/>
    <w:rsid w:val="008C0464"/>
    <w:rsid w:val="008C07BB"/>
    <w:rsid w:val="008C1186"/>
    <w:rsid w:val="008C15D9"/>
    <w:rsid w:val="008C1CCC"/>
    <w:rsid w:val="008C1FB6"/>
    <w:rsid w:val="008C2495"/>
    <w:rsid w:val="008C3CFB"/>
    <w:rsid w:val="008C4444"/>
    <w:rsid w:val="008C5A49"/>
    <w:rsid w:val="008C6460"/>
    <w:rsid w:val="008C7455"/>
    <w:rsid w:val="008D032F"/>
    <w:rsid w:val="008D0BC7"/>
    <w:rsid w:val="008D12C2"/>
    <w:rsid w:val="008D1ABE"/>
    <w:rsid w:val="008D2357"/>
    <w:rsid w:val="008D31DD"/>
    <w:rsid w:val="008D3C5A"/>
    <w:rsid w:val="008D3F1A"/>
    <w:rsid w:val="008D4384"/>
    <w:rsid w:val="008D46C5"/>
    <w:rsid w:val="008D4B95"/>
    <w:rsid w:val="008D51D4"/>
    <w:rsid w:val="008D573B"/>
    <w:rsid w:val="008D59BD"/>
    <w:rsid w:val="008D5E41"/>
    <w:rsid w:val="008D702E"/>
    <w:rsid w:val="008D769A"/>
    <w:rsid w:val="008E08E5"/>
    <w:rsid w:val="008E0B06"/>
    <w:rsid w:val="008E0FCC"/>
    <w:rsid w:val="008E1B97"/>
    <w:rsid w:val="008E1CD3"/>
    <w:rsid w:val="008E2FE1"/>
    <w:rsid w:val="008E438E"/>
    <w:rsid w:val="008E44A0"/>
    <w:rsid w:val="008E48E6"/>
    <w:rsid w:val="008E57E1"/>
    <w:rsid w:val="008E592E"/>
    <w:rsid w:val="008E5B32"/>
    <w:rsid w:val="008E636E"/>
    <w:rsid w:val="008E6585"/>
    <w:rsid w:val="008E6621"/>
    <w:rsid w:val="008E6EC2"/>
    <w:rsid w:val="008E701B"/>
    <w:rsid w:val="008E79A7"/>
    <w:rsid w:val="008F095D"/>
    <w:rsid w:val="008F1559"/>
    <w:rsid w:val="008F1C30"/>
    <w:rsid w:val="008F20D7"/>
    <w:rsid w:val="008F296C"/>
    <w:rsid w:val="008F356F"/>
    <w:rsid w:val="008F3CF7"/>
    <w:rsid w:val="008F55F4"/>
    <w:rsid w:val="008F6208"/>
    <w:rsid w:val="008F67DE"/>
    <w:rsid w:val="008F688A"/>
    <w:rsid w:val="008F6A91"/>
    <w:rsid w:val="008F7B8F"/>
    <w:rsid w:val="009010E8"/>
    <w:rsid w:val="00901B25"/>
    <w:rsid w:val="00901D60"/>
    <w:rsid w:val="009040AB"/>
    <w:rsid w:val="009047C2"/>
    <w:rsid w:val="00905B00"/>
    <w:rsid w:val="00906AD3"/>
    <w:rsid w:val="0090721E"/>
    <w:rsid w:val="00910343"/>
    <w:rsid w:val="00911066"/>
    <w:rsid w:val="0091124F"/>
    <w:rsid w:val="009113CB"/>
    <w:rsid w:val="0091140F"/>
    <w:rsid w:val="00911DDF"/>
    <w:rsid w:val="00912C48"/>
    <w:rsid w:val="009143DD"/>
    <w:rsid w:val="009151DB"/>
    <w:rsid w:val="00915995"/>
    <w:rsid w:val="00915AF6"/>
    <w:rsid w:val="009172EC"/>
    <w:rsid w:val="0091749F"/>
    <w:rsid w:val="0091788B"/>
    <w:rsid w:val="009203AD"/>
    <w:rsid w:val="009219D8"/>
    <w:rsid w:val="00921C9F"/>
    <w:rsid w:val="009223BC"/>
    <w:rsid w:val="00923382"/>
    <w:rsid w:val="00923BF1"/>
    <w:rsid w:val="00924589"/>
    <w:rsid w:val="0092496E"/>
    <w:rsid w:val="00925083"/>
    <w:rsid w:val="009252EF"/>
    <w:rsid w:val="00925615"/>
    <w:rsid w:val="009257E4"/>
    <w:rsid w:val="00927A9F"/>
    <w:rsid w:val="00930048"/>
    <w:rsid w:val="00930581"/>
    <w:rsid w:val="00930A07"/>
    <w:rsid w:val="009315CE"/>
    <w:rsid w:val="00931DFF"/>
    <w:rsid w:val="00932CC0"/>
    <w:rsid w:val="00932FF0"/>
    <w:rsid w:val="0093389F"/>
    <w:rsid w:val="00934098"/>
    <w:rsid w:val="009345CA"/>
    <w:rsid w:val="00934F3C"/>
    <w:rsid w:val="009353C9"/>
    <w:rsid w:val="009358FE"/>
    <w:rsid w:val="00936320"/>
    <w:rsid w:val="009366F7"/>
    <w:rsid w:val="00936AD6"/>
    <w:rsid w:val="00940798"/>
    <w:rsid w:val="00940D19"/>
    <w:rsid w:val="009417C7"/>
    <w:rsid w:val="00943062"/>
    <w:rsid w:val="00943311"/>
    <w:rsid w:val="00943E8E"/>
    <w:rsid w:val="00945187"/>
    <w:rsid w:val="00945570"/>
    <w:rsid w:val="009458D5"/>
    <w:rsid w:val="00945AC6"/>
    <w:rsid w:val="00945CD2"/>
    <w:rsid w:val="00946476"/>
    <w:rsid w:val="00950257"/>
    <w:rsid w:val="009502AA"/>
    <w:rsid w:val="00950588"/>
    <w:rsid w:val="009505D7"/>
    <w:rsid w:val="009521FE"/>
    <w:rsid w:val="00953E1F"/>
    <w:rsid w:val="0095447E"/>
    <w:rsid w:val="0095469E"/>
    <w:rsid w:val="00954856"/>
    <w:rsid w:val="00955582"/>
    <w:rsid w:val="009561EB"/>
    <w:rsid w:val="00956A19"/>
    <w:rsid w:val="00956A9B"/>
    <w:rsid w:val="00956CF4"/>
    <w:rsid w:val="009579A4"/>
    <w:rsid w:val="009603DB"/>
    <w:rsid w:val="00961140"/>
    <w:rsid w:val="00961F17"/>
    <w:rsid w:val="009621BA"/>
    <w:rsid w:val="0096342A"/>
    <w:rsid w:val="00964959"/>
    <w:rsid w:val="00965447"/>
    <w:rsid w:val="00965644"/>
    <w:rsid w:val="00966746"/>
    <w:rsid w:val="00966BBB"/>
    <w:rsid w:val="00966BDD"/>
    <w:rsid w:val="00967295"/>
    <w:rsid w:val="0096782D"/>
    <w:rsid w:val="00967B82"/>
    <w:rsid w:val="00967C84"/>
    <w:rsid w:val="00970F82"/>
    <w:rsid w:val="00971324"/>
    <w:rsid w:val="00971990"/>
    <w:rsid w:val="009725B1"/>
    <w:rsid w:val="00972BF8"/>
    <w:rsid w:val="00972E71"/>
    <w:rsid w:val="009732F9"/>
    <w:rsid w:val="009755AC"/>
    <w:rsid w:val="00975851"/>
    <w:rsid w:val="0097617E"/>
    <w:rsid w:val="009769DA"/>
    <w:rsid w:val="00976FB9"/>
    <w:rsid w:val="009773F2"/>
    <w:rsid w:val="00977A81"/>
    <w:rsid w:val="00977E4B"/>
    <w:rsid w:val="0098012A"/>
    <w:rsid w:val="00980176"/>
    <w:rsid w:val="00980710"/>
    <w:rsid w:val="00982240"/>
    <w:rsid w:val="009824DA"/>
    <w:rsid w:val="009829AE"/>
    <w:rsid w:val="009829FE"/>
    <w:rsid w:val="00982DAB"/>
    <w:rsid w:val="00983E15"/>
    <w:rsid w:val="0098404D"/>
    <w:rsid w:val="00984C6C"/>
    <w:rsid w:val="00987EFE"/>
    <w:rsid w:val="009903AE"/>
    <w:rsid w:val="00990561"/>
    <w:rsid w:val="00990C90"/>
    <w:rsid w:val="00990EF6"/>
    <w:rsid w:val="00990F72"/>
    <w:rsid w:val="00991802"/>
    <w:rsid w:val="00992414"/>
    <w:rsid w:val="009925C7"/>
    <w:rsid w:val="00993771"/>
    <w:rsid w:val="00993BBB"/>
    <w:rsid w:val="00993E39"/>
    <w:rsid w:val="00994C11"/>
    <w:rsid w:val="00994C14"/>
    <w:rsid w:val="0099503D"/>
    <w:rsid w:val="009951D5"/>
    <w:rsid w:val="00997E1D"/>
    <w:rsid w:val="009A1D15"/>
    <w:rsid w:val="009A295D"/>
    <w:rsid w:val="009A3561"/>
    <w:rsid w:val="009A3F44"/>
    <w:rsid w:val="009A3FBF"/>
    <w:rsid w:val="009A45C2"/>
    <w:rsid w:val="009A4836"/>
    <w:rsid w:val="009A50E0"/>
    <w:rsid w:val="009A5FE9"/>
    <w:rsid w:val="009A6435"/>
    <w:rsid w:val="009A70F6"/>
    <w:rsid w:val="009A77B4"/>
    <w:rsid w:val="009A77D8"/>
    <w:rsid w:val="009A7A87"/>
    <w:rsid w:val="009A7C46"/>
    <w:rsid w:val="009B0083"/>
    <w:rsid w:val="009B0C8C"/>
    <w:rsid w:val="009B0DC4"/>
    <w:rsid w:val="009B19C4"/>
    <w:rsid w:val="009B1B81"/>
    <w:rsid w:val="009B220F"/>
    <w:rsid w:val="009B22E3"/>
    <w:rsid w:val="009B2989"/>
    <w:rsid w:val="009B306D"/>
    <w:rsid w:val="009B3415"/>
    <w:rsid w:val="009B35BE"/>
    <w:rsid w:val="009B39EF"/>
    <w:rsid w:val="009B6120"/>
    <w:rsid w:val="009B6B44"/>
    <w:rsid w:val="009B6E70"/>
    <w:rsid w:val="009B6F12"/>
    <w:rsid w:val="009B756A"/>
    <w:rsid w:val="009C0221"/>
    <w:rsid w:val="009C0238"/>
    <w:rsid w:val="009C0F85"/>
    <w:rsid w:val="009C55C2"/>
    <w:rsid w:val="009C6055"/>
    <w:rsid w:val="009C68A3"/>
    <w:rsid w:val="009C70ED"/>
    <w:rsid w:val="009C74D2"/>
    <w:rsid w:val="009C79BA"/>
    <w:rsid w:val="009C7C09"/>
    <w:rsid w:val="009C7CE3"/>
    <w:rsid w:val="009D04A8"/>
    <w:rsid w:val="009D0E11"/>
    <w:rsid w:val="009D0ED2"/>
    <w:rsid w:val="009D1D8D"/>
    <w:rsid w:val="009D2828"/>
    <w:rsid w:val="009D2D8F"/>
    <w:rsid w:val="009D3708"/>
    <w:rsid w:val="009D390C"/>
    <w:rsid w:val="009D428E"/>
    <w:rsid w:val="009D45BC"/>
    <w:rsid w:val="009D6441"/>
    <w:rsid w:val="009D6CFA"/>
    <w:rsid w:val="009D6F7C"/>
    <w:rsid w:val="009D6FEA"/>
    <w:rsid w:val="009E023E"/>
    <w:rsid w:val="009E06D8"/>
    <w:rsid w:val="009E27B8"/>
    <w:rsid w:val="009E3487"/>
    <w:rsid w:val="009E42EA"/>
    <w:rsid w:val="009E4F33"/>
    <w:rsid w:val="009E4F64"/>
    <w:rsid w:val="009E532F"/>
    <w:rsid w:val="009E6493"/>
    <w:rsid w:val="009E6F10"/>
    <w:rsid w:val="009E770E"/>
    <w:rsid w:val="009F0881"/>
    <w:rsid w:val="009F0CBE"/>
    <w:rsid w:val="009F14CC"/>
    <w:rsid w:val="009F1875"/>
    <w:rsid w:val="009F3866"/>
    <w:rsid w:val="009F3E16"/>
    <w:rsid w:val="009F428F"/>
    <w:rsid w:val="009F45F2"/>
    <w:rsid w:val="009F536B"/>
    <w:rsid w:val="009F5A2D"/>
    <w:rsid w:val="009F64C5"/>
    <w:rsid w:val="009F6738"/>
    <w:rsid w:val="009F7938"/>
    <w:rsid w:val="00A01A11"/>
    <w:rsid w:val="00A01A9B"/>
    <w:rsid w:val="00A0338B"/>
    <w:rsid w:val="00A034F3"/>
    <w:rsid w:val="00A035C6"/>
    <w:rsid w:val="00A03B85"/>
    <w:rsid w:val="00A0430E"/>
    <w:rsid w:val="00A0502E"/>
    <w:rsid w:val="00A053AF"/>
    <w:rsid w:val="00A0607A"/>
    <w:rsid w:val="00A06305"/>
    <w:rsid w:val="00A06D50"/>
    <w:rsid w:val="00A0755A"/>
    <w:rsid w:val="00A103E4"/>
    <w:rsid w:val="00A11BBC"/>
    <w:rsid w:val="00A125A8"/>
    <w:rsid w:val="00A12D61"/>
    <w:rsid w:val="00A137C8"/>
    <w:rsid w:val="00A138CE"/>
    <w:rsid w:val="00A13D63"/>
    <w:rsid w:val="00A1569F"/>
    <w:rsid w:val="00A156E3"/>
    <w:rsid w:val="00A15DB8"/>
    <w:rsid w:val="00A16584"/>
    <w:rsid w:val="00A17647"/>
    <w:rsid w:val="00A2025F"/>
    <w:rsid w:val="00A20709"/>
    <w:rsid w:val="00A213A5"/>
    <w:rsid w:val="00A222C8"/>
    <w:rsid w:val="00A223FE"/>
    <w:rsid w:val="00A2243B"/>
    <w:rsid w:val="00A236D5"/>
    <w:rsid w:val="00A2378A"/>
    <w:rsid w:val="00A23E15"/>
    <w:rsid w:val="00A241A0"/>
    <w:rsid w:val="00A24FFF"/>
    <w:rsid w:val="00A268A5"/>
    <w:rsid w:val="00A26A14"/>
    <w:rsid w:val="00A26F88"/>
    <w:rsid w:val="00A27BF9"/>
    <w:rsid w:val="00A30F07"/>
    <w:rsid w:val="00A32220"/>
    <w:rsid w:val="00A32EBC"/>
    <w:rsid w:val="00A32FAC"/>
    <w:rsid w:val="00A33299"/>
    <w:rsid w:val="00A33DB1"/>
    <w:rsid w:val="00A344FB"/>
    <w:rsid w:val="00A35538"/>
    <w:rsid w:val="00A355DE"/>
    <w:rsid w:val="00A35FA9"/>
    <w:rsid w:val="00A3756C"/>
    <w:rsid w:val="00A4014E"/>
    <w:rsid w:val="00A417B3"/>
    <w:rsid w:val="00A41D09"/>
    <w:rsid w:val="00A4216D"/>
    <w:rsid w:val="00A42318"/>
    <w:rsid w:val="00A426F2"/>
    <w:rsid w:val="00A434E9"/>
    <w:rsid w:val="00A4388D"/>
    <w:rsid w:val="00A44724"/>
    <w:rsid w:val="00A45315"/>
    <w:rsid w:val="00A4531F"/>
    <w:rsid w:val="00A459E7"/>
    <w:rsid w:val="00A45C05"/>
    <w:rsid w:val="00A46426"/>
    <w:rsid w:val="00A46465"/>
    <w:rsid w:val="00A4670D"/>
    <w:rsid w:val="00A46A42"/>
    <w:rsid w:val="00A47668"/>
    <w:rsid w:val="00A5022F"/>
    <w:rsid w:val="00A506B3"/>
    <w:rsid w:val="00A50A36"/>
    <w:rsid w:val="00A510AC"/>
    <w:rsid w:val="00A5209C"/>
    <w:rsid w:val="00A523CD"/>
    <w:rsid w:val="00A5269F"/>
    <w:rsid w:val="00A53299"/>
    <w:rsid w:val="00A536DF"/>
    <w:rsid w:val="00A53A30"/>
    <w:rsid w:val="00A54254"/>
    <w:rsid w:val="00A5445F"/>
    <w:rsid w:val="00A5459C"/>
    <w:rsid w:val="00A54A02"/>
    <w:rsid w:val="00A5575F"/>
    <w:rsid w:val="00A55BAE"/>
    <w:rsid w:val="00A56E34"/>
    <w:rsid w:val="00A56F82"/>
    <w:rsid w:val="00A570F4"/>
    <w:rsid w:val="00A57599"/>
    <w:rsid w:val="00A57CE0"/>
    <w:rsid w:val="00A60A6C"/>
    <w:rsid w:val="00A60C6D"/>
    <w:rsid w:val="00A61400"/>
    <w:rsid w:val="00A61642"/>
    <w:rsid w:val="00A6164D"/>
    <w:rsid w:val="00A61BD0"/>
    <w:rsid w:val="00A61BE9"/>
    <w:rsid w:val="00A62403"/>
    <w:rsid w:val="00A626C7"/>
    <w:rsid w:val="00A62DAC"/>
    <w:rsid w:val="00A63483"/>
    <w:rsid w:val="00A63D6A"/>
    <w:rsid w:val="00A64504"/>
    <w:rsid w:val="00A64649"/>
    <w:rsid w:val="00A64D23"/>
    <w:rsid w:val="00A67907"/>
    <w:rsid w:val="00A67D86"/>
    <w:rsid w:val="00A707D3"/>
    <w:rsid w:val="00A708BD"/>
    <w:rsid w:val="00A712F7"/>
    <w:rsid w:val="00A716EA"/>
    <w:rsid w:val="00A728AA"/>
    <w:rsid w:val="00A72F1B"/>
    <w:rsid w:val="00A739F3"/>
    <w:rsid w:val="00A74A77"/>
    <w:rsid w:val="00A75583"/>
    <w:rsid w:val="00A75614"/>
    <w:rsid w:val="00A75F97"/>
    <w:rsid w:val="00A76A7F"/>
    <w:rsid w:val="00A76DDF"/>
    <w:rsid w:val="00A76F7F"/>
    <w:rsid w:val="00A7738D"/>
    <w:rsid w:val="00A77A24"/>
    <w:rsid w:val="00A77A71"/>
    <w:rsid w:val="00A80EAB"/>
    <w:rsid w:val="00A81367"/>
    <w:rsid w:val="00A82636"/>
    <w:rsid w:val="00A827CB"/>
    <w:rsid w:val="00A8385A"/>
    <w:rsid w:val="00A83ABC"/>
    <w:rsid w:val="00A83EEB"/>
    <w:rsid w:val="00A8402B"/>
    <w:rsid w:val="00A840D3"/>
    <w:rsid w:val="00A849CF"/>
    <w:rsid w:val="00A875DB"/>
    <w:rsid w:val="00A8796D"/>
    <w:rsid w:val="00A87F1E"/>
    <w:rsid w:val="00A92CD0"/>
    <w:rsid w:val="00A942A3"/>
    <w:rsid w:val="00A943BF"/>
    <w:rsid w:val="00A95253"/>
    <w:rsid w:val="00A95401"/>
    <w:rsid w:val="00A96667"/>
    <w:rsid w:val="00A97B92"/>
    <w:rsid w:val="00A97F81"/>
    <w:rsid w:val="00AA0335"/>
    <w:rsid w:val="00AA063D"/>
    <w:rsid w:val="00AA0885"/>
    <w:rsid w:val="00AA0C9D"/>
    <w:rsid w:val="00AA1720"/>
    <w:rsid w:val="00AA3E25"/>
    <w:rsid w:val="00AA3F9D"/>
    <w:rsid w:val="00AA5491"/>
    <w:rsid w:val="00AA599E"/>
    <w:rsid w:val="00AA5BA9"/>
    <w:rsid w:val="00AA5DB2"/>
    <w:rsid w:val="00AA621D"/>
    <w:rsid w:val="00AA66F6"/>
    <w:rsid w:val="00AA6A4E"/>
    <w:rsid w:val="00AA73C1"/>
    <w:rsid w:val="00AA75BF"/>
    <w:rsid w:val="00AA7960"/>
    <w:rsid w:val="00AA7BC2"/>
    <w:rsid w:val="00AB00E5"/>
    <w:rsid w:val="00AB0379"/>
    <w:rsid w:val="00AB0FD1"/>
    <w:rsid w:val="00AB2102"/>
    <w:rsid w:val="00AB27E2"/>
    <w:rsid w:val="00AB2AB9"/>
    <w:rsid w:val="00AB3271"/>
    <w:rsid w:val="00AB3CBE"/>
    <w:rsid w:val="00AB4535"/>
    <w:rsid w:val="00AB48D4"/>
    <w:rsid w:val="00AB50E6"/>
    <w:rsid w:val="00AB5103"/>
    <w:rsid w:val="00AB5B2D"/>
    <w:rsid w:val="00AB5CD3"/>
    <w:rsid w:val="00AB64E2"/>
    <w:rsid w:val="00AB6BAA"/>
    <w:rsid w:val="00AB72D6"/>
    <w:rsid w:val="00AB76F6"/>
    <w:rsid w:val="00AB7F80"/>
    <w:rsid w:val="00AC1976"/>
    <w:rsid w:val="00AC1F42"/>
    <w:rsid w:val="00AC2A8E"/>
    <w:rsid w:val="00AC2C54"/>
    <w:rsid w:val="00AC35AF"/>
    <w:rsid w:val="00AC363B"/>
    <w:rsid w:val="00AC460C"/>
    <w:rsid w:val="00AC4E47"/>
    <w:rsid w:val="00AC4E5C"/>
    <w:rsid w:val="00AC6EB7"/>
    <w:rsid w:val="00AC742F"/>
    <w:rsid w:val="00AD0464"/>
    <w:rsid w:val="00AD06C1"/>
    <w:rsid w:val="00AD085E"/>
    <w:rsid w:val="00AD0AF8"/>
    <w:rsid w:val="00AD1547"/>
    <w:rsid w:val="00AD1B25"/>
    <w:rsid w:val="00AD2154"/>
    <w:rsid w:val="00AD2913"/>
    <w:rsid w:val="00AD32FC"/>
    <w:rsid w:val="00AD33F1"/>
    <w:rsid w:val="00AD3D59"/>
    <w:rsid w:val="00AD4F7B"/>
    <w:rsid w:val="00AD5EF1"/>
    <w:rsid w:val="00AD63EF"/>
    <w:rsid w:val="00AD6B47"/>
    <w:rsid w:val="00AD6D42"/>
    <w:rsid w:val="00AD6DE3"/>
    <w:rsid w:val="00AD726C"/>
    <w:rsid w:val="00AD7620"/>
    <w:rsid w:val="00AD7E21"/>
    <w:rsid w:val="00AE067D"/>
    <w:rsid w:val="00AE24C4"/>
    <w:rsid w:val="00AE258A"/>
    <w:rsid w:val="00AE2A1E"/>
    <w:rsid w:val="00AE4461"/>
    <w:rsid w:val="00AE4FAC"/>
    <w:rsid w:val="00AE631D"/>
    <w:rsid w:val="00AE738A"/>
    <w:rsid w:val="00AE7C13"/>
    <w:rsid w:val="00AE7D0A"/>
    <w:rsid w:val="00AF0048"/>
    <w:rsid w:val="00AF0282"/>
    <w:rsid w:val="00AF0420"/>
    <w:rsid w:val="00AF17B0"/>
    <w:rsid w:val="00AF19EB"/>
    <w:rsid w:val="00AF1E13"/>
    <w:rsid w:val="00AF1ECD"/>
    <w:rsid w:val="00AF2EC8"/>
    <w:rsid w:val="00AF33B2"/>
    <w:rsid w:val="00AF48CB"/>
    <w:rsid w:val="00AF4BCD"/>
    <w:rsid w:val="00AF5576"/>
    <w:rsid w:val="00AF5920"/>
    <w:rsid w:val="00AF5B3E"/>
    <w:rsid w:val="00AF5DBA"/>
    <w:rsid w:val="00AF69C6"/>
    <w:rsid w:val="00AF6A6F"/>
    <w:rsid w:val="00AF7916"/>
    <w:rsid w:val="00AF7D6F"/>
    <w:rsid w:val="00B0010D"/>
    <w:rsid w:val="00B003EE"/>
    <w:rsid w:val="00B0151B"/>
    <w:rsid w:val="00B017CF"/>
    <w:rsid w:val="00B01FF5"/>
    <w:rsid w:val="00B024E0"/>
    <w:rsid w:val="00B02FE8"/>
    <w:rsid w:val="00B03527"/>
    <w:rsid w:val="00B03C82"/>
    <w:rsid w:val="00B03CF0"/>
    <w:rsid w:val="00B0429A"/>
    <w:rsid w:val="00B0509B"/>
    <w:rsid w:val="00B06F8F"/>
    <w:rsid w:val="00B07148"/>
    <w:rsid w:val="00B0751B"/>
    <w:rsid w:val="00B07A0B"/>
    <w:rsid w:val="00B102CB"/>
    <w:rsid w:val="00B102EC"/>
    <w:rsid w:val="00B10ACD"/>
    <w:rsid w:val="00B119F9"/>
    <w:rsid w:val="00B11B91"/>
    <w:rsid w:val="00B11EA8"/>
    <w:rsid w:val="00B12144"/>
    <w:rsid w:val="00B14588"/>
    <w:rsid w:val="00B1489A"/>
    <w:rsid w:val="00B14C34"/>
    <w:rsid w:val="00B15087"/>
    <w:rsid w:val="00B15D08"/>
    <w:rsid w:val="00B166A3"/>
    <w:rsid w:val="00B16C75"/>
    <w:rsid w:val="00B20A5D"/>
    <w:rsid w:val="00B20AAB"/>
    <w:rsid w:val="00B20DD6"/>
    <w:rsid w:val="00B20E7C"/>
    <w:rsid w:val="00B20FFD"/>
    <w:rsid w:val="00B210D2"/>
    <w:rsid w:val="00B21417"/>
    <w:rsid w:val="00B2282C"/>
    <w:rsid w:val="00B2389D"/>
    <w:rsid w:val="00B2423C"/>
    <w:rsid w:val="00B24633"/>
    <w:rsid w:val="00B250D7"/>
    <w:rsid w:val="00B255A9"/>
    <w:rsid w:val="00B26A47"/>
    <w:rsid w:val="00B272C7"/>
    <w:rsid w:val="00B2787E"/>
    <w:rsid w:val="00B30072"/>
    <w:rsid w:val="00B31119"/>
    <w:rsid w:val="00B31365"/>
    <w:rsid w:val="00B31492"/>
    <w:rsid w:val="00B31E3C"/>
    <w:rsid w:val="00B31F2D"/>
    <w:rsid w:val="00B31FF7"/>
    <w:rsid w:val="00B32D1D"/>
    <w:rsid w:val="00B34041"/>
    <w:rsid w:val="00B342E0"/>
    <w:rsid w:val="00B3498A"/>
    <w:rsid w:val="00B34B70"/>
    <w:rsid w:val="00B35FD1"/>
    <w:rsid w:val="00B36166"/>
    <w:rsid w:val="00B3706D"/>
    <w:rsid w:val="00B409CE"/>
    <w:rsid w:val="00B40CB2"/>
    <w:rsid w:val="00B41181"/>
    <w:rsid w:val="00B414D2"/>
    <w:rsid w:val="00B41BD7"/>
    <w:rsid w:val="00B42272"/>
    <w:rsid w:val="00B42AF4"/>
    <w:rsid w:val="00B4328F"/>
    <w:rsid w:val="00B44A91"/>
    <w:rsid w:val="00B46090"/>
    <w:rsid w:val="00B46110"/>
    <w:rsid w:val="00B4652C"/>
    <w:rsid w:val="00B468FC"/>
    <w:rsid w:val="00B46ED0"/>
    <w:rsid w:val="00B46F24"/>
    <w:rsid w:val="00B475E4"/>
    <w:rsid w:val="00B50978"/>
    <w:rsid w:val="00B50C2B"/>
    <w:rsid w:val="00B51024"/>
    <w:rsid w:val="00B52295"/>
    <w:rsid w:val="00B524E7"/>
    <w:rsid w:val="00B534E8"/>
    <w:rsid w:val="00B54A82"/>
    <w:rsid w:val="00B55EFF"/>
    <w:rsid w:val="00B5603E"/>
    <w:rsid w:val="00B56863"/>
    <w:rsid w:val="00B56FAF"/>
    <w:rsid w:val="00B57B05"/>
    <w:rsid w:val="00B60171"/>
    <w:rsid w:val="00B6065C"/>
    <w:rsid w:val="00B61BC8"/>
    <w:rsid w:val="00B629F3"/>
    <w:rsid w:val="00B62CD9"/>
    <w:rsid w:val="00B62E8D"/>
    <w:rsid w:val="00B63C86"/>
    <w:rsid w:val="00B6649D"/>
    <w:rsid w:val="00B668BD"/>
    <w:rsid w:val="00B67067"/>
    <w:rsid w:val="00B670A1"/>
    <w:rsid w:val="00B670AF"/>
    <w:rsid w:val="00B702CF"/>
    <w:rsid w:val="00B703A1"/>
    <w:rsid w:val="00B70B1F"/>
    <w:rsid w:val="00B70BBE"/>
    <w:rsid w:val="00B70CD0"/>
    <w:rsid w:val="00B71505"/>
    <w:rsid w:val="00B723BA"/>
    <w:rsid w:val="00B726DA"/>
    <w:rsid w:val="00B7275D"/>
    <w:rsid w:val="00B72F4C"/>
    <w:rsid w:val="00B73661"/>
    <w:rsid w:val="00B736F4"/>
    <w:rsid w:val="00B73F66"/>
    <w:rsid w:val="00B7476B"/>
    <w:rsid w:val="00B74A88"/>
    <w:rsid w:val="00B76227"/>
    <w:rsid w:val="00B76B36"/>
    <w:rsid w:val="00B76D87"/>
    <w:rsid w:val="00B773AE"/>
    <w:rsid w:val="00B77891"/>
    <w:rsid w:val="00B77B19"/>
    <w:rsid w:val="00B77FC5"/>
    <w:rsid w:val="00B82F02"/>
    <w:rsid w:val="00B83395"/>
    <w:rsid w:val="00B83F88"/>
    <w:rsid w:val="00B84109"/>
    <w:rsid w:val="00B84569"/>
    <w:rsid w:val="00B849F4"/>
    <w:rsid w:val="00B859A9"/>
    <w:rsid w:val="00B8657B"/>
    <w:rsid w:val="00B8697F"/>
    <w:rsid w:val="00B86A84"/>
    <w:rsid w:val="00B86CAA"/>
    <w:rsid w:val="00B9124D"/>
    <w:rsid w:val="00B913BC"/>
    <w:rsid w:val="00B91ACB"/>
    <w:rsid w:val="00B93A03"/>
    <w:rsid w:val="00B93B4D"/>
    <w:rsid w:val="00B94D85"/>
    <w:rsid w:val="00B95804"/>
    <w:rsid w:val="00B95F42"/>
    <w:rsid w:val="00B9680E"/>
    <w:rsid w:val="00B9685A"/>
    <w:rsid w:val="00B9694B"/>
    <w:rsid w:val="00B96EB4"/>
    <w:rsid w:val="00B97356"/>
    <w:rsid w:val="00B97DF5"/>
    <w:rsid w:val="00BA0986"/>
    <w:rsid w:val="00BA1F34"/>
    <w:rsid w:val="00BA205E"/>
    <w:rsid w:val="00BA29E7"/>
    <w:rsid w:val="00BA2A53"/>
    <w:rsid w:val="00BA3DF4"/>
    <w:rsid w:val="00BA4525"/>
    <w:rsid w:val="00BA4547"/>
    <w:rsid w:val="00BA47C6"/>
    <w:rsid w:val="00BA4C10"/>
    <w:rsid w:val="00BA58F5"/>
    <w:rsid w:val="00BA5934"/>
    <w:rsid w:val="00BA5AB1"/>
    <w:rsid w:val="00BA6418"/>
    <w:rsid w:val="00BA667F"/>
    <w:rsid w:val="00BA6A93"/>
    <w:rsid w:val="00BA73A3"/>
    <w:rsid w:val="00BA793F"/>
    <w:rsid w:val="00BA7E90"/>
    <w:rsid w:val="00BB0B49"/>
    <w:rsid w:val="00BB0D0D"/>
    <w:rsid w:val="00BB0E7A"/>
    <w:rsid w:val="00BB0F4B"/>
    <w:rsid w:val="00BB28AF"/>
    <w:rsid w:val="00BB3E32"/>
    <w:rsid w:val="00BB3EA7"/>
    <w:rsid w:val="00BB4D11"/>
    <w:rsid w:val="00BB581B"/>
    <w:rsid w:val="00BB5EDE"/>
    <w:rsid w:val="00BC0062"/>
    <w:rsid w:val="00BC1889"/>
    <w:rsid w:val="00BC1CB5"/>
    <w:rsid w:val="00BC1FD5"/>
    <w:rsid w:val="00BC213A"/>
    <w:rsid w:val="00BC26B4"/>
    <w:rsid w:val="00BC2CC9"/>
    <w:rsid w:val="00BC3277"/>
    <w:rsid w:val="00BC40FC"/>
    <w:rsid w:val="00BC4C0E"/>
    <w:rsid w:val="00BC584C"/>
    <w:rsid w:val="00BC5BB7"/>
    <w:rsid w:val="00BC6484"/>
    <w:rsid w:val="00BC6E5D"/>
    <w:rsid w:val="00BC7B13"/>
    <w:rsid w:val="00BC7DB7"/>
    <w:rsid w:val="00BD00D9"/>
    <w:rsid w:val="00BD035C"/>
    <w:rsid w:val="00BD0A8B"/>
    <w:rsid w:val="00BD0D43"/>
    <w:rsid w:val="00BD11A5"/>
    <w:rsid w:val="00BD230A"/>
    <w:rsid w:val="00BD2536"/>
    <w:rsid w:val="00BD2BE7"/>
    <w:rsid w:val="00BD3656"/>
    <w:rsid w:val="00BD385F"/>
    <w:rsid w:val="00BD3D7B"/>
    <w:rsid w:val="00BD4440"/>
    <w:rsid w:val="00BD4A5E"/>
    <w:rsid w:val="00BD4F9E"/>
    <w:rsid w:val="00BD5EB4"/>
    <w:rsid w:val="00BD6529"/>
    <w:rsid w:val="00BD67EC"/>
    <w:rsid w:val="00BD7363"/>
    <w:rsid w:val="00BD7E3A"/>
    <w:rsid w:val="00BD7FB4"/>
    <w:rsid w:val="00BE0166"/>
    <w:rsid w:val="00BE01CD"/>
    <w:rsid w:val="00BE05AC"/>
    <w:rsid w:val="00BE0F6A"/>
    <w:rsid w:val="00BE11E6"/>
    <w:rsid w:val="00BE19D2"/>
    <w:rsid w:val="00BE2258"/>
    <w:rsid w:val="00BE2718"/>
    <w:rsid w:val="00BE2DB3"/>
    <w:rsid w:val="00BE3A0C"/>
    <w:rsid w:val="00BE3A8D"/>
    <w:rsid w:val="00BE3D10"/>
    <w:rsid w:val="00BE3D28"/>
    <w:rsid w:val="00BE4CAD"/>
    <w:rsid w:val="00BE4F66"/>
    <w:rsid w:val="00BE55B6"/>
    <w:rsid w:val="00BE565C"/>
    <w:rsid w:val="00BE6051"/>
    <w:rsid w:val="00BE60DF"/>
    <w:rsid w:val="00BE632E"/>
    <w:rsid w:val="00BE68BF"/>
    <w:rsid w:val="00BE7456"/>
    <w:rsid w:val="00BE7F48"/>
    <w:rsid w:val="00BF03FD"/>
    <w:rsid w:val="00BF0412"/>
    <w:rsid w:val="00BF0906"/>
    <w:rsid w:val="00BF283B"/>
    <w:rsid w:val="00BF3287"/>
    <w:rsid w:val="00BF3864"/>
    <w:rsid w:val="00BF4269"/>
    <w:rsid w:val="00BF559D"/>
    <w:rsid w:val="00BF5C97"/>
    <w:rsid w:val="00BF5FB5"/>
    <w:rsid w:val="00BF60A8"/>
    <w:rsid w:val="00BF6EE8"/>
    <w:rsid w:val="00BF787A"/>
    <w:rsid w:val="00BF7DAF"/>
    <w:rsid w:val="00C00B1A"/>
    <w:rsid w:val="00C01CD5"/>
    <w:rsid w:val="00C02616"/>
    <w:rsid w:val="00C0299A"/>
    <w:rsid w:val="00C03465"/>
    <w:rsid w:val="00C034CF"/>
    <w:rsid w:val="00C035B6"/>
    <w:rsid w:val="00C03D7D"/>
    <w:rsid w:val="00C042EB"/>
    <w:rsid w:val="00C048BE"/>
    <w:rsid w:val="00C04D43"/>
    <w:rsid w:val="00C04F15"/>
    <w:rsid w:val="00C04FBE"/>
    <w:rsid w:val="00C05354"/>
    <w:rsid w:val="00C055A7"/>
    <w:rsid w:val="00C065CC"/>
    <w:rsid w:val="00C0674B"/>
    <w:rsid w:val="00C06B96"/>
    <w:rsid w:val="00C07170"/>
    <w:rsid w:val="00C072CB"/>
    <w:rsid w:val="00C07B25"/>
    <w:rsid w:val="00C07F6E"/>
    <w:rsid w:val="00C1000C"/>
    <w:rsid w:val="00C100DF"/>
    <w:rsid w:val="00C1049B"/>
    <w:rsid w:val="00C107F7"/>
    <w:rsid w:val="00C10829"/>
    <w:rsid w:val="00C10916"/>
    <w:rsid w:val="00C115FF"/>
    <w:rsid w:val="00C117E6"/>
    <w:rsid w:val="00C11D5D"/>
    <w:rsid w:val="00C120DE"/>
    <w:rsid w:val="00C1289A"/>
    <w:rsid w:val="00C129CA"/>
    <w:rsid w:val="00C13821"/>
    <w:rsid w:val="00C1499F"/>
    <w:rsid w:val="00C149AE"/>
    <w:rsid w:val="00C14A7B"/>
    <w:rsid w:val="00C1542F"/>
    <w:rsid w:val="00C157E0"/>
    <w:rsid w:val="00C15CF5"/>
    <w:rsid w:val="00C15DF0"/>
    <w:rsid w:val="00C1692E"/>
    <w:rsid w:val="00C16BA7"/>
    <w:rsid w:val="00C17D5B"/>
    <w:rsid w:val="00C17DB0"/>
    <w:rsid w:val="00C20746"/>
    <w:rsid w:val="00C20DC1"/>
    <w:rsid w:val="00C218F9"/>
    <w:rsid w:val="00C21D10"/>
    <w:rsid w:val="00C21E3C"/>
    <w:rsid w:val="00C21F62"/>
    <w:rsid w:val="00C224E0"/>
    <w:rsid w:val="00C237FB"/>
    <w:rsid w:val="00C23BA1"/>
    <w:rsid w:val="00C240AC"/>
    <w:rsid w:val="00C24843"/>
    <w:rsid w:val="00C24944"/>
    <w:rsid w:val="00C250AD"/>
    <w:rsid w:val="00C2569B"/>
    <w:rsid w:val="00C261C7"/>
    <w:rsid w:val="00C26D2E"/>
    <w:rsid w:val="00C27295"/>
    <w:rsid w:val="00C2772E"/>
    <w:rsid w:val="00C32030"/>
    <w:rsid w:val="00C329DC"/>
    <w:rsid w:val="00C337A3"/>
    <w:rsid w:val="00C33AF8"/>
    <w:rsid w:val="00C346D5"/>
    <w:rsid w:val="00C34936"/>
    <w:rsid w:val="00C34A06"/>
    <w:rsid w:val="00C351C6"/>
    <w:rsid w:val="00C3620D"/>
    <w:rsid w:val="00C36F20"/>
    <w:rsid w:val="00C37754"/>
    <w:rsid w:val="00C37755"/>
    <w:rsid w:val="00C40457"/>
    <w:rsid w:val="00C4144B"/>
    <w:rsid w:val="00C42529"/>
    <w:rsid w:val="00C42663"/>
    <w:rsid w:val="00C4283C"/>
    <w:rsid w:val="00C439B7"/>
    <w:rsid w:val="00C43BCE"/>
    <w:rsid w:val="00C43CB0"/>
    <w:rsid w:val="00C45848"/>
    <w:rsid w:val="00C4634B"/>
    <w:rsid w:val="00C46523"/>
    <w:rsid w:val="00C465F2"/>
    <w:rsid w:val="00C4688C"/>
    <w:rsid w:val="00C4761C"/>
    <w:rsid w:val="00C47D16"/>
    <w:rsid w:val="00C51BF8"/>
    <w:rsid w:val="00C53253"/>
    <w:rsid w:val="00C534AE"/>
    <w:rsid w:val="00C536B5"/>
    <w:rsid w:val="00C53EF6"/>
    <w:rsid w:val="00C55B51"/>
    <w:rsid w:val="00C55F9D"/>
    <w:rsid w:val="00C56D68"/>
    <w:rsid w:val="00C56FAB"/>
    <w:rsid w:val="00C571B4"/>
    <w:rsid w:val="00C57C53"/>
    <w:rsid w:val="00C608D1"/>
    <w:rsid w:val="00C61856"/>
    <w:rsid w:val="00C61B17"/>
    <w:rsid w:val="00C61FDE"/>
    <w:rsid w:val="00C6260A"/>
    <w:rsid w:val="00C6357E"/>
    <w:rsid w:val="00C6362C"/>
    <w:rsid w:val="00C637FA"/>
    <w:rsid w:val="00C63C37"/>
    <w:rsid w:val="00C63DEC"/>
    <w:rsid w:val="00C63EF8"/>
    <w:rsid w:val="00C6471B"/>
    <w:rsid w:val="00C65FBC"/>
    <w:rsid w:val="00C66314"/>
    <w:rsid w:val="00C66547"/>
    <w:rsid w:val="00C66938"/>
    <w:rsid w:val="00C67A04"/>
    <w:rsid w:val="00C70369"/>
    <w:rsid w:val="00C71463"/>
    <w:rsid w:val="00C72CA3"/>
    <w:rsid w:val="00C7379A"/>
    <w:rsid w:val="00C73BDB"/>
    <w:rsid w:val="00C7490D"/>
    <w:rsid w:val="00C7496E"/>
    <w:rsid w:val="00C754C4"/>
    <w:rsid w:val="00C7604D"/>
    <w:rsid w:val="00C80302"/>
    <w:rsid w:val="00C803CA"/>
    <w:rsid w:val="00C8121B"/>
    <w:rsid w:val="00C81883"/>
    <w:rsid w:val="00C81F4C"/>
    <w:rsid w:val="00C82B6D"/>
    <w:rsid w:val="00C82F52"/>
    <w:rsid w:val="00C83759"/>
    <w:rsid w:val="00C844AA"/>
    <w:rsid w:val="00C84523"/>
    <w:rsid w:val="00C852E6"/>
    <w:rsid w:val="00C857A5"/>
    <w:rsid w:val="00C85C82"/>
    <w:rsid w:val="00C85D82"/>
    <w:rsid w:val="00C861D4"/>
    <w:rsid w:val="00C87C37"/>
    <w:rsid w:val="00C87CD4"/>
    <w:rsid w:val="00C90187"/>
    <w:rsid w:val="00C90740"/>
    <w:rsid w:val="00C91810"/>
    <w:rsid w:val="00C92692"/>
    <w:rsid w:val="00C9280E"/>
    <w:rsid w:val="00C9369C"/>
    <w:rsid w:val="00C938B0"/>
    <w:rsid w:val="00C93D9D"/>
    <w:rsid w:val="00C9417D"/>
    <w:rsid w:val="00C947AD"/>
    <w:rsid w:val="00C96C1C"/>
    <w:rsid w:val="00C96DCD"/>
    <w:rsid w:val="00CA01FD"/>
    <w:rsid w:val="00CA0647"/>
    <w:rsid w:val="00CA0D15"/>
    <w:rsid w:val="00CA117B"/>
    <w:rsid w:val="00CA1423"/>
    <w:rsid w:val="00CA1BFC"/>
    <w:rsid w:val="00CA1FD6"/>
    <w:rsid w:val="00CA35EA"/>
    <w:rsid w:val="00CA5168"/>
    <w:rsid w:val="00CA57E1"/>
    <w:rsid w:val="00CA6AA1"/>
    <w:rsid w:val="00CA6F58"/>
    <w:rsid w:val="00CA78CD"/>
    <w:rsid w:val="00CA7D47"/>
    <w:rsid w:val="00CA7F01"/>
    <w:rsid w:val="00CB0DF5"/>
    <w:rsid w:val="00CB0F43"/>
    <w:rsid w:val="00CB1926"/>
    <w:rsid w:val="00CB30E9"/>
    <w:rsid w:val="00CB3D1F"/>
    <w:rsid w:val="00CB48B1"/>
    <w:rsid w:val="00CB4984"/>
    <w:rsid w:val="00CB554D"/>
    <w:rsid w:val="00CB58D4"/>
    <w:rsid w:val="00CB733F"/>
    <w:rsid w:val="00CB7B37"/>
    <w:rsid w:val="00CB7F63"/>
    <w:rsid w:val="00CC0468"/>
    <w:rsid w:val="00CC051B"/>
    <w:rsid w:val="00CC0BBE"/>
    <w:rsid w:val="00CC0C8A"/>
    <w:rsid w:val="00CC0FA8"/>
    <w:rsid w:val="00CC10BD"/>
    <w:rsid w:val="00CC13BD"/>
    <w:rsid w:val="00CC1A5C"/>
    <w:rsid w:val="00CC1E2B"/>
    <w:rsid w:val="00CC2494"/>
    <w:rsid w:val="00CC2A46"/>
    <w:rsid w:val="00CC2E71"/>
    <w:rsid w:val="00CC3127"/>
    <w:rsid w:val="00CC3AC5"/>
    <w:rsid w:val="00CC3C50"/>
    <w:rsid w:val="00CC401D"/>
    <w:rsid w:val="00CC4568"/>
    <w:rsid w:val="00CC4EF3"/>
    <w:rsid w:val="00CC5543"/>
    <w:rsid w:val="00CC60F9"/>
    <w:rsid w:val="00CC65EE"/>
    <w:rsid w:val="00CC799E"/>
    <w:rsid w:val="00CC7E64"/>
    <w:rsid w:val="00CC7FC1"/>
    <w:rsid w:val="00CD08FA"/>
    <w:rsid w:val="00CD1487"/>
    <w:rsid w:val="00CD190F"/>
    <w:rsid w:val="00CD2294"/>
    <w:rsid w:val="00CD3DB2"/>
    <w:rsid w:val="00CD3DDE"/>
    <w:rsid w:val="00CD45AD"/>
    <w:rsid w:val="00CD46B6"/>
    <w:rsid w:val="00CD4A44"/>
    <w:rsid w:val="00CD567F"/>
    <w:rsid w:val="00CD57A0"/>
    <w:rsid w:val="00CD5BAA"/>
    <w:rsid w:val="00CD6838"/>
    <w:rsid w:val="00CD6AD3"/>
    <w:rsid w:val="00CD7AE7"/>
    <w:rsid w:val="00CE015B"/>
    <w:rsid w:val="00CE04F5"/>
    <w:rsid w:val="00CE07BE"/>
    <w:rsid w:val="00CE1731"/>
    <w:rsid w:val="00CE241B"/>
    <w:rsid w:val="00CE2628"/>
    <w:rsid w:val="00CE2E85"/>
    <w:rsid w:val="00CE3754"/>
    <w:rsid w:val="00CE39CA"/>
    <w:rsid w:val="00CE3B4E"/>
    <w:rsid w:val="00CE42BF"/>
    <w:rsid w:val="00CE5076"/>
    <w:rsid w:val="00CE50C3"/>
    <w:rsid w:val="00CE51D4"/>
    <w:rsid w:val="00CE6690"/>
    <w:rsid w:val="00CE694D"/>
    <w:rsid w:val="00CE6C3F"/>
    <w:rsid w:val="00CE788B"/>
    <w:rsid w:val="00CE7EC3"/>
    <w:rsid w:val="00CF04F9"/>
    <w:rsid w:val="00CF053A"/>
    <w:rsid w:val="00CF06E7"/>
    <w:rsid w:val="00CF0C1D"/>
    <w:rsid w:val="00CF0E72"/>
    <w:rsid w:val="00CF111A"/>
    <w:rsid w:val="00CF227D"/>
    <w:rsid w:val="00CF22D6"/>
    <w:rsid w:val="00CF22F2"/>
    <w:rsid w:val="00CF2CC1"/>
    <w:rsid w:val="00CF31B9"/>
    <w:rsid w:val="00CF3A04"/>
    <w:rsid w:val="00CF3B03"/>
    <w:rsid w:val="00CF4224"/>
    <w:rsid w:val="00CF4280"/>
    <w:rsid w:val="00CF4E3B"/>
    <w:rsid w:val="00CF59FC"/>
    <w:rsid w:val="00CF6482"/>
    <w:rsid w:val="00CF660C"/>
    <w:rsid w:val="00CF6677"/>
    <w:rsid w:val="00CF692C"/>
    <w:rsid w:val="00D0082E"/>
    <w:rsid w:val="00D01818"/>
    <w:rsid w:val="00D01B2F"/>
    <w:rsid w:val="00D01C37"/>
    <w:rsid w:val="00D03F15"/>
    <w:rsid w:val="00D03F7A"/>
    <w:rsid w:val="00D042CD"/>
    <w:rsid w:val="00D04391"/>
    <w:rsid w:val="00D044C4"/>
    <w:rsid w:val="00D04A14"/>
    <w:rsid w:val="00D04D1A"/>
    <w:rsid w:val="00D05274"/>
    <w:rsid w:val="00D06733"/>
    <w:rsid w:val="00D06D78"/>
    <w:rsid w:val="00D07B70"/>
    <w:rsid w:val="00D07C65"/>
    <w:rsid w:val="00D07DFA"/>
    <w:rsid w:val="00D1029E"/>
    <w:rsid w:val="00D1034A"/>
    <w:rsid w:val="00D13207"/>
    <w:rsid w:val="00D14335"/>
    <w:rsid w:val="00D14496"/>
    <w:rsid w:val="00D146EE"/>
    <w:rsid w:val="00D1515E"/>
    <w:rsid w:val="00D163C5"/>
    <w:rsid w:val="00D17CF8"/>
    <w:rsid w:val="00D17D06"/>
    <w:rsid w:val="00D202DD"/>
    <w:rsid w:val="00D2140D"/>
    <w:rsid w:val="00D2145C"/>
    <w:rsid w:val="00D2232E"/>
    <w:rsid w:val="00D227EE"/>
    <w:rsid w:val="00D2289E"/>
    <w:rsid w:val="00D2290C"/>
    <w:rsid w:val="00D22E81"/>
    <w:rsid w:val="00D22FB3"/>
    <w:rsid w:val="00D23563"/>
    <w:rsid w:val="00D24D49"/>
    <w:rsid w:val="00D254A1"/>
    <w:rsid w:val="00D256D5"/>
    <w:rsid w:val="00D2578F"/>
    <w:rsid w:val="00D25F53"/>
    <w:rsid w:val="00D260A2"/>
    <w:rsid w:val="00D2764B"/>
    <w:rsid w:val="00D3097A"/>
    <w:rsid w:val="00D30F03"/>
    <w:rsid w:val="00D317D9"/>
    <w:rsid w:val="00D31927"/>
    <w:rsid w:val="00D32413"/>
    <w:rsid w:val="00D32777"/>
    <w:rsid w:val="00D33057"/>
    <w:rsid w:val="00D3322D"/>
    <w:rsid w:val="00D33502"/>
    <w:rsid w:val="00D33618"/>
    <w:rsid w:val="00D33C4E"/>
    <w:rsid w:val="00D33FEF"/>
    <w:rsid w:val="00D34424"/>
    <w:rsid w:val="00D34FBA"/>
    <w:rsid w:val="00D351DF"/>
    <w:rsid w:val="00D3546C"/>
    <w:rsid w:val="00D359B3"/>
    <w:rsid w:val="00D35D91"/>
    <w:rsid w:val="00D36623"/>
    <w:rsid w:val="00D3698F"/>
    <w:rsid w:val="00D36F10"/>
    <w:rsid w:val="00D3701E"/>
    <w:rsid w:val="00D40303"/>
    <w:rsid w:val="00D40DE4"/>
    <w:rsid w:val="00D40F62"/>
    <w:rsid w:val="00D417AC"/>
    <w:rsid w:val="00D41DD0"/>
    <w:rsid w:val="00D4283E"/>
    <w:rsid w:val="00D43D43"/>
    <w:rsid w:val="00D44A8D"/>
    <w:rsid w:val="00D44C01"/>
    <w:rsid w:val="00D44DD2"/>
    <w:rsid w:val="00D4504C"/>
    <w:rsid w:val="00D4506A"/>
    <w:rsid w:val="00D46775"/>
    <w:rsid w:val="00D46AB4"/>
    <w:rsid w:val="00D46DB2"/>
    <w:rsid w:val="00D4763C"/>
    <w:rsid w:val="00D47A02"/>
    <w:rsid w:val="00D47A24"/>
    <w:rsid w:val="00D51876"/>
    <w:rsid w:val="00D51B3E"/>
    <w:rsid w:val="00D51F81"/>
    <w:rsid w:val="00D52074"/>
    <w:rsid w:val="00D52D06"/>
    <w:rsid w:val="00D5306E"/>
    <w:rsid w:val="00D53319"/>
    <w:rsid w:val="00D54076"/>
    <w:rsid w:val="00D55041"/>
    <w:rsid w:val="00D55AC2"/>
    <w:rsid w:val="00D561A6"/>
    <w:rsid w:val="00D5764F"/>
    <w:rsid w:val="00D577DB"/>
    <w:rsid w:val="00D61C48"/>
    <w:rsid w:val="00D61FD5"/>
    <w:rsid w:val="00D62930"/>
    <w:rsid w:val="00D635AA"/>
    <w:rsid w:val="00D63AB0"/>
    <w:rsid w:val="00D64190"/>
    <w:rsid w:val="00D64C8F"/>
    <w:rsid w:val="00D6504C"/>
    <w:rsid w:val="00D65D91"/>
    <w:rsid w:val="00D66B6E"/>
    <w:rsid w:val="00D6707A"/>
    <w:rsid w:val="00D67414"/>
    <w:rsid w:val="00D67A20"/>
    <w:rsid w:val="00D71ADB"/>
    <w:rsid w:val="00D71B12"/>
    <w:rsid w:val="00D723E9"/>
    <w:rsid w:val="00D73BAF"/>
    <w:rsid w:val="00D74168"/>
    <w:rsid w:val="00D744FA"/>
    <w:rsid w:val="00D74618"/>
    <w:rsid w:val="00D7555E"/>
    <w:rsid w:val="00D7633B"/>
    <w:rsid w:val="00D77B4A"/>
    <w:rsid w:val="00D80041"/>
    <w:rsid w:val="00D80A97"/>
    <w:rsid w:val="00D81DEB"/>
    <w:rsid w:val="00D82470"/>
    <w:rsid w:val="00D828CC"/>
    <w:rsid w:val="00D82CC1"/>
    <w:rsid w:val="00D83262"/>
    <w:rsid w:val="00D83E53"/>
    <w:rsid w:val="00D84424"/>
    <w:rsid w:val="00D85193"/>
    <w:rsid w:val="00D85699"/>
    <w:rsid w:val="00D8592B"/>
    <w:rsid w:val="00D87993"/>
    <w:rsid w:val="00D87B7D"/>
    <w:rsid w:val="00D87C5D"/>
    <w:rsid w:val="00D87E20"/>
    <w:rsid w:val="00D9237E"/>
    <w:rsid w:val="00D92758"/>
    <w:rsid w:val="00D92775"/>
    <w:rsid w:val="00D92D1B"/>
    <w:rsid w:val="00D95B82"/>
    <w:rsid w:val="00D95FF6"/>
    <w:rsid w:val="00D962F3"/>
    <w:rsid w:val="00D96541"/>
    <w:rsid w:val="00D96CD2"/>
    <w:rsid w:val="00D9763C"/>
    <w:rsid w:val="00D97983"/>
    <w:rsid w:val="00D97ECE"/>
    <w:rsid w:val="00DA01B0"/>
    <w:rsid w:val="00DA0643"/>
    <w:rsid w:val="00DA15D1"/>
    <w:rsid w:val="00DA324C"/>
    <w:rsid w:val="00DA3677"/>
    <w:rsid w:val="00DA5389"/>
    <w:rsid w:val="00DA57AB"/>
    <w:rsid w:val="00DA5C48"/>
    <w:rsid w:val="00DA67FF"/>
    <w:rsid w:val="00DA7282"/>
    <w:rsid w:val="00DA7436"/>
    <w:rsid w:val="00DA77BA"/>
    <w:rsid w:val="00DA7A90"/>
    <w:rsid w:val="00DB093F"/>
    <w:rsid w:val="00DB0EAD"/>
    <w:rsid w:val="00DB0FBF"/>
    <w:rsid w:val="00DB118A"/>
    <w:rsid w:val="00DB1A3B"/>
    <w:rsid w:val="00DB32D0"/>
    <w:rsid w:val="00DB3459"/>
    <w:rsid w:val="00DB3A2C"/>
    <w:rsid w:val="00DB5CE2"/>
    <w:rsid w:val="00DB5E03"/>
    <w:rsid w:val="00DB64FC"/>
    <w:rsid w:val="00DB6572"/>
    <w:rsid w:val="00DB6C24"/>
    <w:rsid w:val="00DC00DE"/>
    <w:rsid w:val="00DC0C14"/>
    <w:rsid w:val="00DC121B"/>
    <w:rsid w:val="00DC31CC"/>
    <w:rsid w:val="00DC48BB"/>
    <w:rsid w:val="00DC5B66"/>
    <w:rsid w:val="00DC63CD"/>
    <w:rsid w:val="00DC6B56"/>
    <w:rsid w:val="00DC6B84"/>
    <w:rsid w:val="00DC7186"/>
    <w:rsid w:val="00DC780C"/>
    <w:rsid w:val="00DD03BE"/>
    <w:rsid w:val="00DD0721"/>
    <w:rsid w:val="00DD1AC0"/>
    <w:rsid w:val="00DD26AF"/>
    <w:rsid w:val="00DD4811"/>
    <w:rsid w:val="00DD5705"/>
    <w:rsid w:val="00DD61D2"/>
    <w:rsid w:val="00DD6350"/>
    <w:rsid w:val="00DD6AB1"/>
    <w:rsid w:val="00DD7431"/>
    <w:rsid w:val="00DE08F1"/>
    <w:rsid w:val="00DE100E"/>
    <w:rsid w:val="00DE11BE"/>
    <w:rsid w:val="00DE1DB5"/>
    <w:rsid w:val="00DE2904"/>
    <w:rsid w:val="00DE3268"/>
    <w:rsid w:val="00DE3553"/>
    <w:rsid w:val="00DE3F80"/>
    <w:rsid w:val="00DE46F1"/>
    <w:rsid w:val="00DE4AAC"/>
    <w:rsid w:val="00DE4BE0"/>
    <w:rsid w:val="00DE4FF1"/>
    <w:rsid w:val="00DE5664"/>
    <w:rsid w:val="00DE5DDD"/>
    <w:rsid w:val="00DE5E55"/>
    <w:rsid w:val="00DE66DC"/>
    <w:rsid w:val="00DE76A6"/>
    <w:rsid w:val="00DE7789"/>
    <w:rsid w:val="00DE7C97"/>
    <w:rsid w:val="00DF099B"/>
    <w:rsid w:val="00DF0EE2"/>
    <w:rsid w:val="00DF1685"/>
    <w:rsid w:val="00DF1B35"/>
    <w:rsid w:val="00DF2FEA"/>
    <w:rsid w:val="00DF3358"/>
    <w:rsid w:val="00DF4945"/>
    <w:rsid w:val="00DF4B33"/>
    <w:rsid w:val="00DF4DDC"/>
    <w:rsid w:val="00DF4FF7"/>
    <w:rsid w:val="00DF5CC4"/>
    <w:rsid w:val="00DF6845"/>
    <w:rsid w:val="00DF7578"/>
    <w:rsid w:val="00DF7618"/>
    <w:rsid w:val="00DF79B8"/>
    <w:rsid w:val="00E0087C"/>
    <w:rsid w:val="00E00FBE"/>
    <w:rsid w:val="00E01319"/>
    <w:rsid w:val="00E01A68"/>
    <w:rsid w:val="00E02117"/>
    <w:rsid w:val="00E024E9"/>
    <w:rsid w:val="00E02E3B"/>
    <w:rsid w:val="00E0329A"/>
    <w:rsid w:val="00E0343A"/>
    <w:rsid w:val="00E03822"/>
    <w:rsid w:val="00E03BD4"/>
    <w:rsid w:val="00E03CF7"/>
    <w:rsid w:val="00E04684"/>
    <w:rsid w:val="00E04732"/>
    <w:rsid w:val="00E0494A"/>
    <w:rsid w:val="00E049BC"/>
    <w:rsid w:val="00E04A8E"/>
    <w:rsid w:val="00E04B9E"/>
    <w:rsid w:val="00E06ACC"/>
    <w:rsid w:val="00E06C36"/>
    <w:rsid w:val="00E100AE"/>
    <w:rsid w:val="00E10D2D"/>
    <w:rsid w:val="00E11DC6"/>
    <w:rsid w:val="00E11DDF"/>
    <w:rsid w:val="00E1212F"/>
    <w:rsid w:val="00E13017"/>
    <w:rsid w:val="00E13512"/>
    <w:rsid w:val="00E13FD8"/>
    <w:rsid w:val="00E1400A"/>
    <w:rsid w:val="00E1415B"/>
    <w:rsid w:val="00E141D9"/>
    <w:rsid w:val="00E1470F"/>
    <w:rsid w:val="00E14E29"/>
    <w:rsid w:val="00E15D65"/>
    <w:rsid w:val="00E15F75"/>
    <w:rsid w:val="00E16A39"/>
    <w:rsid w:val="00E17120"/>
    <w:rsid w:val="00E17354"/>
    <w:rsid w:val="00E17458"/>
    <w:rsid w:val="00E175D5"/>
    <w:rsid w:val="00E21661"/>
    <w:rsid w:val="00E2187C"/>
    <w:rsid w:val="00E21C67"/>
    <w:rsid w:val="00E21CEA"/>
    <w:rsid w:val="00E22694"/>
    <w:rsid w:val="00E22E22"/>
    <w:rsid w:val="00E232FB"/>
    <w:rsid w:val="00E235EF"/>
    <w:rsid w:val="00E23D53"/>
    <w:rsid w:val="00E23E55"/>
    <w:rsid w:val="00E24715"/>
    <w:rsid w:val="00E253B6"/>
    <w:rsid w:val="00E25606"/>
    <w:rsid w:val="00E25D4E"/>
    <w:rsid w:val="00E25D83"/>
    <w:rsid w:val="00E25EC4"/>
    <w:rsid w:val="00E26049"/>
    <w:rsid w:val="00E26B47"/>
    <w:rsid w:val="00E27093"/>
    <w:rsid w:val="00E27AC9"/>
    <w:rsid w:val="00E303E1"/>
    <w:rsid w:val="00E30766"/>
    <w:rsid w:val="00E31378"/>
    <w:rsid w:val="00E31EDF"/>
    <w:rsid w:val="00E32403"/>
    <w:rsid w:val="00E32E7D"/>
    <w:rsid w:val="00E34BCB"/>
    <w:rsid w:val="00E35178"/>
    <w:rsid w:val="00E35411"/>
    <w:rsid w:val="00E35CBA"/>
    <w:rsid w:val="00E36474"/>
    <w:rsid w:val="00E36B26"/>
    <w:rsid w:val="00E3714F"/>
    <w:rsid w:val="00E37BFE"/>
    <w:rsid w:val="00E37D4A"/>
    <w:rsid w:val="00E40626"/>
    <w:rsid w:val="00E40AED"/>
    <w:rsid w:val="00E41659"/>
    <w:rsid w:val="00E41A93"/>
    <w:rsid w:val="00E42680"/>
    <w:rsid w:val="00E42746"/>
    <w:rsid w:val="00E42A7E"/>
    <w:rsid w:val="00E42BAE"/>
    <w:rsid w:val="00E43402"/>
    <w:rsid w:val="00E435A4"/>
    <w:rsid w:val="00E43CFE"/>
    <w:rsid w:val="00E445FC"/>
    <w:rsid w:val="00E44A5E"/>
    <w:rsid w:val="00E44B9F"/>
    <w:rsid w:val="00E44FF7"/>
    <w:rsid w:val="00E45DA9"/>
    <w:rsid w:val="00E46623"/>
    <w:rsid w:val="00E466A9"/>
    <w:rsid w:val="00E474F8"/>
    <w:rsid w:val="00E47F04"/>
    <w:rsid w:val="00E50033"/>
    <w:rsid w:val="00E50C2B"/>
    <w:rsid w:val="00E518AA"/>
    <w:rsid w:val="00E51D17"/>
    <w:rsid w:val="00E5381D"/>
    <w:rsid w:val="00E53842"/>
    <w:rsid w:val="00E53FF9"/>
    <w:rsid w:val="00E54AC0"/>
    <w:rsid w:val="00E54B11"/>
    <w:rsid w:val="00E54D1B"/>
    <w:rsid w:val="00E5603E"/>
    <w:rsid w:val="00E574BF"/>
    <w:rsid w:val="00E60117"/>
    <w:rsid w:val="00E6070D"/>
    <w:rsid w:val="00E60D0C"/>
    <w:rsid w:val="00E61668"/>
    <w:rsid w:val="00E623C8"/>
    <w:rsid w:val="00E62BC6"/>
    <w:rsid w:val="00E62D2F"/>
    <w:rsid w:val="00E640E3"/>
    <w:rsid w:val="00E648BD"/>
    <w:rsid w:val="00E6507F"/>
    <w:rsid w:val="00E65769"/>
    <w:rsid w:val="00E65C2D"/>
    <w:rsid w:val="00E66A69"/>
    <w:rsid w:val="00E67AED"/>
    <w:rsid w:val="00E710E3"/>
    <w:rsid w:val="00E713A9"/>
    <w:rsid w:val="00E71C81"/>
    <w:rsid w:val="00E721A6"/>
    <w:rsid w:val="00E7232A"/>
    <w:rsid w:val="00E724F6"/>
    <w:rsid w:val="00E7292B"/>
    <w:rsid w:val="00E729C0"/>
    <w:rsid w:val="00E7319C"/>
    <w:rsid w:val="00E735E3"/>
    <w:rsid w:val="00E739BA"/>
    <w:rsid w:val="00E73CB5"/>
    <w:rsid w:val="00E74F06"/>
    <w:rsid w:val="00E759E6"/>
    <w:rsid w:val="00E75CE7"/>
    <w:rsid w:val="00E7624E"/>
    <w:rsid w:val="00E7644D"/>
    <w:rsid w:val="00E7653E"/>
    <w:rsid w:val="00E7712C"/>
    <w:rsid w:val="00E7784E"/>
    <w:rsid w:val="00E80D39"/>
    <w:rsid w:val="00E81B3E"/>
    <w:rsid w:val="00E822CB"/>
    <w:rsid w:val="00E82447"/>
    <w:rsid w:val="00E82B26"/>
    <w:rsid w:val="00E82E7C"/>
    <w:rsid w:val="00E8351E"/>
    <w:rsid w:val="00E83EA0"/>
    <w:rsid w:val="00E83EA2"/>
    <w:rsid w:val="00E85FC8"/>
    <w:rsid w:val="00E903D2"/>
    <w:rsid w:val="00E90834"/>
    <w:rsid w:val="00E90A59"/>
    <w:rsid w:val="00E90F53"/>
    <w:rsid w:val="00E91735"/>
    <w:rsid w:val="00E91986"/>
    <w:rsid w:val="00E92FB4"/>
    <w:rsid w:val="00E9304C"/>
    <w:rsid w:val="00E947FE"/>
    <w:rsid w:val="00E94A39"/>
    <w:rsid w:val="00E96452"/>
    <w:rsid w:val="00E965F1"/>
    <w:rsid w:val="00E9671E"/>
    <w:rsid w:val="00E96CF4"/>
    <w:rsid w:val="00E96E9C"/>
    <w:rsid w:val="00E974B3"/>
    <w:rsid w:val="00EA03B9"/>
    <w:rsid w:val="00EA10A5"/>
    <w:rsid w:val="00EA141B"/>
    <w:rsid w:val="00EA15F3"/>
    <w:rsid w:val="00EA2C32"/>
    <w:rsid w:val="00EA3424"/>
    <w:rsid w:val="00EA3AC3"/>
    <w:rsid w:val="00EA4304"/>
    <w:rsid w:val="00EA4920"/>
    <w:rsid w:val="00EA5972"/>
    <w:rsid w:val="00EA5FF9"/>
    <w:rsid w:val="00EA7792"/>
    <w:rsid w:val="00EA78A9"/>
    <w:rsid w:val="00EB031B"/>
    <w:rsid w:val="00EB0F26"/>
    <w:rsid w:val="00EB11C4"/>
    <w:rsid w:val="00EB123D"/>
    <w:rsid w:val="00EB2173"/>
    <w:rsid w:val="00EB2202"/>
    <w:rsid w:val="00EB38F9"/>
    <w:rsid w:val="00EB3EC9"/>
    <w:rsid w:val="00EB4BD4"/>
    <w:rsid w:val="00EB4E4F"/>
    <w:rsid w:val="00EB5796"/>
    <w:rsid w:val="00EB586B"/>
    <w:rsid w:val="00EB5B78"/>
    <w:rsid w:val="00EB62B2"/>
    <w:rsid w:val="00EB6373"/>
    <w:rsid w:val="00EB6B4D"/>
    <w:rsid w:val="00EB7436"/>
    <w:rsid w:val="00EB75AB"/>
    <w:rsid w:val="00EB7CEE"/>
    <w:rsid w:val="00EC00A7"/>
    <w:rsid w:val="00EC03CD"/>
    <w:rsid w:val="00EC2C56"/>
    <w:rsid w:val="00EC2DA5"/>
    <w:rsid w:val="00EC3212"/>
    <w:rsid w:val="00EC338E"/>
    <w:rsid w:val="00EC435A"/>
    <w:rsid w:val="00EC4375"/>
    <w:rsid w:val="00EC4AC3"/>
    <w:rsid w:val="00EC59F7"/>
    <w:rsid w:val="00EC5AB1"/>
    <w:rsid w:val="00EC5AB9"/>
    <w:rsid w:val="00EC5D29"/>
    <w:rsid w:val="00EC6B66"/>
    <w:rsid w:val="00EC752C"/>
    <w:rsid w:val="00EC793A"/>
    <w:rsid w:val="00EC7B61"/>
    <w:rsid w:val="00EC7C65"/>
    <w:rsid w:val="00ED110A"/>
    <w:rsid w:val="00ED13FE"/>
    <w:rsid w:val="00ED2752"/>
    <w:rsid w:val="00ED300F"/>
    <w:rsid w:val="00ED39F6"/>
    <w:rsid w:val="00ED3A65"/>
    <w:rsid w:val="00ED3A9A"/>
    <w:rsid w:val="00ED4A1C"/>
    <w:rsid w:val="00ED57C8"/>
    <w:rsid w:val="00ED6912"/>
    <w:rsid w:val="00ED6F28"/>
    <w:rsid w:val="00EE1CB9"/>
    <w:rsid w:val="00EE2599"/>
    <w:rsid w:val="00EE2944"/>
    <w:rsid w:val="00EE2D7C"/>
    <w:rsid w:val="00EE2FB0"/>
    <w:rsid w:val="00EE39AA"/>
    <w:rsid w:val="00EE3A9E"/>
    <w:rsid w:val="00EE3F00"/>
    <w:rsid w:val="00EE3FD3"/>
    <w:rsid w:val="00EE47D0"/>
    <w:rsid w:val="00EE5509"/>
    <w:rsid w:val="00EE673D"/>
    <w:rsid w:val="00EE68EE"/>
    <w:rsid w:val="00EE7126"/>
    <w:rsid w:val="00EE74A4"/>
    <w:rsid w:val="00EE7B93"/>
    <w:rsid w:val="00EE7BA8"/>
    <w:rsid w:val="00EF06BD"/>
    <w:rsid w:val="00EF0F81"/>
    <w:rsid w:val="00EF186F"/>
    <w:rsid w:val="00EF1D6F"/>
    <w:rsid w:val="00EF279C"/>
    <w:rsid w:val="00EF300A"/>
    <w:rsid w:val="00EF3700"/>
    <w:rsid w:val="00EF374A"/>
    <w:rsid w:val="00EF51FF"/>
    <w:rsid w:val="00EF576E"/>
    <w:rsid w:val="00EF58D4"/>
    <w:rsid w:val="00EF65D1"/>
    <w:rsid w:val="00EF67F5"/>
    <w:rsid w:val="00EF6CC9"/>
    <w:rsid w:val="00EF6E6A"/>
    <w:rsid w:val="00EF77F3"/>
    <w:rsid w:val="00EF7DF2"/>
    <w:rsid w:val="00F005B6"/>
    <w:rsid w:val="00F010B2"/>
    <w:rsid w:val="00F0149F"/>
    <w:rsid w:val="00F03006"/>
    <w:rsid w:val="00F031F0"/>
    <w:rsid w:val="00F03343"/>
    <w:rsid w:val="00F03558"/>
    <w:rsid w:val="00F03EF4"/>
    <w:rsid w:val="00F0525E"/>
    <w:rsid w:val="00F05F6D"/>
    <w:rsid w:val="00F06839"/>
    <w:rsid w:val="00F07560"/>
    <w:rsid w:val="00F11404"/>
    <w:rsid w:val="00F125E2"/>
    <w:rsid w:val="00F1268A"/>
    <w:rsid w:val="00F1293B"/>
    <w:rsid w:val="00F139F0"/>
    <w:rsid w:val="00F157AC"/>
    <w:rsid w:val="00F15CBB"/>
    <w:rsid w:val="00F16859"/>
    <w:rsid w:val="00F175AD"/>
    <w:rsid w:val="00F177AF"/>
    <w:rsid w:val="00F17F87"/>
    <w:rsid w:val="00F20177"/>
    <w:rsid w:val="00F229CC"/>
    <w:rsid w:val="00F22F32"/>
    <w:rsid w:val="00F232B0"/>
    <w:rsid w:val="00F23656"/>
    <w:rsid w:val="00F23DBB"/>
    <w:rsid w:val="00F2437D"/>
    <w:rsid w:val="00F24383"/>
    <w:rsid w:val="00F24CCA"/>
    <w:rsid w:val="00F25443"/>
    <w:rsid w:val="00F259BB"/>
    <w:rsid w:val="00F2695E"/>
    <w:rsid w:val="00F27161"/>
    <w:rsid w:val="00F2728F"/>
    <w:rsid w:val="00F272AA"/>
    <w:rsid w:val="00F27C73"/>
    <w:rsid w:val="00F301B2"/>
    <w:rsid w:val="00F312F4"/>
    <w:rsid w:val="00F32894"/>
    <w:rsid w:val="00F3367B"/>
    <w:rsid w:val="00F33C61"/>
    <w:rsid w:val="00F33EBD"/>
    <w:rsid w:val="00F33F9B"/>
    <w:rsid w:val="00F34398"/>
    <w:rsid w:val="00F35F1F"/>
    <w:rsid w:val="00F36173"/>
    <w:rsid w:val="00F361CE"/>
    <w:rsid w:val="00F36475"/>
    <w:rsid w:val="00F3745C"/>
    <w:rsid w:val="00F375DA"/>
    <w:rsid w:val="00F37731"/>
    <w:rsid w:val="00F4268C"/>
    <w:rsid w:val="00F426B4"/>
    <w:rsid w:val="00F44285"/>
    <w:rsid w:val="00F44D01"/>
    <w:rsid w:val="00F4504D"/>
    <w:rsid w:val="00F456A0"/>
    <w:rsid w:val="00F45E0A"/>
    <w:rsid w:val="00F46C2A"/>
    <w:rsid w:val="00F476CA"/>
    <w:rsid w:val="00F50BE5"/>
    <w:rsid w:val="00F511FF"/>
    <w:rsid w:val="00F51629"/>
    <w:rsid w:val="00F516BB"/>
    <w:rsid w:val="00F51E24"/>
    <w:rsid w:val="00F52820"/>
    <w:rsid w:val="00F52F28"/>
    <w:rsid w:val="00F53182"/>
    <w:rsid w:val="00F53590"/>
    <w:rsid w:val="00F53B40"/>
    <w:rsid w:val="00F540BA"/>
    <w:rsid w:val="00F54BA2"/>
    <w:rsid w:val="00F54CD3"/>
    <w:rsid w:val="00F54F3D"/>
    <w:rsid w:val="00F55030"/>
    <w:rsid w:val="00F5583B"/>
    <w:rsid w:val="00F55D52"/>
    <w:rsid w:val="00F564B1"/>
    <w:rsid w:val="00F568F0"/>
    <w:rsid w:val="00F56B31"/>
    <w:rsid w:val="00F56FB1"/>
    <w:rsid w:val="00F57763"/>
    <w:rsid w:val="00F603B5"/>
    <w:rsid w:val="00F604C7"/>
    <w:rsid w:val="00F61C44"/>
    <w:rsid w:val="00F6240B"/>
    <w:rsid w:val="00F62EBE"/>
    <w:rsid w:val="00F6306D"/>
    <w:rsid w:val="00F642AA"/>
    <w:rsid w:val="00F646F9"/>
    <w:rsid w:val="00F64B50"/>
    <w:rsid w:val="00F64D12"/>
    <w:rsid w:val="00F65606"/>
    <w:rsid w:val="00F65D18"/>
    <w:rsid w:val="00F664E4"/>
    <w:rsid w:val="00F66C3B"/>
    <w:rsid w:val="00F67F71"/>
    <w:rsid w:val="00F70A63"/>
    <w:rsid w:val="00F72A0D"/>
    <w:rsid w:val="00F738C5"/>
    <w:rsid w:val="00F7429A"/>
    <w:rsid w:val="00F74CAC"/>
    <w:rsid w:val="00F75FD4"/>
    <w:rsid w:val="00F7685A"/>
    <w:rsid w:val="00F77090"/>
    <w:rsid w:val="00F7754D"/>
    <w:rsid w:val="00F778A2"/>
    <w:rsid w:val="00F77F17"/>
    <w:rsid w:val="00F805B5"/>
    <w:rsid w:val="00F806BB"/>
    <w:rsid w:val="00F809FE"/>
    <w:rsid w:val="00F81909"/>
    <w:rsid w:val="00F81FF3"/>
    <w:rsid w:val="00F82422"/>
    <w:rsid w:val="00F8364E"/>
    <w:rsid w:val="00F83F94"/>
    <w:rsid w:val="00F8425E"/>
    <w:rsid w:val="00F844C6"/>
    <w:rsid w:val="00F84784"/>
    <w:rsid w:val="00F84C44"/>
    <w:rsid w:val="00F85D80"/>
    <w:rsid w:val="00F85E19"/>
    <w:rsid w:val="00F872BC"/>
    <w:rsid w:val="00F90376"/>
    <w:rsid w:val="00F917E4"/>
    <w:rsid w:val="00F91B05"/>
    <w:rsid w:val="00F92413"/>
    <w:rsid w:val="00F927F4"/>
    <w:rsid w:val="00F92DC2"/>
    <w:rsid w:val="00F931A6"/>
    <w:rsid w:val="00F93D9D"/>
    <w:rsid w:val="00F94343"/>
    <w:rsid w:val="00F946E4"/>
    <w:rsid w:val="00F95260"/>
    <w:rsid w:val="00F955C9"/>
    <w:rsid w:val="00F95A88"/>
    <w:rsid w:val="00F95AB4"/>
    <w:rsid w:val="00F96DC3"/>
    <w:rsid w:val="00F97411"/>
    <w:rsid w:val="00FA0166"/>
    <w:rsid w:val="00FA0389"/>
    <w:rsid w:val="00FA1BFF"/>
    <w:rsid w:val="00FA1C70"/>
    <w:rsid w:val="00FA1F16"/>
    <w:rsid w:val="00FA31C1"/>
    <w:rsid w:val="00FA3237"/>
    <w:rsid w:val="00FA49E2"/>
    <w:rsid w:val="00FA4D75"/>
    <w:rsid w:val="00FA4EBD"/>
    <w:rsid w:val="00FA50FB"/>
    <w:rsid w:val="00FA5AA2"/>
    <w:rsid w:val="00FA681F"/>
    <w:rsid w:val="00FA6FB0"/>
    <w:rsid w:val="00FA74E7"/>
    <w:rsid w:val="00FA7D26"/>
    <w:rsid w:val="00FB02AB"/>
    <w:rsid w:val="00FB038F"/>
    <w:rsid w:val="00FB0787"/>
    <w:rsid w:val="00FB1032"/>
    <w:rsid w:val="00FB1A6B"/>
    <w:rsid w:val="00FB1E19"/>
    <w:rsid w:val="00FB2450"/>
    <w:rsid w:val="00FB32BA"/>
    <w:rsid w:val="00FB3427"/>
    <w:rsid w:val="00FB3BFA"/>
    <w:rsid w:val="00FB3D91"/>
    <w:rsid w:val="00FB3E05"/>
    <w:rsid w:val="00FB416C"/>
    <w:rsid w:val="00FB51CE"/>
    <w:rsid w:val="00FB5F92"/>
    <w:rsid w:val="00FB6606"/>
    <w:rsid w:val="00FB7416"/>
    <w:rsid w:val="00FB75A5"/>
    <w:rsid w:val="00FC0801"/>
    <w:rsid w:val="00FC087C"/>
    <w:rsid w:val="00FC11FA"/>
    <w:rsid w:val="00FC1EC5"/>
    <w:rsid w:val="00FC1F7C"/>
    <w:rsid w:val="00FC2491"/>
    <w:rsid w:val="00FC2CEE"/>
    <w:rsid w:val="00FC474D"/>
    <w:rsid w:val="00FC4825"/>
    <w:rsid w:val="00FC4A1C"/>
    <w:rsid w:val="00FC4D93"/>
    <w:rsid w:val="00FC4E95"/>
    <w:rsid w:val="00FC4FC2"/>
    <w:rsid w:val="00FC53B6"/>
    <w:rsid w:val="00FC6153"/>
    <w:rsid w:val="00FC7193"/>
    <w:rsid w:val="00FC7907"/>
    <w:rsid w:val="00FC7BD8"/>
    <w:rsid w:val="00FD01D6"/>
    <w:rsid w:val="00FD0605"/>
    <w:rsid w:val="00FD08C8"/>
    <w:rsid w:val="00FD0D9D"/>
    <w:rsid w:val="00FD16EC"/>
    <w:rsid w:val="00FD1962"/>
    <w:rsid w:val="00FD21B4"/>
    <w:rsid w:val="00FD2279"/>
    <w:rsid w:val="00FD278A"/>
    <w:rsid w:val="00FD2935"/>
    <w:rsid w:val="00FD2F9E"/>
    <w:rsid w:val="00FD34D8"/>
    <w:rsid w:val="00FD44E4"/>
    <w:rsid w:val="00FD4BB8"/>
    <w:rsid w:val="00FD54B7"/>
    <w:rsid w:val="00FD569D"/>
    <w:rsid w:val="00FE03F3"/>
    <w:rsid w:val="00FE0471"/>
    <w:rsid w:val="00FE102A"/>
    <w:rsid w:val="00FE15E6"/>
    <w:rsid w:val="00FE24C5"/>
    <w:rsid w:val="00FE297A"/>
    <w:rsid w:val="00FE29BB"/>
    <w:rsid w:val="00FE2F9E"/>
    <w:rsid w:val="00FE3764"/>
    <w:rsid w:val="00FE3B6D"/>
    <w:rsid w:val="00FE3BE5"/>
    <w:rsid w:val="00FE45BC"/>
    <w:rsid w:val="00FE513D"/>
    <w:rsid w:val="00FE563E"/>
    <w:rsid w:val="00FE5ACB"/>
    <w:rsid w:val="00FE5D6A"/>
    <w:rsid w:val="00FE68B5"/>
    <w:rsid w:val="00FE697A"/>
    <w:rsid w:val="00FE6E1A"/>
    <w:rsid w:val="00FE7E19"/>
    <w:rsid w:val="00FF06AA"/>
    <w:rsid w:val="00FF1652"/>
    <w:rsid w:val="00FF201A"/>
    <w:rsid w:val="00FF27B9"/>
    <w:rsid w:val="00FF2813"/>
    <w:rsid w:val="00FF2861"/>
    <w:rsid w:val="00FF2971"/>
    <w:rsid w:val="00FF437D"/>
    <w:rsid w:val="00FF4C2A"/>
    <w:rsid w:val="00FF4D24"/>
    <w:rsid w:val="00FF5429"/>
    <w:rsid w:val="00FF5546"/>
    <w:rsid w:val="00FF5805"/>
    <w:rsid w:val="00FF5A69"/>
    <w:rsid w:val="00FF6296"/>
    <w:rsid w:val="00FF6EC4"/>
    <w:rsid w:val="00FF73CD"/>
    <w:rsid w:val="00FF7B0B"/>
    <w:rsid w:val="00FF7F5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94C74"/>
  <w15:chartTrackingRefBased/>
  <w15:docId w15:val="{79654B3E-A566-40AD-958F-0607BB793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7A0F"/>
    <w:pPr>
      <w:keepNext/>
      <w:keepLines/>
      <w:spacing w:before="240" w:after="0"/>
      <w:outlineLvl w:val="0"/>
    </w:pPr>
    <w:rPr>
      <w:rFonts w:ascii="Calibri Light" w:eastAsia="Times New Roman" w:hAnsi="Calibri Light" w:cs="Times New Roman"/>
      <w:color w:val="2E74B5"/>
      <w:sz w:val="32"/>
      <w:szCs w:val="32"/>
    </w:rPr>
  </w:style>
  <w:style w:type="paragraph" w:styleId="Heading4">
    <w:name w:val="heading 4"/>
    <w:basedOn w:val="Normal"/>
    <w:next w:val="Normal"/>
    <w:link w:val="Heading4Char"/>
    <w:uiPriority w:val="9"/>
    <w:semiHidden/>
    <w:unhideWhenUsed/>
    <w:qFormat/>
    <w:rsid w:val="00D55A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7A0F"/>
    <w:rPr>
      <w:color w:val="0563C1"/>
      <w:u w:val="single"/>
    </w:rPr>
  </w:style>
  <w:style w:type="character" w:customStyle="1" w:styleId="Heading1Char">
    <w:name w:val="Heading 1 Char"/>
    <w:basedOn w:val="DefaultParagraphFont"/>
    <w:link w:val="Heading1"/>
    <w:uiPriority w:val="9"/>
    <w:rsid w:val="003D7A0F"/>
    <w:rPr>
      <w:rFonts w:ascii="Calibri Light" w:eastAsia="Times New Roman" w:hAnsi="Calibri Light" w:cs="Times New Roman"/>
      <w:color w:val="2E74B5"/>
      <w:sz w:val="32"/>
      <w:szCs w:val="32"/>
    </w:rPr>
  </w:style>
  <w:style w:type="table" w:styleId="TableGrid">
    <w:name w:val="Table Grid"/>
    <w:basedOn w:val="TableNormal"/>
    <w:uiPriority w:val="39"/>
    <w:rsid w:val="000B6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55AC2"/>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281A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A21"/>
    <w:rPr>
      <w:rFonts w:ascii="Segoe UI" w:hAnsi="Segoe UI" w:cs="Segoe UI"/>
      <w:sz w:val="18"/>
      <w:szCs w:val="18"/>
    </w:rPr>
  </w:style>
  <w:style w:type="character" w:styleId="FollowedHyperlink">
    <w:name w:val="FollowedHyperlink"/>
    <w:basedOn w:val="DefaultParagraphFont"/>
    <w:uiPriority w:val="99"/>
    <w:semiHidden/>
    <w:unhideWhenUsed/>
    <w:rsid w:val="004607B5"/>
    <w:rPr>
      <w:color w:val="954F72" w:themeColor="followedHyperlink"/>
      <w:u w:val="single"/>
    </w:rPr>
  </w:style>
  <w:style w:type="paragraph" w:styleId="ListParagraph">
    <w:name w:val="List Paragraph"/>
    <w:basedOn w:val="Normal"/>
    <w:uiPriority w:val="34"/>
    <w:qFormat/>
    <w:rsid w:val="0020492A"/>
    <w:pPr>
      <w:ind w:left="720"/>
      <w:contextualSpacing/>
    </w:pPr>
  </w:style>
  <w:style w:type="table" w:customStyle="1" w:styleId="TableGrid1">
    <w:name w:val="Table Grid1"/>
    <w:basedOn w:val="TableNormal"/>
    <w:next w:val="TableGrid"/>
    <w:uiPriority w:val="39"/>
    <w:rsid w:val="00355B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41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1DC"/>
  </w:style>
  <w:style w:type="paragraph" w:styleId="Footer">
    <w:name w:val="footer"/>
    <w:basedOn w:val="Normal"/>
    <w:link w:val="FooterChar"/>
    <w:uiPriority w:val="99"/>
    <w:unhideWhenUsed/>
    <w:rsid w:val="005C41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1DC"/>
  </w:style>
  <w:style w:type="character" w:styleId="Strong">
    <w:name w:val="Strong"/>
    <w:basedOn w:val="DefaultParagraphFont"/>
    <w:uiPriority w:val="22"/>
    <w:qFormat/>
    <w:rsid w:val="006C3485"/>
    <w:rPr>
      <w:b/>
      <w:bCs/>
    </w:rPr>
  </w:style>
  <w:style w:type="character" w:styleId="CommentReference">
    <w:name w:val="annotation reference"/>
    <w:basedOn w:val="DefaultParagraphFont"/>
    <w:uiPriority w:val="99"/>
    <w:semiHidden/>
    <w:unhideWhenUsed/>
    <w:rsid w:val="009D6CFA"/>
    <w:rPr>
      <w:sz w:val="16"/>
      <w:szCs w:val="16"/>
    </w:rPr>
  </w:style>
  <w:style w:type="paragraph" w:styleId="CommentText">
    <w:name w:val="annotation text"/>
    <w:basedOn w:val="Normal"/>
    <w:link w:val="CommentTextChar"/>
    <w:uiPriority w:val="99"/>
    <w:semiHidden/>
    <w:unhideWhenUsed/>
    <w:rsid w:val="009D6CFA"/>
    <w:pPr>
      <w:spacing w:line="240" w:lineRule="auto"/>
    </w:pPr>
    <w:rPr>
      <w:sz w:val="20"/>
      <w:szCs w:val="20"/>
    </w:rPr>
  </w:style>
  <w:style w:type="character" w:customStyle="1" w:styleId="CommentTextChar">
    <w:name w:val="Comment Text Char"/>
    <w:basedOn w:val="DefaultParagraphFont"/>
    <w:link w:val="CommentText"/>
    <w:uiPriority w:val="99"/>
    <w:semiHidden/>
    <w:rsid w:val="009D6CFA"/>
    <w:rPr>
      <w:sz w:val="20"/>
      <w:szCs w:val="20"/>
    </w:rPr>
  </w:style>
  <w:style w:type="paragraph" w:styleId="CommentSubject">
    <w:name w:val="annotation subject"/>
    <w:basedOn w:val="CommentText"/>
    <w:next w:val="CommentText"/>
    <w:link w:val="CommentSubjectChar"/>
    <w:uiPriority w:val="99"/>
    <w:semiHidden/>
    <w:unhideWhenUsed/>
    <w:rsid w:val="009D6CFA"/>
    <w:rPr>
      <w:b/>
      <w:bCs/>
    </w:rPr>
  </w:style>
  <w:style w:type="character" w:customStyle="1" w:styleId="CommentSubjectChar">
    <w:name w:val="Comment Subject Char"/>
    <w:basedOn w:val="CommentTextChar"/>
    <w:link w:val="CommentSubject"/>
    <w:uiPriority w:val="99"/>
    <w:semiHidden/>
    <w:rsid w:val="009D6CFA"/>
    <w:rPr>
      <w:b/>
      <w:bCs/>
      <w:sz w:val="20"/>
      <w:szCs w:val="20"/>
    </w:rPr>
  </w:style>
  <w:style w:type="paragraph" w:customStyle="1" w:styleId="paragraph">
    <w:name w:val="paragraph"/>
    <w:basedOn w:val="Normal"/>
    <w:rsid w:val="0005436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054365"/>
  </w:style>
  <w:style w:type="character" w:customStyle="1" w:styleId="apple-converted-space">
    <w:name w:val="apple-converted-space"/>
    <w:basedOn w:val="DefaultParagraphFont"/>
    <w:rsid w:val="00054365"/>
  </w:style>
  <w:style w:type="character" w:customStyle="1" w:styleId="eop">
    <w:name w:val="eop"/>
    <w:basedOn w:val="DefaultParagraphFont"/>
    <w:rsid w:val="00054365"/>
  </w:style>
  <w:style w:type="character" w:styleId="Emphasis">
    <w:name w:val="Emphasis"/>
    <w:basedOn w:val="DefaultParagraphFont"/>
    <w:uiPriority w:val="20"/>
    <w:qFormat/>
    <w:rsid w:val="009D0ED2"/>
    <w:rPr>
      <w:i/>
      <w:iCs/>
    </w:rPr>
  </w:style>
  <w:style w:type="character" w:styleId="UnresolvedMention">
    <w:name w:val="Unresolved Mention"/>
    <w:basedOn w:val="DefaultParagraphFont"/>
    <w:uiPriority w:val="99"/>
    <w:semiHidden/>
    <w:unhideWhenUsed/>
    <w:rsid w:val="008E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00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ventbrite.ca/e/2019-agricultural-excellence-conference-registration-5572352255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www.fmc-ga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info@fmc-gac.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797BBD1A8293438247077258E535FF" ma:contentTypeVersion="2" ma:contentTypeDescription="Create a new document." ma:contentTypeScope="" ma:versionID="15c00d06a50a9653779e11fb74b05a11">
  <xsd:schema xmlns:xsd="http://www.w3.org/2001/XMLSchema" xmlns:xs="http://www.w3.org/2001/XMLSchema" xmlns:p="http://schemas.microsoft.com/office/2006/metadata/properties" xmlns:ns2="d6045718-630e-40b0-a641-051345bfb34d" targetNamespace="http://schemas.microsoft.com/office/2006/metadata/properties" ma:root="true" ma:fieldsID="f79b306071b64238d854a694a28ca6d7" ns2:_="">
    <xsd:import namespace="d6045718-630e-40b0-a641-051345bfb34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045718-630e-40b0-a641-051345bfb3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39BEE-4CF0-44C1-88D1-3CE0BEE99D8F}">
  <ds:schemaRefs>
    <ds:schemaRef ds:uri="http://www.w3.org/XML/1998/namespace"/>
    <ds:schemaRef ds:uri="http://purl.org/dc/elements/1.1/"/>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purl.org/dc/dcmitype/"/>
    <ds:schemaRef ds:uri="d6045718-630e-40b0-a641-051345bfb34d"/>
    <ds:schemaRef ds:uri="http://schemas.microsoft.com/office/2006/metadata/properties"/>
  </ds:schemaRefs>
</ds:datastoreItem>
</file>

<file path=customXml/itemProps2.xml><?xml version="1.0" encoding="utf-8"?>
<ds:datastoreItem xmlns:ds="http://schemas.openxmlformats.org/officeDocument/2006/customXml" ds:itemID="{D3831F03-6218-4F3F-A204-F966F76751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045718-630e-40b0-a641-051345bfb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53B37-E172-4586-B94C-23FA6A8D3921}">
  <ds:schemaRefs>
    <ds:schemaRef ds:uri="http://schemas.microsoft.com/sharepoint/v3/contenttype/forms"/>
  </ds:schemaRefs>
</ds:datastoreItem>
</file>

<file path=customXml/itemProps4.xml><?xml version="1.0" encoding="utf-8"?>
<ds:datastoreItem xmlns:ds="http://schemas.openxmlformats.org/officeDocument/2006/customXml" ds:itemID="{19483FFE-498B-48C4-BA70-3DBDA0B84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eather Oakley</cp:lastModifiedBy>
  <cp:revision>12</cp:revision>
  <dcterms:created xsi:type="dcterms:W3CDTF">2019-07-03T14:33:00Z</dcterms:created>
  <dcterms:modified xsi:type="dcterms:W3CDTF">2019-07-0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797BBD1A8293438247077258E535FF</vt:lpwstr>
  </property>
</Properties>
</file>